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64622" w14:textId="07BD68F8" w:rsidR="00FF6CC7" w:rsidRPr="00FF6CC7" w:rsidRDefault="006E3FEA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3FEA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r w:rsidRPr="006E3FEA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E3FEA">
        <w:rPr>
          <w:rFonts w:ascii="Times New Roman" w:eastAsia="Times New Roman" w:hAnsi="Times New Roman" w:cs="Times New Roman" w:hint="eastAsia"/>
          <w:sz w:val="24"/>
          <w:szCs w:val="24"/>
        </w:rPr>
        <w:t>View</w:t>
      </w:r>
      <w:r w:rsidR="00FF6CC7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FF6CC7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FF6CC7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FF6CC7">
        <w:rPr>
          <w:rFonts w:ascii="Times New Roman" w:eastAsia="Times New Roman" w:hAnsi="Times New Roman" w:cs="Times New Roman"/>
          <w:sz w:val="24"/>
          <w:szCs w:val="24"/>
        </w:rPr>
        <w:br/>
      </w:r>
      <w:r w:rsidR="00FF6CC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F6CC7">
        <w:rPr>
          <w:rFonts w:ascii="Times New Roman" w:eastAsia="Times New Roman" w:hAnsi="Times New Roman" w:cs="Times New Roman"/>
          <w:sz w:val="24"/>
          <w:szCs w:val="24"/>
        </w:rPr>
        <w:br/>
      </w:r>
      <w:r w:rsidRPr="006E3FEA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r w:rsidRPr="006E3FEA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E3FEA">
        <w:rPr>
          <w:rFonts w:ascii="Times New Roman" w:eastAsia="Times New Roman" w:hAnsi="Times New Roman" w:cs="Times New Roman" w:hint="eastAsia"/>
          <w:sz w:val="24"/>
          <w:szCs w:val="24"/>
        </w:rPr>
        <w:t>View</w:t>
      </w:r>
      <w:r w:rsidR="00FF6CC7">
        <w:rPr>
          <w:rFonts w:ascii="Times New Roman" w:eastAsia="Times New Roman" w:hAnsi="Times New Roman" w:cs="Times New Roman"/>
          <w:sz w:val="24"/>
          <w:szCs w:val="24"/>
        </w:rPr>
        <w:br/>
      </w:r>
      <w:r w:rsidR="00FF6CC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F6CC7">
        <w:rPr>
          <w:rFonts w:ascii="Times New Roman" w:eastAsia="Times New Roman" w:hAnsi="Times New Roman" w:cs="Times New Roman"/>
          <w:sz w:val="24"/>
          <w:szCs w:val="24"/>
        </w:rPr>
        <w:br/>
      </w:r>
      <w:r w:rsidR="00FF6CC7" w:rsidRPr="00FF6CC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ACD7A92" w14:textId="77777777" w:rsidR="00FF6CC7" w:rsidRPr="00FF6CC7" w:rsidRDefault="00FF6CC7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FF6CC7">
        <w:rPr>
          <w:rFonts w:ascii="Times New Roman" w:eastAsia="Times New Roman" w:hAnsi="Times New Roman" w:cs="Times New Roman"/>
          <w:sz w:val="24"/>
          <w:szCs w:val="24"/>
        </w:rPr>
        <w:t>CreateAlterDrop_View</w:t>
      </w:r>
      <w:proofErr w:type="spellEnd"/>
    </w:p>
    <w:p w14:paraId="07E3DBF4" w14:textId="77777777" w:rsidR="00FF6CC7" w:rsidRPr="00FF6CC7" w:rsidRDefault="00FF6CC7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FF6CC7">
        <w:rPr>
          <w:rFonts w:ascii="Times New Roman" w:eastAsia="Times New Roman" w:hAnsi="Times New Roman" w:cs="Times New Roman"/>
          <w:sz w:val="24"/>
          <w:szCs w:val="24"/>
        </w:rPr>
        <w:t>CreateAlterDrop_View</w:t>
      </w:r>
      <w:proofErr w:type="spellEnd"/>
    </w:p>
    <w:p w14:paraId="4B79D9DC" w14:textId="77777777" w:rsidR="00FF6CC7" w:rsidRPr="00FF6CC7" w:rsidRDefault="00FF6CC7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>3. Insert/Update/Delete in ONE underlying base table</w:t>
      </w:r>
    </w:p>
    <w:p w14:paraId="1CA7ABEF" w14:textId="77777777" w:rsidR="00FF6CC7" w:rsidRPr="00FF6CC7" w:rsidRDefault="00FF6CC7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>4. Insert/Update/Delete in multiple underlying base table</w:t>
      </w:r>
    </w:p>
    <w:p w14:paraId="677BAF96" w14:textId="77777777" w:rsidR="00FF6CC7" w:rsidRPr="00FF6CC7" w:rsidRDefault="00FF6CC7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FF6CC7">
        <w:rPr>
          <w:rFonts w:ascii="Times New Roman" w:eastAsia="Times New Roman" w:hAnsi="Times New Roman" w:cs="Times New Roman"/>
          <w:sz w:val="24"/>
          <w:szCs w:val="24"/>
        </w:rPr>
        <w:t>IndexedViews</w:t>
      </w:r>
      <w:proofErr w:type="spellEnd"/>
    </w:p>
    <w:p w14:paraId="0F0BFD70" w14:textId="77777777" w:rsidR="00FF6CC7" w:rsidRPr="00FF6CC7" w:rsidRDefault="00FF6CC7" w:rsidP="006E3F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>6. VIEW Limitations</w:t>
      </w:r>
    </w:p>
    <w:p w14:paraId="359CB0D9" w14:textId="3B0A031C" w:rsidR="007F1B00" w:rsidRDefault="00FF6CC7" w:rsidP="006E3FEA">
      <w:pPr>
        <w:spacing w:after="0"/>
      </w:pPr>
      <w:r w:rsidRPr="00FF6CC7">
        <w:rPr>
          <w:rFonts w:ascii="Times New Roman" w:eastAsia="Times New Roman" w:hAnsi="Times New Roman" w:cs="Times New Roman"/>
          <w:sz w:val="24"/>
          <w:szCs w:val="24"/>
        </w:rPr>
        <w:t>7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57393E69" w14:textId="77777777" w:rsidR="007F1B00" w:rsidRDefault="007F1B00" w:rsidP="006E3FEA">
      <w:pPr>
        <w:spacing w:after="0"/>
      </w:pPr>
    </w:p>
    <w:p w14:paraId="4A1C2A38" w14:textId="77777777" w:rsidR="007F1B00" w:rsidRDefault="007F1B00" w:rsidP="006E3FEA">
      <w:pPr>
        <w:spacing w:after="0"/>
      </w:pPr>
      <w:r>
        <w:rPr>
          <w:sz w:val="48"/>
          <w:szCs w:val="48"/>
        </w:rPr>
        <w:t>0. Summary</w:t>
      </w:r>
    </w:p>
    <w:p w14:paraId="358C8BA6" w14:textId="77777777" w:rsidR="007F1B00" w:rsidRDefault="007F1B00" w:rsidP="006E3FEA">
      <w:pPr>
        <w:spacing w:after="0"/>
      </w:pPr>
    </w:p>
    <w:p w14:paraId="6BD628F5" w14:textId="77777777" w:rsidR="007F1B00" w:rsidRDefault="007F1B00" w:rsidP="006E3FEA">
      <w:pPr>
        <w:spacing w:after="0"/>
      </w:pPr>
    </w:p>
    <w:p w14:paraId="11EE2E0D" w14:textId="77777777" w:rsidR="007F1B00" w:rsidRDefault="007F1B00" w:rsidP="006E3FEA">
      <w:pPr>
        <w:spacing w:after="0"/>
      </w:pPr>
      <w:r>
        <w:rPr>
          <w:sz w:val="18"/>
          <w:szCs w:val="18"/>
        </w:rPr>
        <w:t>In Summary:</w:t>
      </w:r>
    </w:p>
    <w:p w14:paraId="796963B0" w14:textId="77777777" w:rsidR="007F1B00" w:rsidRDefault="007F1B00" w:rsidP="006E3FEA">
      <w:pPr>
        <w:spacing w:after="0"/>
      </w:pPr>
      <w:r>
        <w:rPr>
          <w:sz w:val="18"/>
          <w:szCs w:val="18"/>
        </w:rPr>
        <w:t>1.</w:t>
      </w:r>
    </w:p>
    <w:p w14:paraId="5B225544" w14:textId="77777777" w:rsidR="007F1B00" w:rsidRDefault="007F1B00" w:rsidP="006E3FEA">
      <w:pPr>
        <w:spacing w:after="0"/>
      </w:pPr>
      <w:r>
        <w:rPr>
          <w:sz w:val="18"/>
          <w:szCs w:val="18"/>
        </w:rPr>
        <w:t>1.1.</w:t>
      </w:r>
    </w:p>
    <w:p w14:paraId="4F2DF522" w14:textId="77777777" w:rsidR="007F1B00" w:rsidRDefault="007F1B00" w:rsidP="006E3FEA">
      <w:pPr>
        <w:spacing w:after="0"/>
      </w:pPr>
      <w:r>
        <w:rPr>
          <w:sz w:val="18"/>
          <w:szCs w:val="18"/>
        </w:rPr>
        <w:t>A view is considered as</w:t>
      </w:r>
    </w:p>
    <w:p w14:paraId="3121F49E" w14:textId="77777777" w:rsidR="007F1B00" w:rsidRDefault="007F1B00" w:rsidP="006E3FEA">
      <w:pPr>
        <w:spacing w:after="0"/>
      </w:pPr>
      <w:r>
        <w:rPr>
          <w:sz w:val="18"/>
          <w:szCs w:val="18"/>
        </w:rPr>
        <w:t>a stored query or a virtual table</w:t>
      </w:r>
    </w:p>
    <w:p w14:paraId="7EB20E0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usage is </w:t>
      </w:r>
      <w:proofErr w:type="gramStart"/>
      <w:r>
        <w:rPr>
          <w:sz w:val="18"/>
          <w:szCs w:val="18"/>
        </w:rPr>
        <w:t>similar to</w:t>
      </w:r>
      <w:proofErr w:type="gramEnd"/>
      <w:r>
        <w:rPr>
          <w:sz w:val="18"/>
          <w:szCs w:val="18"/>
        </w:rPr>
        <w:t xml:space="preserve"> Table.</w:t>
      </w:r>
    </w:p>
    <w:p w14:paraId="0FD08746" w14:textId="77777777" w:rsidR="007F1B00" w:rsidRDefault="007F1B00" w:rsidP="006E3FEA">
      <w:pPr>
        <w:spacing w:after="0"/>
      </w:pPr>
      <w:r>
        <w:rPr>
          <w:sz w:val="18"/>
          <w:szCs w:val="18"/>
        </w:rPr>
        <w:t>1.2.</w:t>
      </w:r>
    </w:p>
    <w:p w14:paraId="4DE23769" w14:textId="77777777" w:rsidR="007F1B00" w:rsidRDefault="007F1B00" w:rsidP="006E3FEA">
      <w:pPr>
        <w:spacing w:after="0"/>
      </w:pPr>
      <w:r>
        <w:rPr>
          <w:sz w:val="18"/>
          <w:szCs w:val="18"/>
        </w:rPr>
        <w:t>The table in FROM clause in VIEW is underlying base table.</w:t>
      </w:r>
    </w:p>
    <w:p w14:paraId="7A748CB6" w14:textId="77777777" w:rsidR="007F1B00" w:rsidRDefault="007F1B00" w:rsidP="006E3FEA">
      <w:pPr>
        <w:spacing w:after="0"/>
      </w:pPr>
      <w:r>
        <w:rPr>
          <w:sz w:val="18"/>
          <w:szCs w:val="18"/>
        </w:rPr>
        <w:t>A view does not store any data.</w:t>
      </w:r>
    </w:p>
    <w:p w14:paraId="64470C97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hen execute a view, SQL server </w:t>
      </w:r>
      <w:proofErr w:type="gramStart"/>
      <w:r>
        <w:rPr>
          <w:sz w:val="18"/>
          <w:szCs w:val="18"/>
        </w:rPr>
        <w:t>actually retrieves</w:t>
      </w:r>
      <w:proofErr w:type="gramEnd"/>
      <w:r>
        <w:rPr>
          <w:sz w:val="18"/>
          <w:szCs w:val="18"/>
        </w:rPr>
        <w:t xml:space="preserve"> data,</w:t>
      </w:r>
    </w:p>
    <w:p w14:paraId="14BADB0B" w14:textId="77777777" w:rsidR="007F1B00" w:rsidRDefault="007F1B00" w:rsidP="006E3FEA">
      <w:pPr>
        <w:spacing w:after="0"/>
      </w:pPr>
      <w:r>
        <w:rPr>
          <w:sz w:val="18"/>
          <w:szCs w:val="18"/>
        </w:rPr>
        <w:t>from the underlying base table.</w:t>
      </w:r>
    </w:p>
    <w:p w14:paraId="5F71F4D5" w14:textId="77777777" w:rsidR="007F1B00" w:rsidRDefault="007F1B00" w:rsidP="006E3FEA">
      <w:pPr>
        <w:spacing w:after="0"/>
      </w:pPr>
      <w:r>
        <w:rPr>
          <w:sz w:val="18"/>
          <w:szCs w:val="18"/>
        </w:rPr>
        <w:t>1.3.</w:t>
      </w:r>
    </w:p>
    <w:p w14:paraId="31CA864B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Create/Alter/Drop </w:t>
      </w:r>
      <w:proofErr w:type="gramStart"/>
      <w:r>
        <w:rPr>
          <w:sz w:val="18"/>
          <w:szCs w:val="18"/>
        </w:rPr>
        <w:t>View :</w:t>
      </w:r>
      <w:proofErr w:type="gramEnd"/>
    </w:p>
    <w:p w14:paraId="418EA8D6" w14:textId="77777777" w:rsidR="007F1B00" w:rsidRDefault="007F1B00" w:rsidP="006E3FEA">
      <w:pPr>
        <w:spacing w:after="0"/>
      </w:pPr>
      <w:r>
        <w:rPr>
          <w:sz w:val="18"/>
          <w:szCs w:val="18"/>
        </w:rPr>
        <w:t>1.3.1.</w:t>
      </w:r>
    </w:p>
    <w:p w14:paraId="18EFFF6C" w14:textId="77777777" w:rsidR="007F1B00" w:rsidRDefault="007F1B00" w:rsidP="006E3FEA">
      <w:pPr>
        <w:spacing w:after="0"/>
      </w:pPr>
      <w:proofErr w:type="spellStart"/>
      <w:r>
        <w:rPr>
          <w:sz w:val="18"/>
          <w:szCs w:val="18"/>
        </w:rPr>
        <w:t>ViewName</w:t>
      </w:r>
      <w:proofErr w:type="spellEnd"/>
      <w:r>
        <w:rPr>
          <w:sz w:val="18"/>
          <w:szCs w:val="18"/>
        </w:rPr>
        <w:t xml:space="preserve"> is normally with prefix "</w:t>
      </w:r>
      <w:proofErr w:type="spellStart"/>
      <w:r>
        <w:rPr>
          <w:sz w:val="18"/>
          <w:szCs w:val="18"/>
        </w:rPr>
        <w:t>vw</w:t>
      </w:r>
      <w:proofErr w:type="spellEnd"/>
      <w:r>
        <w:rPr>
          <w:sz w:val="18"/>
          <w:szCs w:val="18"/>
        </w:rPr>
        <w:t>"</w:t>
      </w:r>
    </w:p>
    <w:p w14:paraId="4A26985E" w14:textId="77777777" w:rsidR="007F1B00" w:rsidRDefault="007F1B00" w:rsidP="006E3FEA">
      <w:pPr>
        <w:spacing w:after="0"/>
      </w:pPr>
      <w:r>
        <w:rPr>
          <w:sz w:val="18"/>
          <w:szCs w:val="18"/>
        </w:rPr>
        <w:t>1.3.2.</w:t>
      </w:r>
    </w:p>
    <w:p w14:paraId="45B02896" w14:textId="77777777" w:rsidR="007F1B00" w:rsidRDefault="007F1B00" w:rsidP="006E3FEA">
      <w:pPr>
        <w:spacing w:after="0"/>
      </w:pPr>
      <w:r>
        <w:rPr>
          <w:sz w:val="18"/>
          <w:szCs w:val="18"/>
        </w:rPr>
        <w:t>Syntax:</w:t>
      </w:r>
    </w:p>
    <w:p w14:paraId="1211E58D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53A00AA5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--ALTER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3DC52D2A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50627A33" w14:textId="77777777" w:rsidR="007F1B00" w:rsidRDefault="007F1B00" w:rsidP="006E3FEA">
      <w:pPr>
        <w:spacing w:after="0"/>
      </w:pPr>
      <w:r>
        <w:rPr>
          <w:sz w:val="18"/>
          <w:szCs w:val="18"/>
        </w:rPr>
        <w:t>--    Select ...</w:t>
      </w:r>
    </w:p>
    <w:p w14:paraId="6CF6DD7A" w14:textId="77777777" w:rsidR="007F1B00" w:rsidRDefault="007F1B00" w:rsidP="006E3FEA">
      <w:pPr>
        <w:spacing w:after="0"/>
      </w:pPr>
      <w:proofErr w:type="gramStart"/>
      <w:r>
        <w:rPr>
          <w:sz w:val="18"/>
          <w:szCs w:val="18"/>
        </w:rPr>
        <w:t>--  From</w:t>
      </w:r>
      <w:proofErr w:type="gramEnd"/>
      <w:r>
        <w:rPr>
          <w:sz w:val="18"/>
          <w:szCs w:val="18"/>
        </w:rPr>
        <w:t>...</w:t>
      </w:r>
    </w:p>
    <w:p w14:paraId="559B8130" w14:textId="77777777" w:rsidR="007F1B00" w:rsidRDefault="007F1B00" w:rsidP="006E3FEA">
      <w:pPr>
        <w:spacing w:after="0"/>
      </w:pPr>
      <w:r>
        <w:rPr>
          <w:sz w:val="18"/>
          <w:szCs w:val="18"/>
        </w:rPr>
        <w:t>1.3.3.</w:t>
      </w:r>
    </w:p>
    <w:p w14:paraId="49B7EF9F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EXEC </w:t>
      </w:r>
      <w:proofErr w:type="spellStart"/>
      <w:proofErr w:type="gramStart"/>
      <w:r>
        <w:rPr>
          <w:sz w:val="18"/>
          <w:szCs w:val="18"/>
        </w:rPr>
        <w:t>sys.sp</w:t>
      </w:r>
      <w:proofErr w:type="gramEnd"/>
      <w:r>
        <w:rPr>
          <w:sz w:val="18"/>
          <w:szCs w:val="18"/>
        </w:rPr>
        <w:t>_helptext</w:t>
      </w:r>
      <w:proofErr w:type="spellEnd"/>
      <w:r>
        <w:rPr>
          <w:sz w:val="18"/>
          <w:szCs w:val="18"/>
        </w:rPr>
        <w:t xml:space="preserve"> @objname = </w:t>
      </w:r>
      <w:proofErr w:type="spellStart"/>
      <w:r>
        <w:rPr>
          <w:sz w:val="18"/>
          <w:szCs w:val="18"/>
        </w:rPr>
        <w:t>N'vwName</w:t>
      </w:r>
      <w:proofErr w:type="spellEnd"/>
      <w:r>
        <w:rPr>
          <w:sz w:val="18"/>
          <w:szCs w:val="18"/>
        </w:rPr>
        <w:t>', @columnname = NULL;</w:t>
      </w:r>
    </w:p>
    <w:p w14:paraId="307070CB" w14:textId="77777777" w:rsidR="007F1B00" w:rsidRDefault="007F1B00" w:rsidP="006E3FEA">
      <w:pPr>
        <w:spacing w:after="0"/>
      </w:pPr>
      <w:proofErr w:type="spellStart"/>
      <w:proofErr w:type="gramStart"/>
      <w:r>
        <w:rPr>
          <w:sz w:val="18"/>
          <w:szCs w:val="18"/>
        </w:rPr>
        <w:t>sys.sp</w:t>
      </w:r>
      <w:proofErr w:type="gramEnd"/>
      <w:r>
        <w:rPr>
          <w:sz w:val="18"/>
          <w:szCs w:val="18"/>
        </w:rPr>
        <w:t>_helptext</w:t>
      </w:r>
      <w:proofErr w:type="spellEnd"/>
      <w:r>
        <w:rPr>
          <w:sz w:val="18"/>
          <w:szCs w:val="18"/>
        </w:rPr>
        <w:t xml:space="preserve"> show the text definition of View.</w:t>
      </w:r>
    </w:p>
    <w:p w14:paraId="64A3E0E7" w14:textId="77777777" w:rsidR="007F1B00" w:rsidRDefault="007F1B00" w:rsidP="006E3FEA">
      <w:pPr>
        <w:spacing w:after="0"/>
      </w:pPr>
      <w:r>
        <w:rPr>
          <w:sz w:val="18"/>
          <w:szCs w:val="18"/>
        </w:rPr>
        <w:t>1.3.4.</w:t>
      </w:r>
    </w:p>
    <w:p w14:paraId="7DF7F0DB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DROP VIEW </w:t>
      </w:r>
      <w:proofErr w:type="spellStart"/>
      <w:r>
        <w:rPr>
          <w:sz w:val="18"/>
          <w:szCs w:val="18"/>
        </w:rPr>
        <w:t>wName</w:t>
      </w:r>
      <w:proofErr w:type="spellEnd"/>
    </w:p>
    <w:p w14:paraId="2BDFF3D3" w14:textId="77777777" w:rsidR="007F1B00" w:rsidRDefault="007F1B00" w:rsidP="006E3FEA">
      <w:pPr>
        <w:spacing w:after="0"/>
      </w:pPr>
      <w:r>
        <w:rPr>
          <w:sz w:val="18"/>
          <w:szCs w:val="18"/>
        </w:rPr>
        <w:t>1.3.5.</w:t>
      </w:r>
    </w:p>
    <w:p w14:paraId="4999BFA4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2A59D630" w14:textId="77777777" w:rsidR="007F1B00" w:rsidRDefault="007F1B00" w:rsidP="006E3FEA">
      <w:pPr>
        <w:spacing w:after="0"/>
      </w:pPr>
      <w:r>
        <w:rPr>
          <w:sz w:val="18"/>
          <w:szCs w:val="18"/>
        </w:rPr>
        <w:t>--FROM    </w:t>
      </w:r>
      <w:proofErr w:type="spellStart"/>
      <w:proofErr w:type="gramStart"/>
      <w:r>
        <w:rPr>
          <w:sz w:val="18"/>
          <w:szCs w:val="18"/>
        </w:rPr>
        <w:t>wName</w:t>
      </w:r>
      <w:proofErr w:type="spellEnd"/>
      <w:r>
        <w:rPr>
          <w:sz w:val="18"/>
          <w:szCs w:val="18"/>
        </w:rPr>
        <w:t>;</w:t>
      </w:r>
      <w:proofErr w:type="gramEnd"/>
    </w:p>
    <w:p w14:paraId="537AC095" w14:textId="77777777" w:rsidR="007F1B00" w:rsidRDefault="007F1B00" w:rsidP="006E3FEA">
      <w:pPr>
        <w:spacing w:after="0"/>
      </w:pPr>
      <w:r>
        <w:rPr>
          <w:sz w:val="18"/>
          <w:szCs w:val="18"/>
        </w:rPr>
        <w:t>2.</w:t>
      </w:r>
    </w:p>
    <w:p w14:paraId="273B0978" w14:textId="77777777" w:rsidR="007F1B00" w:rsidRDefault="007F1B00" w:rsidP="006E3FEA">
      <w:pPr>
        <w:spacing w:after="0"/>
      </w:pPr>
      <w:r>
        <w:rPr>
          <w:sz w:val="18"/>
          <w:szCs w:val="18"/>
        </w:rPr>
        <w:t>Good in View</w:t>
      </w:r>
    </w:p>
    <w:p w14:paraId="1EE7054E" w14:textId="77777777" w:rsidR="007F1B00" w:rsidRDefault="007F1B00" w:rsidP="006E3FEA">
      <w:pPr>
        <w:spacing w:after="0"/>
      </w:pPr>
      <w:r>
        <w:rPr>
          <w:sz w:val="18"/>
          <w:szCs w:val="18"/>
        </w:rPr>
        <w:t>2.1.</w:t>
      </w:r>
    </w:p>
    <w:p w14:paraId="1FC34A78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View can </w:t>
      </w:r>
      <w:proofErr w:type="gramStart"/>
      <w:r>
        <w:rPr>
          <w:sz w:val="18"/>
          <w:szCs w:val="18"/>
        </w:rPr>
        <w:t>hides</w:t>
      </w:r>
      <w:proofErr w:type="gramEnd"/>
      <w:r>
        <w:rPr>
          <w:sz w:val="18"/>
          <w:szCs w:val="18"/>
        </w:rPr>
        <w:t xml:space="preserve"> the complexity of joins and</w:t>
      </w:r>
    </w:p>
    <w:p w14:paraId="220C9BDC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make </w:t>
      </w:r>
      <w:proofErr w:type="gramStart"/>
      <w:r>
        <w:rPr>
          <w:sz w:val="18"/>
          <w:szCs w:val="18"/>
        </w:rPr>
        <w:t>Non-IT</w:t>
      </w:r>
      <w:proofErr w:type="gramEnd"/>
      <w:r>
        <w:rPr>
          <w:sz w:val="18"/>
          <w:szCs w:val="18"/>
        </w:rPr>
        <w:t xml:space="preserve"> users feel easier to view the data.</w:t>
      </w:r>
    </w:p>
    <w:p w14:paraId="58C41E96" w14:textId="77777777" w:rsidR="007F1B00" w:rsidRDefault="007F1B00" w:rsidP="006E3FEA">
      <w:pPr>
        <w:spacing w:after="0"/>
      </w:pPr>
      <w:r>
        <w:rPr>
          <w:sz w:val="18"/>
          <w:szCs w:val="18"/>
        </w:rPr>
        <w:t>2.2.</w:t>
      </w:r>
    </w:p>
    <w:p w14:paraId="76D64E42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View can implement the </w:t>
      </w:r>
      <w:proofErr w:type="spellStart"/>
      <w:r>
        <w:rPr>
          <w:sz w:val="18"/>
          <w:szCs w:val="18"/>
        </w:rPr>
        <w:t>RowLevelSecurity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ColumnLevelSecurity</w:t>
      </w:r>
      <w:proofErr w:type="spellEnd"/>
      <w:r>
        <w:rPr>
          <w:sz w:val="18"/>
          <w:szCs w:val="18"/>
        </w:rPr>
        <w:t>.</w:t>
      </w:r>
    </w:p>
    <w:p w14:paraId="16853E27" w14:textId="77777777" w:rsidR="007F1B00" w:rsidRDefault="007F1B00" w:rsidP="006E3FEA">
      <w:pPr>
        <w:spacing w:after="0"/>
      </w:pPr>
      <w:r>
        <w:rPr>
          <w:sz w:val="18"/>
          <w:szCs w:val="18"/>
        </w:rPr>
        <w:t>DBA assign the user access to the view and not to the table directly.</w:t>
      </w:r>
    </w:p>
    <w:p w14:paraId="10AE2188" w14:textId="77777777" w:rsidR="007F1B00" w:rsidRDefault="007F1B00" w:rsidP="006E3FEA">
      <w:pPr>
        <w:spacing w:after="0"/>
      </w:pPr>
      <w:r>
        <w:rPr>
          <w:sz w:val="18"/>
          <w:szCs w:val="18"/>
        </w:rPr>
        <w:t>2.2.1.</w:t>
      </w:r>
    </w:p>
    <w:p w14:paraId="03491D33" w14:textId="77777777" w:rsidR="007F1B00" w:rsidRDefault="007F1B00" w:rsidP="006E3FEA">
      <w:pPr>
        <w:spacing w:after="0"/>
      </w:pPr>
      <w:proofErr w:type="spellStart"/>
      <w:r>
        <w:rPr>
          <w:sz w:val="18"/>
          <w:szCs w:val="18"/>
        </w:rPr>
        <w:lastRenderedPageBreak/>
        <w:t>RowLevelSecurity</w:t>
      </w:r>
      <w:proofErr w:type="spellEnd"/>
      <w:r>
        <w:rPr>
          <w:sz w:val="18"/>
          <w:szCs w:val="18"/>
        </w:rPr>
        <w:t xml:space="preserve"> can be achieved by using WHERE clause.</w:t>
      </w:r>
    </w:p>
    <w:p w14:paraId="26F1E93F" w14:textId="77777777" w:rsidR="007F1B00" w:rsidRDefault="007F1B00" w:rsidP="006E3FEA">
      <w:pPr>
        <w:spacing w:after="0"/>
      </w:pPr>
      <w:r>
        <w:rPr>
          <w:sz w:val="18"/>
          <w:szCs w:val="18"/>
        </w:rPr>
        <w:t>--WHERE   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= 'ColumnAValue1</w:t>
      </w:r>
      <w:proofErr w:type="gramStart"/>
      <w:r>
        <w:rPr>
          <w:sz w:val="18"/>
          <w:szCs w:val="18"/>
        </w:rPr>
        <w:t>';</w:t>
      </w:r>
      <w:proofErr w:type="gramEnd"/>
    </w:p>
    <w:p w14:paraId="298DE6D0" w14:textId="77777777" w:rsidR="007F1B00" w:rsidRDefault="007F1B00" w:rsidP="006E3FEA">
      <w:pPr>
        <w:spacing w:after="0"/>
      </w:pPr>
      <w:r>
        <w:rPr>
          <w:sz w:val="18"/>
          <w:szCs w:val="18"/>
        </w:rPr>
        <w:t>Let the user can only view the ColumnAValue1 data rows.</w:t>
      </w:r>
    </w:p>
    <w:p w14:paraId="43DC8AA3" w14:textId="77777777" w:rsidR="007F1B00" w:rsidRDefault="007F1B00" w:rsidP="006E3FEA">
      <w:pPr>
        <w:spacing w:after="0"/>
      </w:pPr>
      <w:r>
        <w:rPr>
          <w:sz w:val="18"/>
          <w:szCs w:val="18"/>
        </w:rPr>
        <w:t>2.2.2.</w:t>
      </w:r>
    </w:p>
    <w:p w14:paraId="7EBF5738" w14:textId="77777777" w:rsidR="007F1B00" w:rsidRDefault="007F1B00" w:rsidP="006E3FEA">
      <w:pPr>
        <w:spacing w:after="0"/>
      </w:pPr>
      <w:proofErr w:type="spellStart"/>
      <w:r>
        <w:rPr>
          <w:sz w:val="18"/>
          <w:szCs w:val="18"/>
        </w:rPr>
        <w:t>ColumnLevelSecurity</w:t>
      </w:r>
      <w:proofErr w:type="spellEnd"/>
      <w:r>
        <w:rPr>
          <w:sz w:val="18"/>
          <w:szCs w:val="18"/>
        </w:rPr>
        <w:t xml:space="preserve"> can be achieved by using SELECT clause.</w:t>
      </w:r>
    </w:p>
    <w:p w14:paraId="0D81EE8A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4CA8ECE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Do not SELECT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Column, because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is confidential.</w:t>
      </w:r>
    </w:p>
    <w:p w14:paraId="0794A89E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Let user can not view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Column.</w:t>
      </w:r>
    </w:p>
    <w:p w14:paraId="6D157B4E" w14:textId="77777777" w:rsidR="007F1B00" w:rsidRDefault="007F1B00" w:rsidP="006E3FEA">
      <w:pPr>
        <w:spacing w:after="0"/>
      </w:pPr>
      <w:r>
        <w:rPr>
          <w:sz w:val="18"/>
          <w:szCs w:val="18"/>
        </w:rPr>
        <w:t>2.3.</w:t>
      </w:r>
    </w:p>
    <w:p w14:paraId="6C284B3B" w14:textId="77777777" w:rsidR="007F1B00" w:rsidRDefault="007F1B00" w:rsidP="006E3FEA">
      <w:pPr>
        <w:spacing w:after="0"/>
      </w:pPr>
      <w:r>
        <w:rPr>
          <w:sz w:val="18"/>
          <w:szCs w:val="18"/>
        </w:rPr>
        <w:t>Views can show only aggregated data and hide detailed data.</w:t>
      </w:r>
    </w:p>
    <w:p w14:paraId="60DB05DA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-----------------------------------------</w:t>
      </w:r>
    </w:p>
    <w:p w14:paraId="4D7C59EE" w14:textId="77777777" w:rsidR="007F1B00" w:rsidRDefault="007F1B00" w:rsidP="006E3FEA">
      <w:pPr>
        <w:spacing w:after="0"/>
      </w:pPr>
      <w:r>
        <w:rPr>
          <w:sz w:val="18"/>
          <w:szCs w:val="18"/>
        </w:rPr>
        <w:t>3.</w:t>
      </w:r>
    </w:p>
    <w:p w14:paraId="3692E238" w14:textId="77777777" w:rsidR="007F1B00" w:rsidRDefault="007F1B00" w:rsidP="006E3FEA">
      <w:pPr>
        <w:spacing w:after="0"/>
      </w:pPr>
      <w:r>
        <w:rPr>
          <w:sz w:val="18"/>
          <w:szCs w:val="18"/>
        </w:rPr>
        <w:t>3.1.</w:t>
      </w:r>
    </w:p>
    <w:p w14:paraId="3BFD4141" w14:textId="77777777" w:rsidR="007F1B00" w:rsidRDefault="007F1B00" w:rsidP="006E3FEA">
      <w:pPr>
        <w:spacing w:after="0"/>
      </w:pPr>
      <w:r>
        <w:rPr>
          <w:sz w:val="18"/>
          <w:szCs w:val="18"/>
        </w:rPr>
        <w:t>Insert/Update/Delete to the view</w:t>
      </w:r>
    </w:p>
    <w:p w14:paraId="7DBD3C51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hich does not </w:t>
      </w:r>
      <w:proofErr w:type="gramStart"/>
      <w:r>
        <w:rPr>
          <w:sz w:val="18"/>
          <w:szCs w:val="18"/>
        </w:rPr>
        <w:t>contains</w:t>
      </w:r>
      <w:proofErr w:type="gramEnd"/>
      <w:r>
        <w:rPr>
          <w:sz w:val="18"/>
          <w:szCs w:val="18"/>
        </w:rPr>
        <w:t xml:space="preserve"> derived or constant field</w:t>
      </w:r>
    </w:p>
    <w:p w14:paraId="5FBFEA3B" w14:textId="77777777" w:rsidR="007F1B00" w:rsidRDefault="007F1B00" w:rsidP="006E3FEA">
      <w:pPr>
        <w:spacing w:after="0"/>
      </w:pPr>
      <w:r>
        <w:rPr>
          <w:sz w:val="18"/>
          <w:szCs w:val="18"/>
        </w:rPr>
        <w:t>in ONE underlying base table is OK.</w:t>
      </w:r>
    </w:p>
    <w:p w14:paraId="6089CE8B" w14:textId="77777777" w:rsidR="007F1B00" w:rsidRDefault="007F1B00" w:rsidP="006E3FEA">
      <w:pPr>
        <w:spacing w:after="0"/>
      </w:pPr>
      <w:r>
        <w:rPr>
          <w:sz w:val="18"/>
          <w:szCs w:val="18"/>
        </w:rPr>
        <w:t>Derived or constant field means</w:t>
      </w:r>
    </w:p>
    <w:p w14:paraId="21C5A707" w14:textId="77777777" w:rsidR="007F1B00" w:rsidRDefault="007F1B00" w:rsidP="006E3FEA">
      <w:pPr>
        <w:spacing w:after="0"/>
      </w:pPr>
      <w:r>
        <w:rPr>
          <w:sz w:val="18"/>
          <w:szCs w:val="18"/>
        </w:rPr>
        <w:t>the field which is the combination of multiple fields.</w:t>
      </w:r>
    </w:p>
    <w:p w14:paraId="36A58D09" w14:textId="77777777" w:rsidR="007F1B00" w:rsidRDefault="007F1B00" w:rsidP="006E3FEA">
      <w:pPr>
        <w:spacing w:after="0"/>
      </w:pPr>
      <w:r>
        <w:rPr>
          <w:sz w:val="18"/>
          <w:szCs w:val="18"/>
        </w:rPr>
        <w:t>3.1.1.</w:t>
      </w:r>
    </w:p>
    <w:p w14:paraId="082075C7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60530F29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6D7976C0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67CDA24D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ID</w:t>
      </w:r>
      <w:proofErr w:type="gramEnd"/>
      <w:r>
        <w:rPr>
          <w:sz w:val="18"/>
          <w:szCs w:val="18"/>
        </w:rPr>
        <w:t xml:space="preserve"> , FirstName + </w:t>
      </w:r>
      <w:proofErr w:type="spellStart"/>
      <w:r>
        <w:rPr>
          <w:sz w:val="18"/>
          <w:szCs w:val="18"/>
        </w:rPr>
        <w:t>LastName</w:t>
      </w:r>
      <w:proofErr w:type="spellEnd"/>
      <w:r>
        <w:rPr>
          <w:sz w:val="18"/>
          <w:szCs w:val="18"/>
        </w:rPr>
        <w:t xml:space="preserve"> AS Name ,C3 , C4</w:t>
      </w:r>
    </w:p>
    <w:p w14:paraId="56D85C3B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spellStart"/>
      <w:proofErr w:type="gram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;</w:t>
      </w:r>
      <w:proofErr w:type="gramEnd"/>
    </w:p>
    <w:p w14:paraId="455731B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GO -- Run the </w:t>
      </w:r>
      <w:proofErr w:type="spellStart"/>
      <w:r>
        <w:rPr>
          <w:sz w:val="18"/>
          <w:szCs w:val="18"/>
        </w:rPr>
        <w:t>prvious</w:t>
      </w:r>
      <w:proofErr w:type="spellEnd"/>
      <w:r>
        <w:rPr>
          <w:sz w:val="18"/>
          <w:szCs w:val="18"/>
        </w:rPr>
        <w:t xml:space="preserve"> command and begins new batch</w:t>
      </w:r>
    </w:p>
    <w:p w14:paraId="3D1B94CC" w14:textId="77777777" w:rsidR="007F1B00" w:rsidRDefault="007F1B00" w:rsidP="006E3FEA">
      <w:pPr>
        <w:spacing w:after="0"/>
      </w:pPr>
      <w:r>
        <w:rPr>
          <w:sz w:val="18"/>
          <w:szCs w:val="18"/>
        </w:rPr>
        <w:t>In this case, ID is the identity column,</w:t>
      </w:r>
    </w:p>
    <w:p w14:paraId="662822FC" w14:textId="77777777" w:rsidR="007F1B00" w:rsidRDefault="007F1B00" w:rsidP="006E3FEA">
      <w:pPr>
        <w:spacing w:after="0"/>
      </w:pPr>
      <w:proofErr w:type="gramStart"/>
      <w:r>
        <w:rPr>
          <w:sz w:val="18"/>
          <w:szCs w:val="18"/>
        </w:rPr>
        <w:t>so</w:t>
      </w:r>
      <w:proofErr w:type="gramEnd"/>
      <w:r>
        <w:rPr>
          <w:sz w:val="18"/>
          <w:szCs w:val="18"/>
        </w:rPr>
        <w:t xml:space="preserve"> no need to provide value.</w:t>
      </w:r>
    </w:p>
    <w:p w14:paraId="2CD3055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Name is the derived field of </w:t>
      </w:r>
      <w:proofErr w:type="spell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,</w:t>
      </w:r>
    </w:p>
    <w:p w14:paraId="36800A95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insert value to derived field.</w:t>
      </w:r>
    </w:p>
    <w:p w14:paraId="6922D044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INSERT  INTO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wName</w:t>
      </w:r>
      <w:proofErr w:type="spellEnd"/>
    </w:p>
    <w:p w14:paraId="779CAE3F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VALUES  (</w:t>
      </w:r>
      <w:proofErr w:type="gramEnd"/>
      <w:r>
        <w:rPr>
          <w:sz w:val="18"/>
          <w:szCs w:val="18"/>
        </w:rPr>
        <w:t xml:space="preserve"> 'Name20', C3Value, C4Value );</w:t>
      </w:r>
    </w:p>
    <w:p w14:paraId="50D59628" w14:textId="77777777" w:rsidR="007F1B00" w:rsidRDefault="007F1B00" w:rsidP="006E3FEA">
      <w:pPr>
        <w:spacing w:after="0"/>
      </w:pPr>
      <w:r>
        <w:rPr>
          <w:sz w:val="18"/>
          <w:szCs w:val="18"/>
        </w:rPr>
        <w:t>This will return Error.</w:t>
      </w:r>
    </w:p>
    <w:p w14:paraId="2CEE4C55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e may still </w:t>
      </w:r>
      <w:proofErr w:type="spellStart"/>
      <w:r>
        <w:rPr>
          <w:sz w:val="18"/>
          <w:szCs w:val="18"/>
        </w:rPr>
        <w:t>sepcify</w:t>
      </w:r>
      <w:proofErr w:type="spellEnd"/>
      <w:r>
        <w:rPr>
          <w:sz w:val="18"/>
          <w:szCs w:val="18"/>
        </w:rPr>
        <w:t xml:space="preserve"> the inserted column Name to avoid</w:t>
      </w:r>
    </w:p>
    <w:p w14:paraId="4CF31D83" w14:textId="77777777" w:rsidR="007F1B00" w:rsidRDefault="007F1B00" w:rsidP="006E3FEA">
      <w:pPr>
        <w:spacing w:after="0"/>
      </w:pPr>
      <w:r>
        <w:rPr>
          <w:sz w:val="18"/>
          <w:szCs w:val="18"/>
        </w:rPr>
        <w:t>the derived or constant field.</w:t>
      </w:r>
    </w:p>
    <w:p w14:paraId="25C0131E" w14:textId="77777777" w:rsidR="007F1B00" w:rsidRDefault="007F1B00" w:rsidP="006E3FEA">
      <w:pPr>
        <w:spacing w:after="0"/>
      </w:pPr>
      <w:r>
        <w:rPr>
          <w:sz w:val="18"/>
          <w:szCs w:val="18"/>
        </w:rPr>
        <w:t>In this case, avoid the Name field.</w:t>
      </w:r>
    </w:p>
    <w:p w14:paraId="54AA2849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INSERT  INTO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wName</w:t>
      </w:r>
      <w:proofErr w:type="spellEnd"/>
    </w:p>
    <w:p w14:paraId="1ED84FD0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( C</w:t>
      </w:r>
      <w:proofErr w:type="gramEnd"/>
      <w:r>
        <w:rPr>
          <w:sz w:val="18"/>
          <w:szCs w:val="18"/>
        </w:rPr>
        <w:t>3, C4)</w:t>
      </w:r>
    </w:p>
    <w:p w14:paraId="6B7AA97D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VALUES  (</w:t>
      </w:r>
      <w:proofErr w:type="gramEnd"/>
      <w:r>
        <w:rPr>
          <w:sz w:val="18"/>
          <w:szCs w:val="18"/>
        </w:rPr>
        <w:t xml:space="preserve"> C3Value, C4Value );</w:t>
      </w:r>
    </w:p>
    <w:p w14:paraId="5BC512D3" w14:textId="77777777" w:rsidR="007F1B00" w:rsidRDefault="007F1B00" w:rsidP="006E3FEA">
      <w:pPr>
        <w:spacing w:after="0"/>
      </w:pPr>
      <w:r>
        <w:rPr>
          <w:sz w:val="18"/>
          <w:szCs w:val="18"/>
        </w:rPr>
        <w:t>This will be inserted successfully.</w:t>
      </w:r>
    </w:p>
    <w:p w14:paraId="32701094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-------</w:t>
      </w:r>
    </w:p>
    <w:p w14:paraId="1038D523" w14:textId="77777777" w:rsidR="007F1B00" w:rsidRDefault="007F1B00" w:rsidP="006E3FEA">
      <w:pPr>
        <w:spacing w:after="0"/>
      </w:pPr>
      <w:r>
        <w:rPr>
          <w:sz w:val="18"/>
          <w:szCs w:val="18"/>
        </w:rPr>
        <w:t>3.2.</w:t>
      </w:r>
    </w:p>
    <w:p w14:paraId="6F554B3F" w14:textId="77777777" w:rsidR="007F1B00" w:rsidRDefault="007F1B00" w:rsidP="006E3FEA">
      <w:pPr>
        <w:spacing w:after="0"/>
      </w:pPr>
      <w:r>
        <w:rPr>
          <w:sz w:val="18"/>
          <w:szCs w:val="18"/>
        </w:rPr>
        <w:t>Insert/Update/Delete to the view in multiple underlying base tables</w:t>
      </w:r>
    </w:p>
    <w:p w14:paraId="36349E2F" w14:textId="77777777" w:rsidR="007F1B00" w:rsidRDefault="007F1B00" w:rsidP="006E3FEA">
      <w:pPr>
        <w:spacing w:after="0"/>
      </w:pPr>
      <w:r>
        <w:rPr>
          <w:sz w:val="18"/>
          <w:szCs w:val="18"/>
        </w:rPr>
        <w:t>might cause something we don't expect.</w:t>
      </w:r>
    </w:p>
    <w:p w14:paraId="1BA532F0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n this case, it </w:t>
      </w:r>
      <w:proofErr w:type="gramStart"/>
      <w:r>
        <w:rPr>
          <w:sz w:val="18"/>
          <w:szCs w:val="18"/>
        </w:rPr>
        <w:t>need</w:t>
      </w:r>
      <w:proofErr w:type="gramEnd"/>
      <w:r>
        <w:rPr>
          <w:sz w:val="18"/>
          <w:szCs w:val="18"/>
        </w:rPr>
        <w:t xml:space="preserve"> to use trigger to ensure update correctly.</w:t>
      </w:r>
    </w:p>
    <w:p w14:paraId="2B9FEE11" w14:textId="77777777" w:rsidR="007F1B00" w:rsidRDefault="007F1B00" w:rsidP="006E3FEA">
      <w:pPr>
        <w:spacing w:after="0"/>
      </w:pPr>
      <w:r>
        <w:rPr>
          <w:sz w:val="18"/>
          <w:szCs w:val="18"/>
        </w:rPr>
        <w:t>3.2.1.</w:t>
      </w:r>
    </w:p>
    <w:p w14:paraId="317CC397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1A68414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2C9D67A9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>--AS</w:t>
      </w:r>
    </w:p>
    <w:p w14:paraId="2D9E8594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T</w:t>
      </w:r>
      <w:proofErr w:type="gramEnd"/>
      <w:r>
        <w:rPr>
          <w:sz w:val="18"/>
          <w:szCs w:val="18"/>
        </w:rPr>
        <w:t>1C1, T1C2, T1C3, T1.ColumnA, T2C1, T2C2, T2C3</w:t>
      </w:r>
    </w:p>
    <w:p w14:paraId="357747AC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T1 join T2 ON T</w:t>
      </w:r>
      <w:proofErr w:type="gramStart"/>
      <w:r>
        <w:rPr>
          <w:sz w:val="18"/>
          <w:szCs w:val="18"/>
        </w:rPr>
        <w:t>1.ColumnA</w:t>
      </w:r>
      <w:proofErr w:type="gramEnd"/>
      <w:r>
        <w:rPr>
          <w:sz w:val="18"/>
          <w:szCs w:val="18"/>
        </w:rPr>
        <w:t xml:space="preserve"> = T2.ColumnA;</w:t>
      </w:r>
    </w:p>
    <w:p w14:paraId="3C056135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GO -- Run the </w:t>
      </w:r>
      <w:proofErr w:type="spellStart"/>
      <w:r>
        <w:rPr>
          <w:sz w:val="18"/>
          <w:szCs w:val="18"/>
        </w:rPr>
        <w:t>prvious</w:t>
      </w:r>
      <w:proofErr w:type="spellEnd"/>
      <w:r>
        <w:rPr>
          <w:sz w:val="18"/>
          <w:szCs w:val="18"/>
        </w:rPr>
        <w:t xml:space="preserve"> command and begins new batch</w:t>
      </w:r>
    </w:p>
    <w:p w14:paraId="356F1249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f we update the T2C1 in </w:t>
      </w:r>
      <w:proofErr w:type="spell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,</w:t>
      </w:r>
    </w:p>
    <w:p w14:paraId="011D40CE" w14:textId="77777777" w:rsidR="007F1B00" w:rsidRDefault="007F1B00" w:rsidP="006E3FEA">
      <w:pPr>
        <w:spacing w:after="0"/>
      </w:pPr>
      <w:r>
        <w:rPr>
          <w:sz w:val="18"/>
          <w:szCs w:val="18"/>
        </w:rPr>
        <w:t>it might cause something we don't expect.</w:t>
      </w:r>
    </w:p>
    <w:p w14:paraId="5A4BE0D9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n this case, it </w:t>
      </w:r>
      <w:proofErr w:type="gramStart"/>
      <w:r>
        <w:rPr>
          <w:sz w:val="18"/>
          <w:szCs w:val="18"/>
        </w:rPr>
        <w:t>need</w:t>
      </w:r>
      <w:proofErr w:type="gramEnd"/>
      <w:r>
        <w:rPr>
          <w:sz w:val="18"/>
          <w:szCs w:val="18"/>
        </w:rPr>
        <w:t xml:space="preserve"> to use trigger to ensure update correctly.</w:t>
      </w:r>
    </w:p>
    <w:p w14:paraId="2BFDBFA6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-------</w:t>
      </w:r>
    </w:p>
    <w:p w14:paraId="40AE07F0" w14:textId="77777777" w:rsidR="007F1B00" w:rsidRDefault="007F1B00" w:rsidP="006E3FEA">
      <w:pPr>
        <w:spacing w:after="0"/>
      </w:pPr>
      <w:r>
        <w:rPr>
          <w:sz w:val="18"/>
          <w:szCs w:val="18"/>
        </w:rPr>
        <w:t>3.2.</w:t>
      </w:r>
    </w:p>
    <w:p w14:paraId="6F736AB6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Update </w:t>
      </w:r>
      <w:proofErr w:type="gramStart"/>
      <w:r>
        <w:rPr>
          <w:sz w:val="18"/>
          <w:szCs w:val="18"/>
        </w:rPr>
        <w:t>VIEW :</w:t>
      </w:r>
      <w:proofErr w:type="gramEnd"/>
    </w:p>
    <w:p w14:paraId="39D1B0DE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3C7B0C17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578BA738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239AF985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T</w:t>
      </w:r>
      <w:proofErr w:type="gramEnd"/>
      <w:r>
        <w:rPr>
          <w:sz w:val="18"/>
          <w:szCs w:val="18"/>
        </w:rPr>
        <w:t>1C1, T1C2, T1C3</w:t>
      </w:r>
    </w:p>
    <w:p w14:paraId="0B63258E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gramStart"/>
      <w:r>
        <w:rPr>
          <w:sz w:val="18"/>
          <w:szCs w:val="18"/>
        </w:rPr>
        <w:t>T1;</w:t>
      </w:r>
      <w:proofErr w:type="gramEnd"/>
    </w:p>
    <w:p w14:paraId="75A481F0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GO -- Run the </w:t>
      </w:r>
      <w:proofErr w:type="spellStart"/>
      <w:r>
        <w:rPr>
          <w:sz w:val="18"/>
          <w:szCs w:val="18"/>
        </w:rPr>
        <w:t>prvious</w:t>
      </w:r>
      <w:proofErr w:type="spellEnd"/>
      <w:r>
        <w:rPr>
          <w:sz w:val="18"/>
          <w:szCs w:val="18"/>
        </w:rPr>
        <w:t xml:space="preserve"> command and begins new batch</w:t>
      </w:r>
    </w:p>
    <w:p w14:paraId="4319CDB9" w14:textId="77777777" w:rsidR="007F1B00" w:rsidRDefault="007F1B00" w:rsidP="006E3FEA">
      <w:pPr>
        <w:spacing w:after="0"/>
      </w:pPr>
      <w:r>
        <w:rPr>
          <w:sz w:val="18"/>
          <w:szCs w:val="18"/>
        </w:rPr>
        <w:t>Then you can update as following</w:t>
      </w:r>
    </w:p>
    <w:p w14:paraId="4FF5FDA9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Update  </w:t>
      </w:r>
      <w:proofErr w:type="spellStart"/>
      <w:r>
        <w:rPr>
          <w:sz w:val="18"/>
          <w:szCs w:val="18"/>
        </w:rPr>
        <w:t>vwName</w:t>
      </w:r>
      <w:proofErr w:type="spellEnd"/>
      <w:proofErr w:type="gramEnd"/>
    </w:p>
    <w:p w14:paraId="2B1112DD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>--Set     T1C2 = T1C2V1</w:t>
      </w:r>
    </w:p>
    <w:p w14:paraId="490D734A" w14:textId="77777777" w:rsidR="007F1B00" w:rsidRDefault="007F1B00" w:rsidP="006E3FEA">
      <w:pPr>
        <w:spacing w:after="0"/>
      </w:pPr>
      <w:r>
        <w:rPr>
          <w:sz w:val="18"/>
          <w:szCs w:val="18"/>
        </w:rPr>
        <w:t>--Where   T1C1 = T1C1V1</w:t>
      </w:r>
    </w:p>
    <w:p w14:paraId="240CB0E8" w14:textId="77777777" w:rsidR="007F1B00" w:rsidRDefault="007F1B00" w:rsidP="006E3FEA">
      <w:pPr>
        <w:spacing w:after="0"/>
      </w:pPr>
      <w:r>
        <w:rPr>
          <w:sz w:val="18"/>
          <w:szCs w:val="18"/>
        </w:rPr>
        <w:t>Or you can delete as following</w:t>
      </w:r>
    </w:p>
    <w:p w14:paraId="15EB71A7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DELETE  FROM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wName</w:t>
      </w:r>
      <w:proofErr w:type="spellEnd"/>
    </w:p>
    <w:p w14:paraId="0473BE15" w14:textId="77777777" w:rsidR="007F1B00" w:rsidRDefault="007F1B00" w:rsidP="006E3FEA">
      <w:pPr>
        <w:spacing w:after="0"/>
      </w:pPr>
      <w:r>
        <w:rPr>
          <w:sz w:val="18"/>
          <w:szCs w:val="18"/>
        </w:rPr>
        <w:t>--where   T1C1 = T1C1V1</w:t>
      </w:r>
    </w:p>
    <w:p w14:paraId="674FD7C2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-------------------------------------------</w:t>
      </w:r>
    </w:p>
    <w:p w14:paraId="7D152D27" w14:textId="77777777" w:rsidR="007F1B00" w:rsidRDefault="007F1B00" w:rsidP="006E3FEA">
      <w:pPr>
        <w:spacing w:after="0"/>
      </w:pPr>
      <w:r>
        <w:rPr>
          <w:sz w:val="18"/>
          <w:szCs w:val="18"/>
        </w:rPr>
        <w:t>4.</w:t>
      </w:r>
    </w:p>
    <w:p w14:paraId="30721EC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 xml:space="preserve"> View   AND   Indexed VIEW:</w:t>
      </w:r>
    </w:p>
    <w:p w14:paraId="2513FB55" w14:textId="77777777" w:rsidR="007F1B00" w:rsidRDefault="007F1B00" w:rsidP="006E3FEA">
      <w:pPr>
        <w:spacing w:after="0"/>
      </w:pPr>
      <w:r>
        <w:rPr>
          <w:sz w:val="18"/>
          <w:szCs w:val="18"/>
        </w:rPr>
        <w:t>4.1.</w:t>
      </w:r>
    </w:p>
    <w:p w14:paraId="0A9DBE74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 xml:space="preserve"> View Syntax:</w:t>
      </w:r>
    </w:p>
    <w:p w14:paraId="60A0220F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7A4782F2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SchemaBinding</w:t>
      </w:r>
      <w:proofErr w:type="spellEnd"/>
    </w:p>
    <w:p w14:paraId="24777487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15BE2734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T1.T1C1</w:t>
      </w:r>
      <w:proofErr w:type="gramEnd"/>
      <w:r>
        <w:rPr>
          <w:sz w:val="18"/>
          <w:szCs w:val="18"/>
        </w:rPr>
        <w:t xml:space="preserve"> ,</w:t>
      </w:r>
    </w:p>
    <w:p w14:paraId="3AF2A64C" w14:textId="77777777" w:rsidR="007F1B00" w:rsidRDefault="007F1B00" w:rsidP="006E3FEA">
      <w:pPr>
        <w:spacing w:after="0"/>
      </w:pPr>
      <w:r>
        <w:rPr>
          <w:sz w:val="18"/>
          <w:szCs w:val="18"/>
        </w:rPr>
        <w:t>--            </w:t>
      </w:r>
      <w:proofErr w:type="gramStart"/>
      <w:r>
        <w:rPr>
          <w:sz w:val="18"/>
          <w:szCs w:val="18"/>
        </w:rPr>
        <w:t>SUM(</w:t>
      </w:r>
      <w:proofErr w:type="gramEnd"/>
      <w:r>
        <w:rPr>
          <w:sz w:val="18"/>
          <w:szCs w:val="18"/>
        </w:rPr>
        <w:t xml:space="preserve">ISNULL(( T2.T2C2 * T1.T1C2 ), 0)) AS </w:t>
      </w:r>
      <w:proofErr w:type="spellStart"/>
      <w:r>
        <w:rPr>
          <w:sz w:val="18"/>
          <w:szCs w:val="18"/>
        </w:rPr>
        <w:t>AliasName</w:t>
      </w:r>
      <w:proofErr w:type="spellEnd"/>
      <w:r>
        <w:rPr>
          <w:sz w:val="18"/>
          <w:szCs w:val="18"/>
        </w:rPr>
        <w:t xml:space="preserve"> ,</w:t>
      </w:r>
    </w:p>
    <w:p w14:paraId="09E27220" w14:textId="77777777" w:rsidR="007F1B00" w:rsidRDefault="007F1B00" w:rsidP="006E3FEA">
      <w:pPr>
        <w:spacing w:after="0"/>
      </w:pPr>
      <w:r>
        <w:rPr>
          <w:sz w:val="18"/>
          <w:szCs w:val="18"/>
        </w:rPr>
        <w:t>--            COUNT_</w:t>
      </w:r>
      <w:proofErr w:type="gramStart"/>
      <w:r>
        <w:rPr>
          <w:sz w:val="18"/>
          <w:szCs w:val="18"/>
        </w:rPr>
        <w:t>BIG(</w:t>
      </w:r>
      <w:proofErr w:type="gramEnd"/>
      <w:r>
        <w:rPr>
          <w:sz w:val="18"/>
          <w:szCs w:val="18"/>
        </w:rPr>
        <w:t xml:space="preserve">*) AS </w:t>
      </w:r>
      <w:proofErr w:type="spellStart"/>
      <w:r>
        <w:rPr>
          <w:sz w:val="18"/>
          <w:szCs w:val="18"/>
        </w:rPr>
        <w:t>NumberOfItemInEachGroup</w:t>
      </w:r>
      <w:proofErr w:type="spellEnd"/>
    </w:p>
    <w:p w14:paraId="4F40F829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gramStart"/>
      <w:r>
        <w:rPr>
          <w:sz w:val="18"/>
          <w:szCs w:val="18"/>
        </w:rPr>
        <w:t>dbo.T</w:t>
      </w:r>
      <w:proofErr w:type="gramEnd"/>
      <w:r>
        <w:rPr>
          <w:sz w:val="18"/>
          <w:szCs w:val="18"/>
        </w:rPr>
        <w:t>1</w:t>
      </w:r>
    </w:p>
    <w:p w14:paraId="0A7D2220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 xml:space="preserve">--            INNER JOIN </w:t>
      </w:r>
      <w:proofErr w:type="gramStart"/>
      <w:r>
        <w:rPr>
          <w:sz w:val="18"/>
          <w:szCs w:val="18"/>
        </w:rPr>
        <w:t>dbo.T</w:t>
      </w:r>
      <w:proofErr w:type="gramEnd"/>
      <w:r>
        <w:rPr>
          <w:sz w:val="18"/>
          <w:szCs w:val="18"/>
        </w:rPr>
        <w:t xml:space="preserve">2 ON </w:t>
      </w:r>
      <w:proofErr w:type="spellStart"/>
      <w:r>
        <w:rPr>
          <w:sz w:val="18"/>
          <w:szCs w:val="18"/>
        </w:rPr>
        <w:t>p.ColumnA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o.ColumnA</w:t>
      </w:r>
      <w:proofErr w:type="spellEnd"/>
    </w:p>
    <w:p w14:paraId="7D92E84F" w14:textId="77777777" w:rsidR="007F1B00" w:rsidRDefault="007F1B00" w:rsidP="006E3FEA">
      <w:pPr>
        <w:spacing w:after="0"/>
      </w:pPr>
      <w:r>
        <w:rPr>
          <w:sz w:val="18"/>
          <w:szCs w:val="18"/>
        </w:rPr>
        <w:t>--    GROUP BY T1.</w:t>
      </w:r>
      <w:proofErr w:type="gramStart"/>
      <w:r>
        <w:rPr>
          <w:sz w:val="18"/>
          <w:szCs w:val="18"/>
        </w:rPr>
        <w:t>T1C1;</w:t>
      </w:r>
      <w:proofErr w:type="gramEnd"/>
    </w:p>
    <w:p w14:paraId="07E711DE" w14:textId="77777777" w:rsidR="007F1B00" w:rsidRDefault="007F1B00" w:rsidP="006E3FEA">
      <w:pPr>
        <w:spacing w:after="0"/>
      </w:pPr>
      <w:r>
        <w:rPr>
          <w:sz w:val="18"/>
          <w:szCs w:val="18"/>
        </w:rPr>
        <w:t>--GO</w:t>
      </w:r>
    </w:p>
    <w:p w14:paraId="46A52C2B" w14:textId="77777777" w:rsidR="007F1B00" w:rsidRDefault="007F1B00" w:rsidP="006E3FEA">
      <w:pPr>
        <w:spacing w:after="0"/>
      </w:pPr>
      <w:r>
        <w:rPr>
          <w:sz w:val="18"/>
          <w:szCs w:val="18"/>
        </w:rPr>
        <w:t>4.1.1.</w:t>
      </w:r>
    </w:p>
    <w:p w14:paraId="499C4224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0AA234B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ProductOrderDetail</w:t>
      </w:r>
      <w:proofErr w:type="spellEnd"/>
    </w:p>
    <w:p w14:paraId="0BCD684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SchemaBinding</w:t>
      </w:r>
      <w:proofErr w:type="spellEnd"/>
    </w:p>
    <w:p w14:paraId="62269282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7CCF64D5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</w:t>
      </w:r>
      <w:proofErr w:type="spellStart"/>
      <w:r>
        <w:rPr>
          <w:sz w:val="18"/>
          <w:szCs w:val="18"/>
        </w:rPr>
        <w:t>p</w:t>
      </w:r>
      <w:proofErr w:type="gramEnd"/>
      <w:r>
        <w:rPr>
          <w:sz w:val="18"/>
          <w:szCs w:val="18"/>
        </w:rPr>
        <w:t>.ProductName</w:t>
      </w:r>
      <w:proofErr w:type="spellEnd"/>
      <w:r>
        <w:rPr>
          <w:sz w:val="18"/>
          <w:szCs w:val="18"/>
        </w:rPr>
        <w:t xml:space="preserve"> ,</w:t>
      </w:r>
    </w:p>
    <w:p w14:paraId="3B5C36E4" w14:textId="77777777" w:rsidR="007F1B00" w:rsidRDefault="007F1B00" w:rsidP="006E3FEA">
      <w:pPr>
        <w:spacing w:after="0"/>
      </w:pPr>
      <w:r>
        <w:rPr>
          <w:sz w:val="18"/>
          <w:szCs w:val="18"/>
        </w:rPr>
        <w:t>--            </w:t>
      </w:r>
      <w:proofErr w:type="gramStart"/>
      <w:r>
        <w:rPr>
          <w:sz w:val="18"/>
          <w:szCs w:val="18"/>
        </w:rPr>
        <w:t>SUM(</w:t>
      </w:r>
      <w:proofErr w:type="gramEnd"/>
      <w:r>
        <w:rPr>
          <w:sz w:val="18"/>
          <w:szCs w:val="18"/>
        </w:rPr>
        <w:t xml:space="preserve">ISNULL(( </w:t>
      </w:r>
      <w:proofErr w:type="spellStart"/>
      <w:r>
        <w:rPr>
          <w:sz w:val="18"/>
          <w:szCs w:val="18"/>
        </w:rPr>
        <w:t>o.Quantity</w:t>
      </w:r>
      <w:proofErr w:type="spellEnd"/>
      <w:r>
        <w:rPr>
          <w:sz w:val="18"/>
          <w:szCs w:val="18"/>
        </w:rPr>
        <w:t xml:space="preserve"> * </w:t>
      </w:r>
      <w:proofErr w:type="spellStart"/>
      <w:r>
        <w:rPr>
          <w:sz w:val="18"/>
          <w:szCs w:val="18"/>
        </w:rPr>
        <w:t>p.UnitPrice</w:t>
      </w:r>
      <w:proofErr w:type="spellEnd"/>
      <w:r>
        <w:rPr>
          <w:sz w:val="18"/>
          <w:szCs w:val="18"/>
        </w:rPr>
        <w:t xml:space="preserve"> ), 0)) AS </w:t>
      </w:r>
      <w:proofErr w:type="spellStart"/>
      <w:r>
        <w:rPr>
          <w:sz w:val="18"/>
          <w:szCs w:val="18"/>
        </w:rPr>
        <w:t>TotalSales</w:t>
      </w:r>
      <w:proofErr w:type="spellEnd"/>
      <w:r>
        <w:rPr>
          <w:sz w:val="18"/>
          <w:szCs w:val="18"/>
        </w:rPr>
        <w:t xml:space="preserve"> ,</w:t>
      </w:r>
    </w:p>
    <w:p w14:paraId="5BB297E0" w14:textId="77777777" w:rsidR="007F1B00" w:rsidRDefault="007F1B00" w:rsidP="006E3FEA">
      <w:pPr>
        <w:spacing w:after="0"/>
      </w:pPr>
      <w:r>
        <w:rPr>
          <w:sz w:val="18"/>
          <w:szCs w:val="18"/>
        </w:rPr>
        <w:t>--            COUNT_</w:t>
      </w:r>
      <w:proofErr w:type="gramStart"/>
      <w:r>
        <w:rPr>
          <w:sz w:val="18"/>
          <w:szCs w:val="18"/>
        </w:rPr>
        <w:t>BIG(</w:t>
      </w:r>
      <w:proofErr w:type="gramEnd"/>
      <w:r>
        <w:rPr>
          <w:sz w:val="18"/>
          <w:szCs w:val="18"/>
        </w:rPr>
        <w:t>*) AS Transactions</w:t>
      </w:r>
    </w:p>
    <w:p w14:paraId="6D795E6A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spellStart"/>
      <w:proofErr w:type="gramStart"/>
      <w:r>
        <w:rPr>
          <w:sz w:val="18"/>
          <w:szCs w:val="18"/>
        </w:rPr>
        <w:t>dbo.Product</w:t>
      </w:r>
      <w:proofErr w:type="spellEnd"/>
      <w:proofErr w:type="gramEnd"/>
      <w:r>
        <w:rPr>
          <w:sz w:val="18"/>
          <w:szCs w:val="18"/>
        </w:rPr>
        <w:t xml:space="preserve"> p</w:t>
      </w:r>
    </w:p>
    <w:p w14:paraId="6427F3E1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            INNER JOIN </w:t>
      </w:r>
      <w:proofErr w:type="spellStart"/>
      <w:proofErr w:type="gramStart"/>
      <w:r>
        <w:rPr>
          <w:sz w:val="18"/>
          <w:szCs w:val="18"/>
        </w:rPr>
        <w:t>dbo.OrderDetail</w:t>
      </w:r>
      <w:proofErr w:type="spellEnd"/>
      <w:proofErr w:type="gramEnd"/>
      <w:r>
        <w:rPr>
          <w:sz w:val="18"/>
          <w:szCs w:val="18"/>
        </w:rPr>
        <w:t xml:space="preserve"> o ON </w:t>
      </w:r>
      <w:proofErr w:type="spellStart"/>
      <w:r>
        <w:rPr>
          <w:sz w:val="18"/>
          <w:szCs w:val="18"/>
        </w:rPr>
        <w:t>p.ProductId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o.ProductId</w:t>
      </w:r>
      <w:proofErr w:type="spellEnd"/>
    </w:p>
    <w:p w14:paraId="6BC3E3D0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    GROUP BY </w:t>
      </w:r>
      <w:proofErr w:type="spellStart"/>
      <w:proofErr w:type="gramStart"/>
      <w:r>
        <w:rPr>
          <w:sz w:val="18"/>
          <w:szCs w:val="18"/>
        </w:rPr>
        <w:t>p.ProductName</w:t>
      </w:r>
      <w:proofErr w:type="spellEnd"/>
      <w:proofErr w:type="gramEnd"/>
      <w:r>
        <w:rPr>
          <w:sz w:val="18"/>
          <w:szCs w:val="18"/>
        </w:rPr>
        <w:t>;</w:t>
      </w:r>
    </w:p>
    <w:p w14:paraId="5507A40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GO -- Run the </w:t>
      </w:r>
      <w:proofErr w:type="spellStart"/>
      <w:r>
        <w:rPr>
          <w:sz w:val="18"/>
          <w:szCs w:val="18"/>
        </w:rPr>
        <w:t>prvious</w:t>
      </w:r>
      <w:proofErr w:type="spellEnd"/>
      <w:r>
        <w:rPr>
          <w:sz w:val="18"/>
          <w:szCs w:val="18"/>
        </w:rPr>
        <w:t xml:space="preserve"> command and begins new batch</w:t>
      </w:r>
    </w:p>
    <w:p w14:paraId="212CE8AE" w14:textId="77777777" w:rsidR="007F1B00" w:rsidRDefault="007F1B00" w:rsidP="006E3FEA">
      <w:pPr>
        <w:spacing w:after="0"/>
      </w:pPr>
      <w:r>
        <w:rPr>
          <w:sz w:val="18"/>
          <w:szCs w:val="18"/>
        </w:rPr>
        <w:t>4.1.2.</w:t>
      </w:r>
    </w:p>
    <w:p w14:paraId="52E714E8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SchemaBinding</w:t>
      </w:r>
      <w:proofErr w:type="spellEnd"/>
    </w:p>
    <w:p w14:paraId="0619DCE1" w14:textId="77777777" w:rsidR="007F1B00" w:rsidRDefault="007F1B00" w:rsidP="006E3FEA">
      <w:pPr>
        <w:spacing w:after="0"/>
      </w:pPr>
      <w:r>
        <w:rPr>
          <w:sz w:val="18"/>
          <w:szCs w:val="18"/>
        </w:rPr>
        <w:t>Reference:</w:t>
      </w:r>
    </w:p>
    <w:p w14:paraId="293B59FD" w14:textId="77777777" w:rsidR="007F1B00" w:rsidRDefault="00000000" w:rsidP="006E3FEA">
      <w:pPr>
        <w:spacing w:after="0"/>
      </w:pPr>
      <w:hyperlink r:id="rId7" w:history="1">
        <w:r w:rsidR="007F1B00">
          <w:rPr>
            <w:rStyle w:val="Hyperlink"/>
            <w:sz w:val="18"/>
            <w:szCs w:val="18"/>
          </w:rPr>
          <w:t>http://msdn.microsoft.com/en-us/library/ms191432(v=sql.105).aspx</w:t>
        </w:r>
      </w:hyperlink>
    </w:p>
    <w:p w14:paraId="64F805DE" w14:textId="77777777" w:rsidR="007F1B00" w:rsidRDefault="00000000" w:rsidP="006E3FEA">
      <w:pPr>
        <w:spacing w:after="0"/>
      </w:pPr>
      <w:hyperlink r:id="rId8" w:history="1">
        <w:r w:rsidR="007F1B00">
          <w:rPr>
            <w:rStyle w:val="Hyperlink"/>
            <w:sz w:val="18"/>
            <w:szCs w:val="18"/>
          </w:rPr>
          <w:t>https://www.mssqltips.com/sqlservertip/4673/benefits-of-schemabinding-in-sql-server/</w:t>
        </w:r>
      </w:hyperlink>
    </w:p>
    <w:p w14:paraId="1A05F004" w14:textId="77777777" w:rsidR="007F1B00" w:rsidRDefault="00000000" w:rsidP="006E3FEA">
      <w:pPr>
        <w:spacing w:after="0"/>
      </w:pPr>
      <w:hyperlink r:id="rId9" w:history="1">
        <w:r w:rsidR="007F1B00">
          <w:rPr>
            <w:rStyle w:val="Hyperlink"/>
            <w:sz w:val="18"/>
            <w:szCs w:val="18"/>
          </w:rPr>
          <w:t>https://docs.microsoft.com/en-us/sql/t-sql/statements/create-view-transact-sql</w:t>
        </w:r>
      </w:hyperlink>
    </w:p>
    <w:p w14:paraId="70D57F2D" w14:textId="77777777" w:rsidR="007F1B00" w:rsidRDefault="00000000" w:rsidP="006E3FEA">
      <w:pPr>
        <w:spacing w:after="0"/>
      </w:pPr>
      <w:hyperlink r:id="rId10" w:history="1">
        <w:r w:rsidR="007F1B00">
          <w:rPr>
            <w:rStyle w:val="Hyperlink"/>
            <w:sz w:val="18"/>
            <w:szCs w:val="18"/>
          </w:rPr>
          <w:t>https://docs.microsoft.com/en-us/sql/t-sql/statements/create-procedure-transact-sql</w:t>
        </w:r>
      </w:hyperlink>
    </w:p>
    <w:p w14:paraId="497CC441" w14:textId="77777777" w:rsidR="007F1B00" w:rsidRDefault="00000000" w:rsidP="006E3FEA">
      <w:pPr>
        <w:spacing w:after="0"/>
      </w:pPr>
      <w:hyperlink r:id="rId11" w:history="1">
        <w:r w:rsidR="007F1B00">
          <w:rPr>
            <w:rStyle w:val="Hyperlink"/>
            <w:sz w:val="18"/>
            <w:szCs w:val="18"/>
          </w:rPr>
          <w:t>https://blogs.msdn.microsoft.com/sqlprogrammability/2006/05/12/improving-query-plans-with-the-schemabinding-option-on-t-sql-udfs/</w:t>
        </w:r>
      </w:hyperlink>
    </w:p>
    <w:p w14:paraId="5281C276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 xml:space="preserve"> can be used in </w:t>
      </w:r>
      <w:proofErr w:type="spellStart"/>
      <w:r>
        <w:rPr>
          <w:sz w:val="18"/>
          <w:szCs w:val="18"/>
        </w:rPr>
        <w:t>UserDefinedFunctio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toreProcedure</w:t>
      </w:r>
      <w:proofErr w:type="spellEnd"/>
      <w:r>
        <w:rPr>
          <w:sz w:val="18"/>
          <w:szCs w:val="18"/>
        </w:rPr>
        <w:t>, and VIEW.</w:t>
      </w:r>
    </w:p>
    <w:p w14:paraId="570E0255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 xml:space="preserve"> prohibits the affected underlying base table from being dropped.</w:t>
      </w:r>
    </w:p>
    <w:p w14:paraId="4F7C4C12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VIEW which can include Indexes must using "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>".</w:t>
      </w:r>
    </w:p>
    <w:p w14:paraId="6E7F3C88" w14:textId="77777777" w:rsidR="007F1B00" w:rsidRDefault="007F1B00" w:rsidP="006E3FEA">
      <w:pPr>
        <w:spacing w:after="0"/>
      </w:pPr>
      <w:r>
        <w:rPr>
          <w:sz w:val="18"/>
          <w:szCs w:val="18"/>
        </w:rPr>
        <w:t>4.1.3.</w:t>
      </w:r>
    </w:p>
    <w:p w14:paraId="22422020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UM(</w:t>
      </w:r>
      <w:proofErr w:type="gramEnd"/>
      <w:r>
        <w:rPr>
          <w:sz w:val="18"/>
          <w:szCs w:val="18"/>
        </w:rPr>
        <w:t xml:space="preserve">ISNULL(( </w:t>
      </w:r>
      <w:proofErr w:type="spellStart"/>
      <w:r>
        <w:rPr>
          <w:sz w:val="18"/>
          <w:szCs w:val="18"/>
        </w:rPr>
        <w:t>o.Quantity</w:t>
      </w:r>
      <w:proofErr w:type="spellEnd"/>
      <w:r>
        <w:rPr>
          <w:sz w:val="18"/>
          <w:szCs w:val="18"/>
        </w:rPr>
        <w:t xml:space="preserve"> * </w:t>
      </w:r>
      <w:proofErr w:type="spellStart"/>
      <w:r>
        <w:rPr>
          <w:sz w:val="18"/>
          <w:szCs w:val="18"/>
        </w:rPr>
        <w:t>p.UnitPrice</w:t>
      </w:r>
      <w:proofErr w:type="spellEnd"/>
      <w:r>
        <w:rPr>
          <w:sz w:val="18"/>
          <w:szCs w:val="18"/>
        </w:rPr>
        <w:t xml:space="preserve"> ), 0)) AS </w:t>
      </w:r>
      <w:proofErr w:type="spellStart"/>
      <w:r>
        <w:rPr>
          <w:sz w:val="18"/>
          <w:szCs w:val="18"/>
        </w:rPr>
        <w:t>TotalSales</w:t>
      </w:r>
      <w:proofErr w:type="spellEnd"/>
    </w:p>
    <w:p w14:paraId="5DD722B2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VIEW which can include Indexes must using "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>".</w:t>
      </w:r>
    </w:p>
    <w:p w14:paraId="215AF3E9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n </w:t>
      </w:r>
      <w:proofErr w:type="spellStart"/>
      <w:r>
        <w:rPr>
          <w:sz w:val="18"/>
          <w:szCs w:val="18"/>
        </w:rPr>
        <w:t>addtion</w:t>
      </w:r>
      <w:proofErr w:type="spellEnd"/>
      <w:r>
        <w:rPr>
          <w:sz w:val="18"/>
          <w:szCs w:val="18"/>
        </w:rPr>
        <w:t>,</w:t>
      </w:r>
    </w:p>
    <w:p w14:paraId="394C050A" w14:textId="77777777" w:rsidR="007F1B00" w:rsidRDefault="007F1B00" w:rsidP="006E3FEA">
      <w:pPr>
        <w:spacing w:after="0"/>
      </w:pPr>
      <w:r>
        <w:rPr>
          <w:sz w:val="18"/>
          <w:szCs w:val="18"/>
        </w:rPr>
        <w:t>In order to let View includes Indexes,</w:t>
      </w:r>
    </w:p>
    <w:p w14:paraId="346A30D7" w14:textId="77777777" w:rsidR="007F1B00" w:rsidRDefault="007F1B00" w:rsidP="006E3FEA">
      <w:pPr>
        <w:spacing w:after="0"/>
      </w:pPr>
      <w:r>
        <w:rPr>
          <w:sz w:val="18"/>
          <w:szCs w:val="18"/>
        </w:rPr>
        <w:t>Aggregate function in SELECT clause must NOT be NULL.</w:t>
      </w:r>
    </w:p>
    <w:p w14:paraId="68E08AA2" w14:textId="77777777" w:rsidR="007F1B00" w:rsidRDefault="007F1B00" w:rsidP="006E3FEA">
      <w:pPr>
        <w:spacing w:after="0"/>
      </w:pPr>
      <w:r>
        <w:rPr>
          <w:sz w:val="18"/>
          <w:szCs w:val="18"/>
        </w:rPr>
        <w:t>Therefore, In this case,</w:t>
      </w:r>
    </w:p>
    <w:p w14:paraId="09336396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t need </w:t>
      </w:r>
      <w:proofErr w:type="gramStart"/>
      <w:r>
        <w:rPr>
          <w:sz w:val="18"/>
          <w:szCs w:val="18"/>
        </w:rPr>
        <w:t>ISNULL(</w:t>
      </w:r>
      <w:proofErr w:type="gramEnd"/>
      <w:r>
        <w:rPr>
          <w:sz w:val="18"/>
          <w:szCs w:val="18"/>
        </w:rPr>
        <w:t>) function to replace NULL values by ZERO.</w:t>
      </w:r>
    </w:p>
    <w:p w14:paraId="13803934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>4.1.4.</w:t>
      </w:r>
    </w:p>
    <w:p w14:paraId="391F2CD9" w14:textId="77777777" w:rsidR="007F1B00" w:rsidRDefault="007F1B00" w:rsidP="006E3FEA">
      <w:pPr>
        <w:spacing w:after="0"/>
      </w:pPr>
      <w:r>
        <w:rPr>
          <w:sz w:val="18"/>
          <w:szCs w:val="18"/>
        </w:rPr>
        <w:t>--COUNT_</w:t>
      </w:r>
      <w:proofErr w:type="gramStart"/>
      <w:r>
        <w:rPr>
          <w:sz w:val="18"/>
          <w:szCs w:val="18"/>
        </w:rPr>
        <w:t>BIG(</w:t>
      </w:r>
      <w:proofErr w:type="gramEnd"/>
      <w:r>
        <w:rPr>
          <w:sz w:val="18"/>
          <w:szCs w:val="18"/>
        </w:rPr>
        <w:t>*) AS Transactions</w:t>
      </w:r>
    </w:p>
    <w:p w14:paraId="7C085A11" w14:textId="77777777" w:rsidR="007F1B00" w:rsidRDefault="007F1B00" w:rsidP="006E3FEA">
      <w:pPr>
        <w:spacing w:after="0"/>
      </w:pPr>
      <w:r>
        <w:rPr>
          <w:sz w:val="18"/>
          <w:szCs w:val="18"/>
        </w:rPr>
        <w:t>COUNT_</w:t>
      </w:r>
      <w:proofErr w:type="gramStart"/>
      <w:r>
        <w:rPr>
          <w:sz w:val="18"/>
          <w:szCs w:val="18"/>
        </w:rPr>
        <w:t>BIG(</w:t>
      </w:r>
      <w:proofErr w:type="gramEnd"/>
      <w:r>
        <w:rPr>
          <w:sz w:val="18"/>
          <w:szCs w:val="18"/>
        </w:rPr>
        <w:t>*) return the number of item in the group.</w:t>
      </w:r>
    </w:p>
    <w:p w14:paraId="67744B30" w14:textId="77777777" w:rsidR="007F1B00" w:rsidRDefault="007F1B00" w:rsidP="006E3FEA">
      <w:pPr>
        <w:spacing w:after="0"/>
      </w:pPr>
      <w:r>
        <w:rPr>
          <w:sz w:val="18"/>
          <w:szCs w:val="18"/>
        </w:rPr>
        <w:t>In order to let View includes Indexes,</w:t>
      </w:r>
    </w:p>
    <w:p w14:paraId="73756AF1" w14:textId="77777777" w:rsidR="007F1B00" w:rsidRDefault="007F1B00" w:rsidP="006E3FEA">
      <w:pPr>
        <w:spacing w:after="0"/>
      </w:pPr>
      <w:r>
        <w:rPr>
          <w:sz w:val="18"/>
          <w:szCs w:val="18"/>
        </w:rPr>
        <w:t>if the VIEW contains GROUP BY clause,</w:t>
      </w:r>
    </w:p>
    <w:p w14:paraId="7A949F1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n SELECT </w:t>
      </w:r>
      <w:proofErr w:type="spellStart"/>
      <w:r>
        <w:rPr>
          <w:sz w:val="18"/>
          <w:szCs w:val="18"/>
        </w:rPr>
        <w:t>cluase</w:t>
      </w:r>
      <w:proofErr w:type="spellEnd"/>
      <w:r>
        <w:rPr>
          <w:sz w:val="18"/>
          <w:szCs w:val="18"/>
        </w:rPr>
        <w:t xml:space="preserve"> must contain a COUNT_</w:t>
      </w:r>
      <w:proofErr w:type="gramStart"/>
      <w:r>
        <w:rPr>
          <w:sz w:val="18"/>
          <w:szCs w:val="18"/>
        </w:rPr>
        <w:t>BIG(</w:t>
      </w:r>
      <w:proofErr w:type="gramEnd"/>
      <w:r>
        <w:rPr>
          <w:sz w:val="18"/>
          <w:szCs w:val="18"/>
        </w:rPr>
        <w:t>*).</w:t>
      </w:r>
    </w:p>
    <w:p w14:paraId="32A7A21A" w14:textId="77777777" w:rsidR="007F1B00" w:rsidRDefault="007F1B00" w:rsidP="006E3FEA">
      <w:pPr>
        <w:spacing w:after="0"/>
      </w:pPr>
      <w:r>
        <w:rPr>
          <w:sz w:val="18"/>
          <w:szCs w:val="18"/>
        </w:rPr>
        <w:t>4.1.5.</w:t>
      </w:r>
    </w:p>
    <w:p w14:paraId="64027F35" w14:textId="77777777" w:rsidR="007F1B00" w:rsidRDefault="007F1B00" w:rsidP="006E3FEA">
      <w:pPr>
        <w:spacing w:after="0"/>
      </w:pPr>
      <w:r>
        <w:rPr>
          <w:sz w:val="18"/>
          <w:szCs w:val="18"/>
        </w:rPr>
        <w:t>--FROM    </w:t>
      </w:r>
      <w:proofErr w:type="spellStart"/>
      <w:proofErr w:type="gramStart"/>
      <w:r>
        <w:rPr>
          <w:sz w:val="18"/>
          <w:szCs w:val="18"/>
        </w:rPr>
        <w:t>dbo.Product</w:t>
      </w:r>
      <w:proofErr w:type="spellEnd"/>
      <w:proofErr w:type="gramEnd"/>
      <w:r>
        <w:rPr>
          <w:sz w:val="18"/>
          <w:szCs w:val="18"/>
        </w:rPr>
        <w:t xml:space="preserve"> p</w:t>
      </w:r>
    </w:p>
    <w:p w14:paraId="4ED70432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        INNER JOIN </w:t>
      </w:r>
      <w:proofErr w:type="spellStart"/>
      <w:proofErr w:type="gramStart"/>
      <w:r>
        <w:rPr>
          <w:sz w:val="18"/>
          <w:szCs w:val="18"/>
        </w:rPr>
        <w:t>dbo.OrderDetail</w:t>
      </w:r>
      <w:proofErr w:type="spellEnd"/>
      <w:proofErr w:type="gramEnd"/>
      <w:r>
        <w:rPr>
          <w:sz w:val="18"/>
          <w:szCs w:val="18"/>
        </w:rPr>
        <w:t xml:space="preserve"> o ON </w:t>
      </w:r>
      <w:proofErr w:type="spellStart"/>
      <w:r>
        <w:rPr>
          <w:sz w:val="18"/>
          <w:szCs w:val="18"/>
        </w:rPr>
        <w:t>p.ProductId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o.ProductId</w:t>
      </w:r>
      <w:proofErr w:type="spellEnd"/>
    </w:p>
    <w:p w14:paraId="29C8DA3E" w14:textId="77777777" w:rsidR="007F1B00" w:rsidRDefault="007F1B00" w:rsidP="006E3FEA">
      <w:pPr>
        <w:spacing w:after="0"/>
      </w:pPr>
      <w:r>
        <w:rPr>
          <w:sz w:val="18"/>
          <w:szCs w:val="18"/>
        </w:rPr>
        <w:t>In order to let View includes Indexes,</w:t>
      </w:r>
    </w:p>
    <w:p w14:paraId="19693B77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view must use 2 parts </w:t>
      </w:r>
      <w:proofErr w:type="gramStart"/>
      <w:r>
        <w:rPr>
          <w:sz w:val="18"/>
          <w:szCs w:val="18"/>
        </w:rPr>
        <w:t>name</w:t>
      </w:r>
      <w:proofErr w:type="gramEnd"/>
      <w:r>
        <w:rPr>
          <w:sz w:val="18"/>
          <w:szCs w:val="18"/>
        </w:rPr>
        <w:t xml:space="preserve"> in FROM clause.</w:t>
      </w:r>
    </w:p>
    <w:p w14:paraId="751B0DE2" w14:textId="77777777" w:rsidR="007F1B00" w:rsidRDefault="007F1B00" w:rsidP="006E3FEA">
      <w:pPr>
        <w:spacing w:after="0"/>
      </w:pPr>
      <w:r>
        <w:rPr>
          <w:sz w:val="18"/>
          <w:szCs w:val="18"/>
        </w:rPr>
        <w:t>-- [</w:t>
      </w:r>
      <w:proofErr w:type="spellStart"/>
      <w:r>
        <w:rPr>
          <w:sz w:val="18"/>
          <w:szCs w:val="18"/>
        </w:rPr>
        <w:t>schemaName</w:t>
      </w:r>
      <w:proofErr w:type="spellEnd"/>
      <w:proofErr w:type="gramStart"/>
      <w:r>
        <w:rPr>
          <w:sz w:val="18"/>
          <w:szCs w:val="18"/>
        </w:rPr>
        <w:t>].[</w:t>
      </w:r>
      <w:proofErr w:type="spellStart"/>
      <w:proofErr w:type="gramEnd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]</w:t>
      </w:r>
    </w:p>
    <w:p w14:paraId="29F08626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0B571AC7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spellStart"/>
      <w:proofErr w:type="gramStart"/>
      <w:r>
        <w:rPr>
          <w:sz w:val="18"/>
          <w:szCs w:val="18"/>
        </w:rPr>
        <w:t>dbo.OrderDetail</w:t>
      </w:r>
      <w:proofErr w:type="spellEnd"/>
      <w:proofErr w:type="gramEnd"/>
      <w:r>
        <w:rPr>
          <w:sz w:val="18"/>
          <w:szCs w:val="18"/>
        </w:rPr>
        <w:t>   and   </w:t>
      </w:r>
      <w:proofErr w:type="spellStart"/>
      <w:r>
        <w:rPr>
          <w:sz w:val="18"/>
          <w:szCs w:val="18"/>
        </w:rPr>
        <w:t>dbo.Product</w:t>
      </w:r>
      <w:proofErr w:type="spellEnd"/>
    </w:p>
    <w:p w14:paraId="27AAF5E6" w14:textId="77777777" w:rsidR="007F1B00" w:rsidRDefault="007F1B00" w:rsidP="006E3FEA">
      <w:pPr>
        <w:spacing w:after="0"/>
      </w:pPr>
      <w:proofErr w:type="spellStart"/>
      <w:r>
        <w:rPr>
          <w:sz w:val="18"/>
          <w:szCs w:val="18"/>
        </w:rPr>
        <w:t>dbo</w:t>
      </w:r>
      <w:proofErr w:type="spellEnd"/>
      <w:r>
        <w:rPr>
          <w:sz w:val="18"/>
          <w:szCs w:val="18"/>
        </w:rPr>
        <w:t xml:space="preserve"> stands for database owner.</w:t>
      </w:r>
    </w:p>
    <w:p w14:paraId="64A83578" w14:textId="77777777" w:rsidR="007F1B00" w:rsidRDefault="007F1B00" w:rsidP="006E3FEA">
      <w:pPr>
        <w:spacing w:after="0"/>
      </w:pPr>
      <w:r>
        <w:rPr>
          <w:sz w:val="18"/>
          <w:szCs w:val="18"/>
        </w:rPr>
        <w:t>It is a schema name just like a folder name</w:t>
      </w:r>
    </w:p>
    <w:p w14:paraId="24183049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</w:t>
      </w:r>
    </w:p>
    <w:p w14:paraId="4F012561" w14:textId="77777777" w:rsidR="007F1B00" w:rsidRDefault="007F1B00" w:rsidP="006E3FEA">
      <w:pPr>
        <w:spacing w:after="0"/>
      </w:pPr>
      <w:r>
        <w:rPr>
          <w:sz w:val="18"/>
          <w:szCs w:val="18"/>
        </w:rPr>
        <w:t>4.2.</w:t>
      </w:r>
    </w:p>
    <w:p w14:paraId="7A03D14D" w14:textId="77777777" w:rsidR="007F1B00" w:rsidRDefault="007F1B00" w:rsidP="006E3FEA">
      <w:pPr>
        <w:spacing w:after="0"/>
      </w:pPr>
      <w:r>
        <w:rPr>
          <w:sz w:val="18"/>
          <w:szCs w:val="18"/>
        </w:rPr>
        <w:t>Indexed VIEW Syntax:</w:t>
      </w:r>
    </w:p>
    <w:p w14:paraId="7F8179B8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UNIQUE CLUSTERED INDEX </w:t>
      </w:r>
      <w:proofErr w:type="spellStart"/>
      <w:r>
        <w:rPr>
          <w:sz w:val="18"/>
          <w:szCs w:val="18"/>
        </w:rPr>
        <w:t>UIX_vwName_ColumnName</w:t>
      </w:r>
      <w:proofErr w:type="spellEnd"/>
    </w:p>
    <w:p w14:paraId="252786B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ON </w:t>
      </w:r>
      <w:proofErr w:type="spellStart"/>
      <w:proofErr w:type="gram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(</w:t>
      </w:r>
      <w:proofErr w:type="spellStart"/>
      <w:proofErr w:type="gramEnd"/>
      <w:r>
        <w:rPr>
          <w:sz w:val="18"/>
          <w:szCs w:val="18"/>
        </w:rPr>
        <w:t>ColumnName</w:t>
      </w:r>
      <w:proofErr w:type="spellEnd"/>
      <w:r>
        <w:rPr>
          <w:sz w:val="18"/>
          <w:szCs w:val="18"/>
        </w:rPr>
        <w:t>);</w:t>
      </w:r>
    </w:p>
    <w:p w14:paraId="7867486E" w14:textId="77777777" w:rsidR="007F1B00" w:rsidRDefault="007F1B00" w:rsidP="006E3FEA">
      <w:pPr>
        <w:spacing w:after="0"/>
      </w:pPr>
      <w:r>
        <w:rPr>
          <w:sz w:val="18"/>
          <w:szCs w:val="18"/>
        </w:rPr>
        <w:t>4.2.1.</w:t>
      </w:r>
    </w:p>
    <w:p w14:paraId="2D52A823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57090A1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UNIQUE CLUSTERED INDEX </w:t>
      </w:r>
      <w:proofErr w:type="spellStart"/>
      <w:r>
        <w:rPr>
          <w:sz w:val="18"/>
          <w:szCs w:val="18"/>
        </w:rPr>
        <w:t>UIX_vwProductOrderDetail_ProductName</w:t>
      </w:r>
      <w:proofErr w:type="spellEnd"/>
    </w:p>
    <w:p w14:paraId="10D4600F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ON </w:t>
      </w:r>
      <w:proofErr w:type="spellStart"/>
      <w:proofErr w:type="gramStart"/>
      <w:r>
        <w:rPr>
          <w:sz w:val="18"/>
          <w:szCs w:val="18"/>
        </w:rPr>
        <w:t>vwProductOrderDetail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ProductName);</w:t>
      </w:r>
    </w:p>
    <w:p w14:paraId="3E75DB2B" w14:textId="77777777" w:rsidR="007F1B00" w:rsidRDefault="007F1B00" w:rsidP="006E3FEA">
      <w:pPr>
        <w:spacing w:after="0"/>
      </w:pPr>
      <w:r>
        <w:rPr>
          <w:sz w:val="18"/>
          <w:szCs w:val="18"/>
        </w:rPr>
        <w:t>In order to create Indexed View,</w:t>
      </w:r>
    </w:p>
    <w:p w14:paraId="4A65D18B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view must </w:t>
      </w:r>
      <w:proofErr w:type="gramStart"/>
      <w:r>
        <w:rPr>
          <w:sz w:val="18"/>
          <w:szCs w:val="18"/>
        </w:rPr>
        <w:t>following</w:t>
      </w:r>
      <w:proofErr w:type="gramEnd"/>
      <w:r>
        <w:rPr>
          <w:sz w:val="18"/>
          <w:szCs w:val="18"/>
        </w:rPr>
        <w:t xml:space="preserve"> all the rules we discussed previously.</w:t>
      </w:r>
    </w:p>
    <w:p w14:paraId="3F24A1EE" w14:textId="77777777" w:rsidR="007F1B00" w:rsidRDefault="007F1B00" w:rsidP="006E3FEA">
      <w:pPr>
        <w:spacing w:after="0"/>
      </w:pPr>
      <w:r>
        <w:rPr>
          <w:sz w:val="18"/>
          <w:szCs w:val="18"/>
        </w:rPr>
        <w:t>In this case,</w:t>
      </w:r>
    </w:p>
    <w:p w14:paraId="7B64F888" w14:textId="77777777" w:rsidR="007F1B00" w:rsidRDefault="007F1B00" w:rsidP="006E3FEA">
      <w:pPr>
        <w:spacing w:after="0"/>
      </w:pPr>
      <w:r>
        <w:rPr>
          <w:sz w:val="18"/>
          <w:szCs w:val="18"/>
        </w:rPr>
        <w:t>create UNIQUE CLUSTERED INDEX "</w:t>
      </w:r>
      <w:proofErr w:type="spellStart"/>
      <w:r>
        <w:rPr>
          <w:sz w:val="18"/>
          <w:szCs w:val="18"/>
        </w:rPr>
        <w:t>UIX_vwProductOrderDetail_ProductName</w:t>
      </w:r>
      <w:proofErr w:type="spellEnd"/>
      <w:r>
        <w:rPr>
          <w:sz w:val="18"/>
          <w:szCs w:val="18"/>
        </w:rPr>
        <w:t>",</w:t>
      </w:r>
    </w:p>
    <w:p w14:paraId="6B9F67C6" w14:textId="77777777" w:rsidR="007F1B00" w:rsidRDefault="007F1B00" w:rsidP="006E3FEA">
      <w:pPr>
        <w:spacing w:after="0"/>
      </w:pPr>
      <w:r>
        <w:rPr>
          <w:sz w:val="18"/>
          <w:szCs w:val="18"/>
        </w:rPr>
        <w:t>and assign it to [</w:t>
      </w:r>
      <w:proofErr w:type="spellStart"/>
      <w:r>
        <w:rPr>
          <w:sz w:val="18"/>
          <w:szCs w:val="18"/>
        </w:rPr>
        <w:t>vwProductOrderDetail</w:t>
      </w:r>
      <w:proofErr w:type="spellEnd"/>
      <w:proofErr w:type="gramStart"/>
      <w:r>
        <w:rPr>
          <w:sz w:val="18"/>
          <w:szCs w:val="18"/>
        </w:rPr>
        <w:t>].[</w:t>
      </w:r>
      <w:proofErr w:type="gramEnd"/>
      <w:r>
        <w:rPr>
          <w:sz w:val="18"/>
          <w:szCs w:val="18"/>
        </w:rPr>
        <w:t>ProductName] column.</w:t>
      </w:r>
    </w:p>
    <w:p w14:paraId="5D5D0632" w14:textId="77777777" w:rsidR="007F1B00" w:rsidRDefault="007F1B00" w:rsidP="006E3FEA">
      <w:pPr>
        <w:spacing w:after="0"/>
      </w:pPr>
      <w:r>
        <w:rPr>
          <w:sz w:val="18"/>
          <w:szCs w:val="18"/>
        </w:rPr>
        <w:t>4.2.2.</w:t>
      </w:r>
    </w:p>
    <w:p w14:paraId="54C3A253" w14:textId="77777777" w:rsidR="007F1B00" w:rsidRDefault="007F1B00" w:rsidP="006E3FEA">
      <w:pPr>
        <w:spacing w:after="0"/>
      </w:pPr>
      <w:proofErr w:type="gramStart"/>
      <w:r>
        <w:rPr>
          <w:sz w:val="18"/>
          <w:szCs w:val="18"/>
        </w:rPr>
        <w:t>VIEW  V.S.</w:t>
      </w:r>
      <w:proofErr w:type="gramEnd"/>
      <w:r>
        <w:rPr>
          <w:sz w:val="18"/>
          <w:szCs w:val="18"/>
        </w:rPr>
        <w:t xml:space="preserve"> Indexed VIEW</w:t>
      </w:r>
    </w:p>
    <w:p w14:paraId="70373526" w14:textId="77777777" w:rsidR="007F1B00" w:rsidRDefault="007F1B00" w:rsidP="006E3FEA">
      <w:pPr>
        <w:spacing w:after="0"/>
      </w:pPr>
      <w:r>
        <w:rPr>
          <w:sz w:val="18"/>
          <w:szCs w:val="18"/>
        </w:rPr>
        <w:t>4.2.1.</w:t>
      </w:r>
    </w:p>
    <w:p w14:paraId="10FEDB55" w14:textId="77777777" w:rsidR="007F1B00" w:rsidRDefault="007F1B00" w:rsidP="006E3FEA">
      <w:pPr>
        <w:spacing w:after="0"/>
      </w:pPr>
      <w:r>
        <w:rPr>
          <w:sz w:val="18"/>
          <w:szCs w:val="18"/>
        </w:rPr>
        <w:t>VIEW Syntax:</w:t>
      </w:r>
    </w:p>
    <w:p w14:paraId="1C310E58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20FFFDDE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>--AS</w:t>
      </w:r>
    </w:p>
    <w:p w14:paraId="17BAF475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T</w:t>
      </w:r>
      <w:proofErr w:type="gramEnd"/>
      <w:r>
        <w:rPr>
          <w:sz w:val="18"/>
          <w:szCs w:val="18"/>
        </w:rPr>
        <w:t>1C1, T1C2, T1C3</w:t>
      </w:r>
    </w:p>
    <w:p w14:paraId="7A40F8ED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gramStart"/>
      <w:r>
        <w:rPr>
          <w:sz w:val="18"/>
          <w:szCs w:val="18"/>
        </w:rPr>
        <w:t>T1;</w:t>
      </w:r>
      <w:proofErr w:type="gramEnd"/>
    </w:p>
    <w:p w14:paraId="299AA6CB" w14:textId="77777777" w:rsidR="007F1B00" w:rsidRDefault="007F1B00" w:rsidP="006E3FEA">
      <w:pPr>
        <w:spacing w:after="0"/>
      </w:pPr>
      <w:r>
        <w:rPr>
          <w:sz w:val="18"/>
          <w:szCs w:val="18"/>
        </w:rPr>
        <w:t>--GO</w:t>
      </w:r>
    </w:p>
    <w:p w14:paraId="2CFD759E" w14:textId="77777777" w:rsidR="007F1B00" w:rsidRDefault="007F1B00" w:rsidP="006E3FEA">
      <w:pPr>
        <w:spacing w:after="0"/>
      </w:pPr>
      <w:r>
        <w:rPr>
          <w:sz w:val="18"/>
          <w:szCs w:val="18"/>
        </w:rPr>
        <w:t>A Non-indexed VIEW is a stored SQL query and stores no data.</w:t>
      </w:r>
    </w:p>
    <w:p w14:paraId="1295E6E6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data is </w:t>
      </w:r>
      <w:proofErr w:type="gramStart"/>
      <w:r>
        <w:rPr>
          <w:sz w:val="18"/>
          <w:szCs w:val="18"/>
        </w:rPr>
        <w:t>actually retrieved</w:t>
      </w:r>
      <w:proofErr w:type="gramEnd"/>
      <w:r>
        <w:rPr>
          <w:sz w:val="18"/>
          <w:szCs w:val="18"/>
        </w:rPr>
        <w:t xml:space="preserve"> from the underlying base tables.</w:t>
      </w:r>
    </w:p>
    <w:p w14:paraId="1BC7B762" w14:textId="77777777" w:rsidR="007F1B00" w:rsidRDefault="007F1B00" w:rsidP="006E3FEA">
      <w:pPr>
        <w:spacing w:after="0"/>
      </w:pPr>
      <w:r>
        <w:rPr>
          <w:sz w:val="18"/>
          <w:szCs w:val="18"/>
        </w:rPr>
        <w:t>In this case, it is T1</w:t>
      </w:r>
    </w:p>
    <w:p w14:paraId="57D2FC6C" w14:textId="77777777" w:rsidR="007F1B00" w:rsidRDefault="007F1B00" w:rsidP="006E3FEA">
      <w:pPr>
        <w:spacing w:after="0"/>
      </w:pPr>
      <w:r>
        <w:rPr>
          <w:sz w:val="18"/>
          <w:szCs w:val="18"/>
        </w:rPr>
        <w:t>4.2.2.</w:t>
      </w:r>
    </w:p>
    <w:p w14:paraId="542AA28F" w14:textId="77777777" w:rsidR="007F1B00" w:rsidRDefault="007F1B00" w:rsidP="006E3FEA">
      <w:pPr>
        <w:spacing w:after="0"/>
      </w:pPr>
      <w:r>
        <w:rPr>
          <w:sz w:val="18"/>
          <w:szCs w:val="18"/>
        </w:rPr>
        <w:t>Indexed VIEW Syntax:</w:t>
      </w:r>
    </w:p>
    <w:p w14:paraId="02AB344D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7D02141C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SchemaBinding</w:t>
      </w:r>
      <w:proofErr w:type="spellEnd"/>
    </w:p>
    <w:p w14:paraId="53CA6178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160A2DB6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T</w:t>
      </w:r>
      <w:proofErr w:type="gramEnd"/>
      <w:r>
        <w:rPr>
          <w:sz w:val="18"/>
          <w:szCs w:val="18"/>
        </w:rPr>
        <w:t>1C1, T1C2, T1C3</w:t>
      </w:r>
    </w:p>
    <w:p w14:paraId="1F884EEC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gramStart"/>
      <w:r>
        <w:rPr>
          <w:sz w:val="18"/>
          <w:szCs w:val="18"/>
        </w:rPr>
        <w:t>T1;</w:t>
      </w:r>
      <w:proofErr w:type="gramEnd"/>
    </w:p>
    <w:p w14:paraId="4B48893A" w14:textId="77777777" w:rsidR="007F1B00" w:rsidRDefault="007F1B00" w:rsidP="006E3FEA">
      <w:pPr>
        <w:spacing w:after="0"/>
      </w:pPr>
      <w:r>
        <w:rPr>
          <w:sz w:val="18"/>
          <w:szCs w:val="18"/>
        </w:rPr>
        <w:t>--GO</w:t>
      </w:r>
    </w:p>
    <w:p w14:paraId="38C5599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UNIQUE CLUSTERED INDEX </w:t>
      </w:r>
      <w:proofErr w:type="spellStart"/>
      <w:r>
        <w:rPr>
          <w:sz w:val="18"/>
          <w:szCs w:val="18"/>
        </w:rPr>
        <w:t>UIX_vwName_ColumnName</w:t>
      </w:r>
      <w:proofErr w:type="spellEnd"/>
    </w:p>
    <w:p w14:paraId="060A3EA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ON </w:t>
      </w:r>
      <w:proofErr w:type="spellStart"/>
      <w:proofErr w:type="gram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(</w:t>
      </w:r>
      <w:proofErr w:type="spellStart"/>
      <w:proofErr w:type="gramEnd"/>
      <w:r>
        <w:rPr>
          <w:sz w:val="18"/>
          <w:szCs w:val="18"/>
        </w:rPr>
        <w:t>ColumnName</w:t>
      </w:r>
      <w:proofErr w:type="spellEnd"/>
      <w:r>
        <w:rPr>
          <w:sz w:val="18"/>
          <w:szCs w:val="18"/>
        </w:rPr>
        <w:t>);</w:t>
      </w:r>
    </w:p>
    <w:p w14:paraId="5211ABB6" w14:textId="77777777" w:rsidR="007F1B00" w:rsidRDefault="007F1B00" w:rsidP="006E3FEA">
      <w:pPr>
        <w:spacing w:after="0"/>
      </w:pPr>
      <w:r>
        <w:rPr>
          <w:sz w:val="18"/>
          <w:szCs w:val="18"/>
        </w:rPr>
        <w:t>--GO</w:t>
      </w:r>
    </w:p>
    <w:p w14:paraId="0AF53D50" w14:textId="77777777" w:rsidR="007F1B00" w:rsidRDefault="007F1B00" w:rsidP="006E3FEA">
      <w:pPr>
        <w:spacing w:after="0"/>
      </w:pPr>
      <w:r>
        <w:rPr>
          <w:sz w:val="18"/>
          <w:szCs w:val="18"/>
        </w:rPr>
        <w:t>In order to let View includes Indexes,</w:t>
      </w:r>
    </w:p>
    <w:p w14:paraId="7D3DD184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View must </w:t>
      </w:r>
      <w:proofErr w:type="gramStart"/>
      <w:r>
        <w:rPr>
          <w:sz w:val="18"/>
          <w:szCs w:val="18"/>
        </w:rPr>
        <w:t>use  "</w:t>
      </w:r>
      <w:proofErr w:type="gramEnd"/>
      <w:r>
        <w:rPr>
          <w:sz w:val="18"/>
          <w:szCs w:val="18"/>
        </w:rPr>
        <w:t xml:space="preserve">WITH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>"</w:t>
      </w:r>
    </w:p>
    <w:p w14:paraId="479BC2A4" w14:textId="77777777" w:rsidR="007F1B00" w:rsidRDefault="007F1B00" w:rsidP="006E3FEA">
      <w:pPr>
        <w:spacing w:after="0"/>
      </w:pPr>
      <w:r>
        <w:rPr>
          <w:sz w:val="18"/>
          <w:szCs w:val="18"/>
        </w:rPr>
        <w:t>When create an Index in VIEW,</w:t>
      </w:r>
    </w:p>
    <w:p w14:paraId="3D86FA00" w14:textId="77777777" w:rsidR="007F1B00" w:rsidRDefault="007F1B00" w:rsidP="006E3FEA">
      <w:pPr>
        <w:spacing w:after="0"/>
      </w:pPr>
      <w:r>
        <w:rPr>
          <w:sz w:val="18"/>
          <w:szCs w:val="18"/>
        </w:rPr>
        <w:t>The VIEW become materialized and can store data.</w:t>
      </w:r>
    </w:p>
    <w:p w14:paraId="7E31A577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data is </w:t>
      </w:r>
      <w:proofErr w:type="gramStart"/>
      <w:r>
        <w:rPr>
          <w:sz w:val="18"/>
          <w:szCs w:val="18"/>
        </w:rPr>
        <w:t>actually retrieved</w:t>
      </w:r>
      <w:proofErr w:type="gramEnd"/>
      <w:r>
        <w:rPr>
          <w:sz w:val="18"/>
          <w:szCs w:val="18"/>
        </w:rPr>
        <w:t xml:space="preserve"> from the Indexed VIEW,</w:t>
      </w:r>
    </w:p>
    <w:p w14:paraId="51A5D3C5" w14:textId="77777777" w:rsidR="007F1B00" w:rsidRDefault="007F1B00" w:rsidP="006E3FEA">
      <w:pPr>
        <w:spacing w:after="0"/>
      </w:pPr>
      <w:r>
        <w:rPr>
          <w:sz w:val="18"/>
          <w:szCs w:val="18"/>
        </w:rPr>
        <w:t>rather than the underlying base table, in this case, T1.</w:t>
      </w:r>
    </w:p>
    <w:p w14:paraId="61BA0B0D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us, Indexed VIEW improves the </w:t>
      </w:r>
      <w:proofErr w:type="spellStart"/>
      <w:r>
        <w:rPr>
          <w:sz w:val="18"/>
          <w:szCs w:val="18"/>
        </w:rPr>
        <w:t>performace</w:t>
      </w:r>
      <w:proofErr w:type="spellEnd"/>
      <w:r>
        <w:rPr>
          <w:sz w:val="18"/>
          <w:szCs w:val="18"/>
        </w:rPr>
        <w:t xml:space="preserve"> of fetching data.</w:t>
      </w:r>
    </w:p>
    <w:p w14:paraId="3946CD70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</w:t>
      </w:r>
    </w:p>
    <w:p w14:paraId="6C4401C0" w14:textId="77777777" w:rsidR="007F1B00" w:rsidRDefault="007F1B00" w:rsidP="006E3FEA">
      <w:pPr>
        <w:spacing w:after="0"/>
      </w:pPr>
      <w:r>
        <w:rPr>
          <w:sz w:val="18"/>
          <w:szCs w:val="18"/>
        </w:rPr>
        <w:t>4.3.</w:t>
      </w:r>
    </w:p>
    <w:p w14:paraId="08040835" w14:textId="77777777" w:rsidR="007F1B00" w:rsidRDefault="007F1B00" w:rsidP="006E3FEA">
      <w:pPr>
        <w:spacing w:after="0"/>
      </w:pPr>
      <w:r>
        <w:rPr>
          <w:sz w:val="18"/>
          <w:szCs w:val="18"/>
        </w:rPr>
        <w:t>clustered index V.S. Non-Clustered index</w:t>
      </w:r>
    </w:p>
    <w:p w14:paraId="1DBB8AA2" w14:textId="77777777" w:rsidR="007F1B00" w:rsidRDefault="007F1B00" w:rsidP="006E3FEA">
      <w:pPr>
        <w:spacing w:after="0"/>
      </w:pPr>
      <w:r>
        <w:rPr>
          <w:sz w:val="18"/>
          <w:szCs w:val="18"/>
        </w:rPr>
        <w:t>4.3.1.</w:t>
      </w:r>
    </w:p>
    <w:p w14:paraId="3EC2373A" w14:textId="77777777" w:rsidR="007F1B00" w:rsidRDefault="007F1B00" w:rsidP="006E3FEA">
      <w:pPr>
        <w:spacing w:after="0"/>
      </w:pPr>
      <w:r>
        <w:rPr>
          <w:sz w:val="18"/>
          <w:szCs w:val="18"/>
        </w:rPr>
        <w:t>clustered index:</w:t>
      </w:r>
    </w:p>
    <w:p w14:paraId="3BCD85C3" w14:textId="77777777" w:rsidR="007F1B00" w:rsidRDefault="007F1B00" w:rsidP="006E3FEA">
      <w:pPr>
        <w:spacing w:after="0"/>
      </w:pPr>
      <w:r>
        <w:rPr>
          <w:sz w:val="18"/>
          <w:szCs w:val="18"/>
        </w:rPr>
        <w:t>After the unique clustered index has been created,</w:t>
      </w:r>
    </w:p>
    <w:p w14:paraId="56914D9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n the additional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es could be created.</w:t>
      </w:r>
    </w:p>
    <w:p w14:paraId="1F59E209" w14:textId="77777777" w:rsidR="007F1B00" w:rsidRDefault="007F1B00" w:rsidP="006E3FEA">
      <w:pPr>
        <w:spacing w:after="0"/>
      </w:pPr>
      <w:r>
        <w:rPr>
          <w:sz w:val="18"/>
          <w:szCs w:val="18"/>
        </w:rPr>
        <w:t>One VIEW or TABLE can only have ONE clustered index.</w:t>
      </w:r>
    </w:p>
    <w:p w14:paraId="564140BF" w14:textId="77777777" w:rsidR="007F1B00" w:rsidRDefault="007F1B00" w:rsidP="006E3FEA">
      <w:pPr>
        <w:spacing w:after="0"/>
      </w:pPr>
      <w:r>
        <w:rPr>
          <w:sz w:val="18"/>
          <w:szCs w:val="18"/>
        </w:rPr>
        <w:t>A Clustered index is stored with VIEW or TABLE and</w:t>
      </w:r>
    </w:p>
    <w:p w14:paraId="205DB22F" w14:textId="77777777" w:rsidR="007F1B00" w:rsidRDefault="007F1B00" w:rsidP="006E3FEA">
      <w:pPr>
        <w:spacing w:after="0"/>
      </w:pPr>
      <w:r>
        <w:rPr>
          <w:sz w:val="18"/>
          <w:szCs w:val="18"/>
        </w:rPr>
        <w:t>does not need additional disk space.</w:t>
      </w:r>
    </w:p>
    <w:p w14:paraId="458983E6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>it determines the storage order of data physically in the VIEW or TABLE.</w:t>
      </w:r>
    </w:p>
    <w:p w14:paraId="4795EBB1" w14:textId="77777777" w:rsidR="007F1B00" w:rsidRDefault="007F1B00" w:rsidP="006E3FEA">
      <w:pPr>
        <w:spacing w:after="0"/>
      </w:pPr>
      <w:r>
        <w:rPr>
          <w:sz w:val="18"/>
          <w:szCs w:val="18"/>
        </w:rPr>
        <w:t>4.3.2.</w:t>
      </w:r>
    </w:p>
    <w:p w14:paraId="5D7FB6AC" w14:textId="77777777" w:rsidR="007F1B00" w:rsidRDefault="007F1B00" w:rsidP="006E3FEA">
      <w:pPr>
        <w:spacing w:after="0"/>
      </w:pPr>
      <w:r>
        <w:rPr>
          <w:sz w:val="18"/>
          <w:szCs w:val="18"/>
        </w:rPr>
        <w:t>Non-Clustered index:</w:t>
      </w:r>
    </w:p>
    <w:p w14:paraId="078FC85E" w14:textId="77777777" w:rsidR="007F1B00" w:rsidRDefault="007F1B00" w:rsidP="006E3FEA">
      <w:pPr>
        <w:spacing w:after="0"/>
      </w:pPr>
      <w:r>
        <w:rPr>
          <w:sz w:val="18"/>
          <w:szCs w:val="18"/>
        </w:rPr>
        <w:t>4.3.2.1.</w:t>
      </w:r>
    </w:p>
    <w:p w14:paraId="3206767F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One table can have many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.</w:t>
      </w:r>
    </w:p>
    <w:p w14:paraId="3CFCB064" w14:textId="77777777" w:rsidR="007F1B00" w:rsidRDefault="007F1B00" w:rsidP="006E3FEA">
      <w:pPr>
        <w:spacing w:after="0"/>
      </w:pPr>
      <w:r>
        <w:rPr>
          <w:sz w:val="18"/>
          <w:szCs w:val="18"/>
        </w:rPr>
        <w:t>4.3.2.2.</w:t>
      </w:r>
    </w:p>
    <w:p w14:paraId="4507C664" w14:textId="77777777" w:rsidR="007F1B00" w:rsidRDefault="007F1B00" w:rsidP="006E3FEA">
      <w:pPr>
        <w:spacing w:after="0"/>
      </w:pPr>
      <w:r>
        <w:rPr>
          <w:sz w:val="18"/>
          <w:szCs w:val="18"/>
        </w:rPr>
        <w:t>A Non-Clustered index is in one place and</w:t>
      </w:r>
    </w:p>
    <w:p w14:paraId="5652D0E7" w14:textId="77777777" w:rsidR="007F1B00" w:rsidRDefault="007F1B00" w:rsidP="006E3FEA">
      <w:pPr>
        <w:spacing w:after="0"/>
      </w:pPr>
      <w:r>
        <w:rPr>
          <w:sz w:val="18"/>
          <w:szCs w:val="18"/>
        </w:rPr>
        <w:t>refer to another place which stores data physically.</w:t>
      </w:r>
    </w:p>
    <w:p w14:paraId="4225214F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Because it </w:t>
      </w:r>
      <w:proofErr w:type="gramStart"/>
      <w:r>
        <w:rPr>
          <w:sz w:val="18"/>
          <w:szCs w:val="18"/>
        </w:rPr>
        <w:t>need</w:t>
      </w:r>
      <w:proofErr w:type="gramEnd"/>
      <w:r>
        <w:rPr>
          <w:sz w:val="18"/>
          <w:szCs w:val="18"/>
        </w:rPr>
        <w:t xml:space="preserve"> to refer back to the VIEW or TABLE,</w:t>
      </w:r>
    </w:p>
    <w:p w14:paraId="257BA30D" w14:textId="77777777" w:rsidR="007F1B00" w:rsidRDefault="007F1B00" w:rsidP="006E3FEA">
      <w:pPr>
        <w:spacing w:after="0"/>
      </w:pPr>
      <w:r>
        <w:rPr>
          <w:sz w:val="18"/>
          <w:szCs w:val="18"/>
        </w:rPr>
        <w:t>Clustered index is slightly faster than a non-clustered index.</w:t>
      </w:r>
    </w:p>
    <w:p w14:paraId="132AEAEA" w14:textId="77777777" w:rsidR="007F1B00" w:rsidRDefault="007F1B00" w:rsidP="006E3FEA">
      <w:pPr>
        <w:spacing w:after="0"/>
      </w:pPr>
      <w:r>
        <w:rPr>
          <w:sz w:val="18"/>
          <w:szCs w:val="18"/>
        </w:rPr>
        <w:t>4.3.2.3.</w:t>
      </w:r>
    </w:p>
    <w:p w14:paraId="7082C788" w14:textId="77777777" w:rsidR="007F1B00" w:rsidRDefault="007F1B00" w:rsidP="006E3FEA">
      <w:pPr>
        <w:spacing w:after="0"/>
      </w:pPr>
      <w:r>
        <w:rPr>
          <w:sz w:val="18"/>
          <w:szCs w:val="18"/>
        </w:rPr>
        <w:t>A composite index is an index on two or more columns.</w:t>
      </w:r>
    </w:p>
    <w:p w14:paraId="642D92E8" w14:textId="77777777" w:rsidR="007F1B00" w:rsidRDefault="007F1B00" w:rsidP="006E3FEA">
      <w:pPr>
        <w:spacing w:after="0"/>
      </w:pPr>
      <w:r>
        <w:rPr>
          <w:sz w:val="18"/>
          <w:szCs w:val="18"/>
        </w:rPr>
        <w:t>E.g.</w:t>
      </w:r>
    </w:p>
    <w:p w14:paraId="4369BAB4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One Student can </w:t>
      </w:r>
      <w:proofErr w:type="spellStart"/>
      <w:r>
        <w:rPr>
          <w:sz w:val="18"/>
          <w:szCs w:val="18"/>
        </w:rPr>
        <w:t>enrole</w:t>
      </w:r>
      <w:proofErr w:type="spellEnd"/>
      <w:r>
        <w:rPr>
          <w:sz w:val="18"/>
          <w:szCs w:val="18"/>
        </w:rPr>
        <w:t xml:space="preserve"> many courses.</w:t>
      </w:r>
    </w:p>
    <w:p w14:paraId="4A2C5EDC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One Course can be </w:t>
      </w:r>
      <w:proofErr w:type="spellStart"/>
      <w:r>
        <w:rPr>
          <w:sz w:val="18"/>
          <w:szCs w:val="18"/>
        </w:rPr>
        <w:t>enroled</w:t>
      </w:r>
      <w:proofErr w:type="spellEnd"/>
      <w:r>
        <w:rPr>
          <w:sz w:val="18"/>
          <w:szCs w:val="18"/>
        </w:rPr>
        <w:t xml:space="preserve"> by many students.</w:t>
      </w:r>
    </w:p>
    <w:p w14:paraId="2340051A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us, </w:t>
      </w:r>
      <w:proofErr w:type="spellStart"/>
      <w:r>
        <w:rPr>
          <w:sz w:val="18"/>
          <w:szCs w:val="18"/>
        </w:rPr>
        <w:t>Studen</w:t>
      </w:r>
      <w:proofErr w:type="spellEnd"/>
      <w:r>
        <w:rPr>
          <w:sz w:val="18"/>
          <w:szCs w:val="18"/>
        </w:rPr>
        <w:t xml:space="preserve"> and Course is in many to many </w:t>
      </w:r>
      <w:proofErr w:type="gramStart"/>
      <w:r>
        <w:rPr>
          <w:sz w:val="18"/>
          <w:szCs w:val="18"/>
        </w:rPr>
        <w:t>relationship</w:t>
      </w:r>
      <w:proofErr w:type="gramEnd"/>
      <w:r>
        <w:rPr>
          <w:sz w:val="18"/>
          <w:szCs w:val="18"/>
        </w:rPr>
        <w:t>.</w:t>
      </w:r>
    </w:p>
    <w:p w14:paraId="6A106E7D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n this case, </w:t>
      </w:r>
      <w:proofErr w:type="gramStart"/>
      <w:r>
        <w:rPr>
          <w:sz w:val="18"/>
          <w:szCs w:val="18"/>
        </w:rPr>
        <w:t>We</w:t>
      </w:r>
      <w:proofErr w:type="gramEnd"/>
      <w:r>
        <w:rPr>
          <w:sz w:val="18"/>
          <w:szCs w:val="18"/>
        </w:rPr>
        <w:t xml:space="preserve"> will have 3 Tables,</w:t>
      </w:r>
    </w:p>
    <w:p w14:paraId="136BAC85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Student table, Course table, and </w:t>
      </w:r>
      <w:proofErr w:type="spellStart"/>
      <w:r>
        <w:rPr>
          <w:sz w:val="18"/>
          <w:szCs w:val="18"/>
        </w:rPr>
        <w:t>StudentCourse</w:t>
      </w:r>
      <w:proofErr w:type="spellEnd"/>
      <w:r>
        <w:rPr>
          <w:sz w:val="18"/>
          <w:szCs w:val="18"/>
        </w:rPr>
        <w:t xml:space="preserve"> table in between.</w:t>
      </w:r>
    </w:p>
    <w:p w14:paraId="24C62E81" w14:textId="77777777" w:rsidR="007F1B00" w:rsidRDefault="007F1B00" w:rsidP="006E3FEA">
      <w:pPr>
        <w:spacing w:after="0"/>
      </w:pPr>
      <w:proofErr w:type="spellStart"/>
      <w:r>
        <w:rPr>
          <w:sz w:val="18"/>
          <w:szCs w:val="18"/>
        </w:rPr>
        <w:t>StudentCourse</w:t>
      </w:r>
      <w:proofErr w:type="spellEnd"/>
      <w:r>
        <w:rPr>
          <w:sz w:val="18"/>
          <w:szCs w:val="18"/>
        </w:rPr>
        <w:t xml:space="preserve"> table only contains 2 columns,</w:t>
      </w:r>
    </w:p>
    <w:p w14:paraId="61F2C994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hich are </w:t>
      </w:r>
      <w:proofErr w:type="spellStart"/>
      <w:r>
        <w:rPr>
          <w:sz w:val="18"/>
          <w:szCs w:val="18"/>
        </w:rPr>
        <w:t>StudentID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CourseID</w:t>
      </w:r>
      <w:proofErr w:type="spellEnd"/>
      <w:r>
        <w:rPr>
          <w:sz w:val="18"/>
          <w:szCs w:val="18"/>
        </w:rPr>
        <w:t>.</w:t>
      </w:r>
    </w:p>
    <w:p w14:paraId="3A2C0DE1" w14:textId="77777777" w:rsidR="007F1B00" w:rsidRDefault="007F1B00" w:rsidP="006E3FEA">
      <w:pPr>
        <w:spacing w:after="0"/>
      </w:pPr>
      <w:r>
        <w:rPr>
          <w:sz w:val="18"/>
          <w:szCs w:val="18"/>
        </w:rPr>
        <w:t>In this case,</w:t>
      </w:r>
    </w:p>
    <w:p w14:paraId="471D45C8" w14:textId="77777777" w:rsidR="007F1B00" w:rsidRDefault="007F1B00" w:rsidP="006E3FEA">
      <w:pPr>
        <w:spacing w:after="0"/>
      </w:pPr>
      <w:proofErr w:type="spellStart"/>
      <w:r>
        <w:rPr>
          <w:sz w:val="18"/>
          <w:szCs w:val="18"/>
        </w:rPr>
        <w:t>StudentID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CourseID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StudentCourse</w:t>
      </w:r>
      <w:proofErr w:type="spellEnd"/>
      <w:r>
        <w:rPr>
          <w:sz w:val="18"/>
          <w:szCs w:val="18"/>
        </w:rPr>
        <w:t xml:space="preserve"> table are in the composite </w:t>
      </w:r>
      <w:proofErr w:type="spellStart"/>
      <w:r>
        <w:rPr>
          <w:sz w:val="18"/>
          <w:szCs w:val="18"/>
        </w:rPr>
        <w:t>IndexA</w:t>
      </w:r>
      <w:proofErr w:type="spellEnd"/>
      <w:r>
        <w:rPr>
          <w:sz w:val="18"/>
          <w:szCs w:val="18"/>
        </w:rPr>
        <w:t>.</w:t>
      </w:r>
    </w:p>
    <w:p w14:paraId="490AE9B7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If the query SELECT only </w:t>
      </w:r>
      <w:proofErr w:type="spellStart"/>
      <w:r>
        <w:rPr>
          <w:sz w:val="18"/>
          <w:szCs w:val="18"/>
        </w:rPr>
        <w:t>StudentID</w:t>
      </w:r>
      <w:proofErr w:type="spellEnd"/>
      <w:r>
        <w:rPr>
          <w:sz w:val="18"/>
          <w:szCs w:val="18"/>
        </w:rPr>
        <w:t xml:space="preserve"> column and </w:t>
      </w:r>
      <w:proofErr w:type="spellStart"/>
      <w:r>
        <w:rPr>
          <w:sz w:val="18"/>
          <w:szCs w:val="18"/>
        </w:rPr>
        <w:t>CourseID</w:t>
      </w:r>
      <w:proofErr w:type="spellEnd"/>
      <w:r>
        <w:rPr>
          <w:sz w:val="18"/>
          <w:szCs w:val="18"/>
        </w:rPr>
        <w:t xml:space="preserve"> column,</w:t>
      </w:r>
    </w:p>
    <w:p w14:paraId="42B4E61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n this is a covering query by the </w:t>
      </w:r>
      <w:proofErr w:type="spellStart"/>
      <w:r>
        <w:rPr>
          <w:sz w:val="18"/>
          <w:szCs w:val="18"/>
        </w:rPr>
        <w:t>IndexA</w:t>
      </w:r>
      <w:proofErr w:type="spellEnd"/>
      <w:r>
        <w:rPr>
          <w:sz w:val="18"/>
          <w:szCs w:val="18"/>
        </w:rPr>
        <w:t>.</w:t>
      </w:r>
    </w:p>
    <w:p w14:paraId="30EB4384" w14:textId="77777777" w:rsidR="007F1B00" w:rsidRDefault="007F1B00" w:rsidP="006E3FEA">
      <w:pPr>
        <w:spacing w:after="0"/>
      </w:pPr>
      <w:r>
        <w:rPr>
          <w:sz w:val="18"/>
          <w:szCs w:val="18"/>
        </w:rPr>
        <w:t>--&gt;</w:t>
      </w:r>
    </w:p>
    <w:p w14:paraId="4C89E5E9" w14:textId="77777777" w:rsidR="007F1B00" w:rsidRDefault="007F1B00" w:rsidP="006E3FEA">
      <w:pPr>
        <w:spacing w:after="0"/>
      </w:pPr>
      <w:r>
        <w:rPr>
          <w:sz w:val="18"/>
          <w:szCs w:val="18"/>
        </w:rPr>
        <w:t>In this case,</w:t>
      </w:r>
    </w:p>
    <w:p w14:paraId="6145F602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data can simply be returned from the composite </w:t>
      </w:r>
      <w:proofErr w:type="spellStart"/>
      <w:r>
        <w:rPr>
          <w:sz w:val="18"/>
          <w:szCs w:val="18"/>
        </w:rPr>
        <w:t>IndexA</w:t>
      </w:r>
      <w:proofErr w:type="spellEnd"/>
      <w:r>
        <w:rPr>
          <w:sz w:val="18"/>
          <w:szCs w:val="18"/>
        </w:rPr>
        <w:t>.</w:t>
      </w:r>
    </w:p>
    <w:p w14:paraId="53FB86D0" w14:textId="77777777" w:rsidR="007F1B00" w:rsidRDefault="007F1B00" w:rsidP="006E3FEA">
      <w:pPr>
        <w:spacing w:after="0"/>
      </w:pPr>
      <w:r>
        <w:rPr>
          <w:sz w:val="18"/>
          <w:szCs w:val="18"/>
        </w:rPr>
        <w:t>A Clustered Index always covers a query,</w:t>
      </w:r>
    </w:p>
    <w:p w14:paraId="736FBC77" w14:textId="77777777" w:rsidR="007F1B00" w:rsidRDefault="007F1B00" w:rsidP="006E3FEA">
      <w:pPr>
        <w:spacing w:after="0"/>
      </w:pPr>
      <w:r>
        <w:rPr>
          <w:sz w:val="18"/>
          <w:szCs w:val="18"/>
        </w:rPr>
        <w:t>because it contains all data in a table.</w:t>
      </w:r>
    </w:p>
    <w:p w14:paraId="209E1872" w14:textId="77777777" w:rsidR="007F1B00" w:rsidRDefault="007F1B00" w:rsidP="006E3FEA">
      <w:pPr>
        <w:spacing w:after="0"/>
      </w:pPr>
      <w:r>
        <w:rPr>
          <w:sz w:val="18"/>
          <w:szCs w:val="18"/>
        </w:rPr>
        <w:t>This might be good for performance.</w:t>
      </w:r>
    </w:p>
    <w:p w14:paraId="6C1C8096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</w:t>
      </w:r>
    </w:p>
    <w:p w14:paraId="1C7DFD05" w14:textId="77777777" w:rsidR="007F1B00" w:rsidRDefault="007F1B00" w:rsidP="006E3FEA">
      <w:pPr>
        <w:spacing w:after="0"/>
      </w:pPr>
      <w:r>
        <w:rPr>
          <w:sz w:val="18"/>
          <w:szCs w:val="18"/>
        </w:rPr>
        <w:t>4.4.</w:t>
      </w:r>
    </w:p>
    <w:p w14:paraId="28606C7A" w14:textId="77777777" w:rsidR="007F1B00" w:rsidRDefault="007F1B00" w:rsidP="006E3FEA">
      <w:pPr>
        <w:spacing w:after="0"/>
      </w:pPr>
      <w:r>
        <w:rPr>
          <w:sz w:val="18"/>
          <w:szCs w:val="18"/>
        </w:rPr>
        <w:t>Good and Bad of Indexed VIEW</w:t>
      </w:r>
    </w:p>
    <w:p w14:paraId="162E5EFD" w14:textId="77777777" w:rsidR="007F1B00" w:rsidRDefault="007F1B00" w:rsidP="006E3FEA">
      <w:pPr>
        <w:spacing w:after="0"/>
      </w:pPr>
      <w:r>
        <w:rPr>
          <w:sz w:val="18"/>
          <w:szCs w:val="18"/>
        </w:rPr>
        <w:t>4.4.1.</w:t>
      </w:r>
    </w:p>
    <w:p w14:paraId="0BFEBB26" w14:textId="77777777" w:rsidR="007F1B00" w:rsidRDefault="007F1B00" w:rsidP="006E3FEA">
      <w:pPr>
        <w:spacing w:after="0"/>
      </w:pPr>
      <w:r>
        <w:rPr>
          <w:sz w:val="18"/>
          <w:szCs w:val="18"/>
        </w:rPr>
        <w:t>Run these Query, and see the "Include Actual Execution Plan"</w:t>
      </w:r>
    </w:p>
    <w:p w14:paraId="465E4CDD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>Check the select VIEW query before and after adding Index.</w:t>
      </w:r>
    </w:p>
    <w:p w14:paraId="2AB78CA2" w14:textId="77777777" w:rsidR="007F1B00" w:rsidRDefault="007F1B00" w:rsidP="006E3FEA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5E9AEE3A" w14:textId="77777777" w:rsidR="007F1B00" w:rsidRDefault="007F1B00" w:rsidP="006E3FEA">
      <w:pPr>
        <w:spacing w:after="0"/>
      </w:pPr>
      <w:r>
        <w:rPr>
          <w:sz w:val="18"/>
          <w:szCs w:val="18"/>
        </w:rPr>
        <w:t>--FROM    </w:t>
      </w:r>
      <w:proofErr w:type="spellStart"/>
      <w:proofErr w:type="gramStart"/>
      <w:r>
        <w:rPr>
          <w:sz w:val="18"/>
          <w:szCs w:val="18"/>
        </w:rPr>
        <w:t>vwProductOrderDetail</w:t>
      </w:r>
      <w:proofErr w:type="spellEnd"/>
      <w:r>
        <w:rPr>
          <w:sz w:val="18"/>
          <w:szCs w:val="18"/>
        </w:rPr>
        <w:t>;</w:t>
      </w:r>
      <w:proofErr w:type="gramEnd"/>
    </w:p>
    <w:p w14:paraId="78B21CEE" w14:textId="77777777" w:rsidR="007F1B00" w:rsidRDefault="007F1B00" w:rsidP="006E3FEA">
      <w:pPr>
        <w:spacing w:after="0"/>
      </w:pPr>
      <w:r>
        <w:rPr>
          <w:sz w:val="18"/>
          <w:szCs w:val="18"/>
        </w:rPr>
        <w:t>See the different in "Include Actual Execution Plan"</w:t>
      </w:r>
    </w:p>
    <w:p w14:paraId="640CCBF2" w14:textId="77777777" w:rsidR="007F1B00" w:rsidRDefault="007F1B00" w:rsidP="006E3FEA">
      <w:pPr>
        <w:spacing w:after="0"/>
      </w:pPr>
      <w:r>
        <w:rPr>
          <w:sz w:val="18"/>
          <w:szCs w:val="18"/>
        </w:rPr>
        <w:t>before and after adding Index.</w:t>
      </w:r>
    </w:p>
    <w:p w14:paraId="59F8FBEC" w14:textId="77777777" w:rsidR="007F1B00" w:rsidRDefault="007F1B00" w:rsidP="006E3FEA">
      <w:pPr>
        <w:spacing w:after="0"/>
      </w:pPr>
      <w:r>
        <w:rPr>
          <w:sz w:val="18"/>
          <w:szCs w:val="18"/>
        </w:rPr>
        <w:t>4.4.2.</w:t>
      </w:r>
    </w:p>
    <w:p w14:paraId="3FE573FC" w14:textId="77777777" w:rsidR="007F1B00" w:rsidRDefault="007F1B00" w:rsidP="006E3FEA">
      <w:pPr>
        <w:spacing w:after="0"/>
      </w:pPr>
      <w:r>
        <w:rPr>
          <w:sz w:val="18"/>
          <w:szCs w:val="18"/>
        </w:rPr>
        <w:t>Indexed VIEW Syntax:</w:t>
      </w:r>
    </w:p>
    <w:p w14:paraId="609F6FEC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5F95A7B8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SchemaBinding</w:t>
      </w:r>
      <w:proofErr w:type="spellEnd"/>
    </w:p>
    <w:p w14:paraId="0B5028C5" w14:textId="77777777" w:rsidR="007F1B00" w:rsidRDefault="007F1B00" w:rsidP="006E3FEA">
      <w:pPr>
        <w:spacing w:after="0"/>
      </w:pPr>
      <w:r>
        <w:rPr>
          <w:sz w:val="18"/>
          <w:szCs w:val="18"/>
        </w:rPr>
        <w:t>--AS</w:t>
      </w:r>
    </w:p>
    <w:p w14:paraId="1D38C8C3" w14:textId="77777777" w:rsidR="007F1B00" w:rsidRDefault="007F1B00" w:rsidP="006E3FEA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T</w:t>
      </w:r>
      <w:proofErr w:type="gramEnd"/>
      <w:r>
        <w:rPr>
          <w:sz w:val="18"/>
          <w:szCs w:val="18"/>
        </w:rPr>
        <w:t>1C1, T1C2, T1C3</w:t>
      </w:r>
    </w:p>
    <w:p w14:paraId="267AA759" w14:textId="77777777" w:rsidR="007F1B00" w:rsidRDefault="007F1B00" w:rsidP="006E3FEA">
      <w:pPr>
        <w:spacing w:after="0"/>
      </w:pPr>
      <w:r>
        <w:rPr>
          <w:sz w:val="18"/>
          <w:szCs w:val="18"/>
        </w:rPr>
        <w:t>--    FROM    </w:t>
      </w:r>
      <w:proofErr w:type="gramStart"/>
      <w:r>
        <w:rPr>
          <w:sz w:val="18"/>
          <w:szCs w:val="18"/>
        </w:rPr>
        <w:t>T1;</w:t>
      </w:r>
      <w:proofErr w:type="gramEnd"/>
    </w:p>
    <w:p w14:paraId="4A72D840" w14:textId="77777777" w:rsidR="007F1B00" w:rsidRDefault="007F1B00" w:rsidP="006E3FEA">
      <w:pPr>
        <w:spacing w:after="0"/>
      </w:pPr>
      <w:r>
        <w:rPr>
          <w:sz w:val="18"/>
          <w:szCs w:val="18"/>
        </w:rPr>
        <w:t>--GO</w:t>
      </w:r>
    </w:p>
    <w:p w14:paraId="32DEDDB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CREATE UNIQUE CLUSTERED INDEX </w:t>
      </w:r>
      <w:proofErr w:type="spellStart"/>
      <w:r>
        <w:rPr>
          <w:sz w:val="18"/>
          <w:szCs w:val="18"/>
        </w:rPr>
        <w:t>UIX_vwName_ColumnName</w:t>
      </w:r>
      <w:proofErr w:type="spellEnd"/>
    </w:p>
    <w:p w14:paraId="2AEBFCB0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--ON </w:t>
      </w:r>
      <w:proofErr w:type="spellStart"/>
      <w:proofErr w:type="gram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(</w:t>
      </w:r>
      <w:proofErr w:type="spellStart"/>
      <w:proofErr w:type="gramEnd"/>
      <w:r>
        <w:rPr>
          <w:sz w:val="18"/>
          <w:szCs w:val="18"/>
        </w:rPr>
        <w:t>ColumnName</w:t>
      </w:r>
      <w:proofErr w:type="spellEnd"/>
      <w:r>
        <w:rPr>
          <w:sz w:val="18"/>
          <w:szCs w:val="18"/>
        </w:rPr>
        <w:t>);</w:t>
      </w:r>
    </w:p>
    <w:p w14:paraId="3A49AB8D" w14:textId="77777777" w:rsidR="007F1B00" w:rsidRDefault="007F1B00" w:rsidP="006E3FEA">
      <w:pPr>
        <w:spacing w:after="0"/>
      </w:pPr>
      <w:r>
        <w:rPr>
          <w:sz w:val="18"/>
          <w:szCs w:val="18"/>
        </w:rPr>
        <w:t>--GO</w:t>
      </w:r>
    </w:p>
    <w:p w14:paraId="3747223B" w14:textId="77777777" w:rsidR="007F1B00" w:rsidRDefault="007F1B00" w:rsidP="006E3FEA">
      <w:pPr>
        <w:spacing w:after="0"/>
      </w:pPr>
      <w:r>
        <w:rPr>
          <w:sz w:val="18"/>
          <w:szCs w:val="18"/>
        </w:rPr>
        <w:t>Indexed views are good when</w:t>
      </w:r>
    </w:p>
    <w:p w14:paraId="3EF8FB63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the data of underlying </w:t>
      </w:r>
      <w:proofErr w:type="spellStart"/>
      <w:r>
        <w:rPr>
          <w:sz w:val="18"/>
          <w:szCs w:val="18"/>
        </w:rPr>
        <w:t>bease</w:t>
      </w:r>
      <w:proofErr w:type="spellEnd"/>
      <w:r>
        <w:rPr>
          <w:sz w:val="18"/>
          <w:szCs w:val="18"/>
        </w:rPr>
        <w:t xml:space="preserve"> table, T1, is not frequently changed.</w:t>
      </w:r>
    </w:p>
    <w:p w14:paraId="70D0E984" w14:textId="77777777" w:rsidR="007F1B00" w:rsidRDefault="007F1B00" w:rsidP="006E3FEA">
      <w:pPr>
        <w:spacing w:after="0"/>
      </w:pPr>
      <w:r>
        <w:rPr>
          <w:sz w:val="18"/>
          <w:szCs w:val="18"/>
        </w:rPr>
        <w:t>4.4.3.</w:t>
      </w:r>
    </w:p>
    <w:p w14:paraId="199B6404" w14:textId="77777777" w:rsidR="007F1B00" w:rsidRDefault="007F1B00" w:rsidP="006E3FEA">
      <w:pPr>
        <w:spacing w:after="0"/>
      </w:pPr>
      <w:r>
        <w:rPr>
          <w:sz w:val="18"/>
          <w:szCs w:val="18"/>
        </w:rPr>
        <w:t>If you insert or update Indexed views,</w:t>
      </w:r>
    </w:p>
    <w:p w14:paraId="7958B90D" w14:textId="77777777" w:rsidR="007F1B00" w:rsidRDefault="007F1B00" w:rsidP="006E3FEA">
      <w:pPr>
        <w:spacing w:after="0"/>
      </w:pPr>
      <w:r>
        <w:rPr>
          <w:sz w:val="18"/>
          <w:szCs w:val="18"/>
        </w:rPr>
        <w:t>then it will need extra time to update the indexes.</w:t>
      </w:r>
    </w:p>
    <w:p w14:paraId="5BC0327D" w14:textId="77777777" w:rsidR="007F1B00" w:rsidRDefault="007F1B00" w:rsidP="006E3FEA">
      <w:pPr>
        <w:spacing w:after="0"/>
      </w:pPr>
      <w:r>
        <w:rPr>
          <w:sz w:val="18"/>
          <w:szCs w:val="18"/>
        </w:rPr>
        <w:t>The cost of maintaining an indexed view</w:t>
      </w:r>
    </w:p>
    <w:p w14:paraId="775DCE88" w14:textId="77777777" w:rsidR="007F1B00" w:rsidRDefault="007F1B00" w:rsidP="006E3FEA">
      <w:pPr>
        <w:spacing w:after="0"/>
      </w:pPr>
      <w:r>
        <w:rPr>
          <w:sz w:val="18"/>
          <w:szCs w:val="18"/>
        </w:rPr>
        <w:t>is much higher than the cost of maintaining a table index.</w:t>
      </w:r>
    </w:p>
    <w:p w14:paraId="64C9318A" w14:textId="77777777" w:rsidR="007F1B00" w:rsidRDefault="007F1B00" w:rsidP="006E3FEA">
      <w:pPr>
        <w:spacing w:after="0"/>
      </w:pPr>
      <w:r>
        <w:rPr>
          <w:sz w:val="18"/>
          <w:szCs w:val="18"/>
        </w:rPr>
        <w:t>------------------------------------------------------------------</w:t>
      </w:r>
    </w:p>
    <w:p w14:paraId="157E57F9" w14:textId="77777777" w:rsidR="007F1B00" w:rsidRDefault="007F1B00" w:rsidP="006E3FEA">
      <w:pPr>
        <w:spacing w:after="0"/>
      </w:pPr>
      <w:r>
        <w:rPr>
          <w:sz w:val="18"/>
          <w:szCs w:val="18"/>
        </w:rPr>
        <w:t>5.</w:t>
      </w:r>
    </w:p>
    <w:p w14:paraId="2B01A0F5" w14:textId="77777777" w:rsidR="007F1B00" w:rsidRDefault="007F1B00" w:rsidP="006E3FEA">
      <w:pPr>
        <w:spacing w:after="0"/>
      </w:pPr>
      <w:r>
        <w:rPr>
          <w:sz w:val="18"/>
          <w:szCs w:val="18"/>
        </w:rPr>
        <w:t>VIEW Limitations</w:t>
      </w:r>
    </w:p>
    <w:p w14:paraId="7888A500" w14:textId="77777777" w:rsidR="007F1B00" w:rsidRDefault="007F1B00" w:rsidP="006E3FEA">
      <w:pPr>
        <w:spacing w:after="0"/>
      </w:pPr>
      <w:r>
        <w:rPr>
          <w:sz w:val="18"/>
          <w:szCs w:val="18"/>
        </w:rPr>
        <w:t>Reference:</w:t>
      </w:r>
    </w:p>
    <w:p w14:paraId="2D2EF493" w14:textId="77777777" w:rsidR="007F1B00" w:rsidRDefault="00000000" w:rsidP="006E3FEA">
      <w:pPr>
        <w:spacing w:after="0"/>
      </w:pPr>
      <w:hyperlink r:id="rId12" w:history="1">
        <w:r w:rsidR="007F1B00">
          <w:rPr>
            <w:rStyle w:val="Hyperlink"/>
            <w:sz w:val="18"/>
            <w:szCs w:val="18"/>
          </w:rPr>
          <w:t>https://technet.microsoft.com/en-us/library/ms189918(v=sql.105).aspx</w:t>
        </w:r>
      </w:hyperlink>
    </w:p>
    <w:p w14:paraId="7D6983BD" w14:textId="77777777" w:rsidR="007F1B00" w:rsidRDefault="00000000" w:rsidP="006E3FEA">
      <w:pPr>
        <w:spacing w:after="0"/>
      </w:pPr>
      <w:hyperlink r:id="rId13" w:history="1">
        <w:r w:rsidR="007F1B00">
          <w:rPr>
            <w:rStyle w:val="Hyperlink"/>
            <w:sz w:val="18"/>
            <w:szCs w:val="18"/>
          </w:rPr>
          <w:t>https://docs.microsoft.com/en-us/sql/t-sql/statements/create-view-transact-sql</w:t>
        </w:r>
      </w:hyperlink>
    </w:p>
    <w:p w14:paraId="53EFEFC8" w14:textId="77777777" w:rsidR="007F1B00" w:rsidRDefault="007F1B00" w:rsidP="006E3FEA">
      <w:pPr>
        <w:spacing w:after="0"/>
      </w:pPr>
      <w:r>
        <w:rPr>
          <w:sz w:val="18"/>
          <w:szCs w:val="18"/>
        </w:rPr>
        <w:t>5.1.</w:t>
      </w:r>
    </w:p>
    <w:p w14:paraId="36CEAAE4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View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accept any parameters.</w:t>
      </w:r>
    </w:p>
    <w:p w14:paraId="317EC180" w14:textId="77777777" w:rsidR="007F1B00" w:rsidRDefault="007F1B00" w:rsidP="006E3FEA">
      <w:pPr>
        <w:spacing w:after="0"/>
      </w:pPr>
      <w:r>
        <w:rPr>
          <w:sz w:val="18"/>
          <w:szCs w:val="18"/>
        </w:rPr>
        <w:t>Table Valued functions are a replacement.</w:t>
      </w:r>
    </w:p>
    <w:p w14:paraId="66D208B7" w14:textId="77777777" w:rsidR="007F1B00" w:rsidRDefault="007F1B00" w:rsidP="006E3FEA">
      <w:pPr>
        <w:spacing w:after="0"/>
      </w:pPr>
      <w:r>
        <w:rPr>
          <w:sz w:val="18"/>
          <w:szCs w:val="18"/>
        </w:rPr>
        <w:t>5.2.</w:t>
      </w:r>
    </w:p>
    <w:p w14:paraId="22A53DAF" w14:textId="77777777" w:rsidR="007F1B00" w:rsidRDefault="007F1B00" w:rsidP="006E3FEA">
      <w:pPr>
        <w:spacing w:after="0"/>
      </w:pPr>
      <w:r>
        <w:rPr>
          <w:sz w:val="18"/>
          <w:szCs w:val="18"/>
        </w:rPr>
        <w:t xml:space="preserve">W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define PK, FK, or default value into View columns</w:t>
      </w:r>
    </w:p>
    <w:p w14:paraId="383C16F3" w14:textId="77777777" w:rsidR="007F1B00" w:rsidRDefault="007F1B00" w:rsidP="006E3FEA">
      <w:pPr>
        <w:spacing w:after="0"/>
      </w:pPr>
      <w:r>
        <w:rPr>
          <w:sz w:val="18"/>
          <w:szCs w:val="18"/>
        </w:rPr>
        <w:t>5.3.</w:t>
      </w:r>
    </w:p>
    <w:p w14:paraId="744940D7" w14:textId="77777777" w:rsidR="007F1B00" w:rsidRDefault="007F1B00" w:rsidP="006E3FEA">
      <w:pPr>
        <w:spacing w:after="0"/>
      </w:pPr>
      <w:r>
        <w:rPr>
          <w:sz w:val="18"/>
          <w:szCs w:val="18"/>
        </w:rPr>
        <w:lastRenderedPageBreak/>
        <w:t xml:space="preserve">VIEW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accept ORDER BY unless it also contains</w:t>
      </w:r>
    </w:p>
    <w:p w14:paraId="39496CC5" w14:textId="77777777" w:rsidR="007F1B00" w:rsidRDefault="007F1B00" w:rsidP="006E3FEA">
      <w:pPr>
        <w:spacing w:after="0"/>
      </w:pPr>
      <w:r>
        <w:rPr>
          <w:sz w:val="18"/>
          <w:szCs w:val="18"/>
        </w:rPr>
        <w:t>TOP, OFFSET, or FOR XML.</w:t>
      </w:r>
    </w:p>
    <w:p w14:paraId="50DE945D" w14:textId="77777777" w:rsidR="007F1B00" w:rsidRDefault="007F1B00" w:rsidP="006E3FEA">
      <w:pPr>
        <w:spacing w:after="0"/>
      </w:pPr>
      <w:r>
        <w:rPr>
          <w:sz w:val="18"/>
          <w:szCs w:val="18"/>
        </w:rPr>
        <w:t>5.4.</w:t>
      </w:r>
    </w:p>
    <w:p w14:paraId="05EE829D" w14:textId="77777777" w:rsidR="007F1B00" w:rsidRDefault="007F1B00" w:rsidP="006E3FEA">
      <w:pPr>
        <w:spacing w:after="0"/>
      </w:pPr>
      <w:r>
        <w:rPr>
          <w:sz w:val="18"/>
          <w:szCs w:val="18"/>
        </w:rPr>
        <w:t>The underlying base table of VIEW must not be temporary tables.</w:t>
      </w:r>
    </w:p>
    <w:p w14:paraId="2A1577CF" w14:textId="77777777" w:rsidR="007F1B00" w:rsidRDefault="007F1B00" w:rsidP="006E3FEA">
      <w:pPr>
        <w:spacing w:after="0"/>
      </w:pPr>
    </w:p>
    <w:p w14:paraId="14A21193" w14:textId="77777777" w:rsidR="007F1B00" w:rsidRDefault="007F1B00" w:rsidP="006E3FE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888F1EC" w14:textId="77777777" w:rsidR="007F1B00" w:rsidRDefault="007F1B00" w:rsidP="006E3FEA">
      <w:pPr>
        <w:spacing w:after="0"/>
      </w:pPr>
    </w:p>
    <w:p w14:paraId="28B5A315" w14:textId="77777777" w:rsidR="007F1B00" w:rsidRDefault="007F1B00" w:rsidP="006E3FEA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CreateAlterDrop_View</w:t>
      </w:r>
      <w:proofErr w:type="spellEnd"/>
    </w:p>
    <w:p w14:paraId="5B3E26E2" w14:textId="77777777" w:rsidR="007F1B00" w:rsidRDefault="007F1B00" w:rsidP="006E3FEA">
      <w:pPr>
        <w:spacing w:after="0"/>
      </w:pPr>
    </w:p>
    <w:p w14:paraId="7A66862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4A35DFD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1_CreateAlterDrop_View</w:t>
      </w:r>
    </w:p>
    <w:p w14:paraId="0FD8E1D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E5CF1C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EB48F7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FF00A0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6BE049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2C3D2D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7CCA8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72E5B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E2EEA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EA425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7004DB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B12E5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4C359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7B0EEA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C0156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019B4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AEFFF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9E3BE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1A6E292D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F2E65A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FED4B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83365E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6D8CDD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65EC006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0BF9821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018DD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1CAC56B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88697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E4243F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36E0E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075EED5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FC3D9E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78B4EB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573CC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4BC3CC5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18370A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1A85E6A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6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EF482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B0AB3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7A4E752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C4B115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E4838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795CA5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880941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BF304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AC8E9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E69BB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F1383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806634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81C928E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7B2F4F0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F728F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4EC585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05C0B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9BE444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4D587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9489C4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A167E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81CD82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9CF69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1AD791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0C417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C37B28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C9493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80A071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BFB85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D10463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62669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E05F0E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4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F72C5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196D442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DC3C4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01147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779B95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C848B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599CBC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2C49F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1E8869" w14:textId="77777777" w:rsidR="007F1B00" w:rsidRDefault="007F1B00" w:rsidP="006E3FEA">
      <w:pPr>
        <w:spacing w:after="0"/>
      </w:pPr>
    </w:p>
    <w:p w14:paraId="2C63EB67" w14:textId="7EE7D936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5CEE34AD" wp14:editId="7451BDB6">
            <wp:extent cx="3703320" cy="19888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A9E4B" w14:textId="77777777" w:rsidR="007F1B00" w:rsidRDefault="007F1B00" w:rsidP="006E3FEA">
      <w:pPr>
        <w:spacing w:after="0"/>
      </w:pPr>
    </w:p>
    <w:p w14:paraId="19A76EDA" w14:textId="7576CD52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3967B5A0" wp14:editId="1C57F5A0">
            <wp:extent cx="1310640" cy="1203960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45F3C" w14:textId="77777777" w:rsidR="007F1B00" w:rsidRDefault="007F1B00" w:rsidP="006E3FEA">
      <w:pPr>
        <w:spacing w:after="0"/>
      </w:pPr>
    </w:p>
    <w:p w14:paraId="0AD669ED" w14:textId="77777777" w:rsidR="007F1B00" w:rsidRDefault="007F1B00" w:rsidP="006E3FEA">
      <w:pPr>
        <w:spacing w:after="0"/>
      </w:pPr>
    </w:p>
    <w:p w14:paraId="5EAA5681" w14:textId="77777777" w:rsidR="007F1B00" w:rsidRDefault="007F1B00" w:rsidP="006E3FE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7C56F8D" w14:textId="77777777" w:rsidR="007F1B00" w:rsidRDefault="007F1B00" w:rsidP="006E3FEA">
      <w:pPr>
        <w:spacing w:after="0"/>
        <w:rPr>
          <w:sz w:val="27"/>
          <w:szCs w:val="27"/>
        </w:rPr>
      </w:pPr>
    </w:p>
    <w:p w14:paraId="7C554225" w14:textId="77777777" w:rsidR="007F1B00" w:rsidRDefault="007F1B00" w:rsidP="006E3FE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CreateAlterDrop_View</w:t>
      </w:r>
      <w:proofErr w:type="spellEnd"/>
    </w:p>
    <w:p w14:paraId="6DD7820B" w14:textId="77777777" w:rsidR="007F1B00" w:rsidRDefault="007F1B00" w:rsidP="006E3FEA">
      <w:pPr>
        <w:spacing w:after="0"/>
      </w:pPr>
    </w:p>
    <w:p w14:paraId="7FA4E2E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3A1519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CreateAlterDrop_View</w:t>
      </w:r>
    </w:p>
    <w:p w14:paraId="0EC4FFE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69B05B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437C09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9E3F25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8D3CD5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view is considered as</w:t>
      </w:r>
    </w:p>
    <w:p w14:paraId="50795A1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tored query or a virtual table</w:t>
      </w:r>
    </w:p>
    <w:p w14:paraId="5A83371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usage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76E579C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C7D638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 in FROM clause in VIEW is underlying base table.</w:t>
      </w:r>
    </w:p>
    <w:p w14:paraId="5160916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view does not store any data.</w:t>
      </w:r>
    </w:p>
    <w:p w14:paraId="00B7085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execute a view, SQL server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retriev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ata,</w:t>
      </w:r>
    </w:p>
    <w:p w14:paraId="08C6D47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rom the underlying base table.</w:t>
      </w:r>
    </w:p>
    <w:p w14:paraId="4ED2505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561274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/Alter/Drop </w:t>
      </w:r>
      <w:proofErr w:type="gramStart"/>
      <w:r>
        <w:rPr>
          <w:rFonts w:ascii="Consolas" w:hAnsi="Consolas"/>
          <w:color w:val="008000"/>
          <w:sz w:val="18"/>
          <w:szCs w:val="18"/>
        </w:rPr>
        <w:t>View :</w:t>
      </w:r>
      <w:proofErr w:type="gramEnd"/>
    </w:p>
    <w:p w14:paraId="2B2BE4B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4DF152B6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ormally with prefix "</w:t>
      </w:r>
      <w:proofErr w:type="spellStart"/>
      <w:r>
        <w:rPr>
          <w:rFonts w:ascii="Consolas" w:hAnsi="Consolas"/>
          <w:color w:val="008000"/>
          <w:sz w:val="18"/>
          <w:szCs w:val="18"/>
        </w:rPr>
        <w:t>vw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3DFEE5F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</w:t>
      </w:r>
    </w:p>
    <w:p w14:paraId="76C9D48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37EB330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55119AA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ALTER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1F664C2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32849EC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Select ...</w:t>
      </w:r>
    </w:p>
    <w:p w14:paraId="24CC28F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--  From</w:t>
      </w:r>
      <w:proofErr w:type="gramEnd"/>
      <w:r>
        <w:rPr>
          <w:rFonts w:ascii="Consolas" w:hAnsi="Consolas"/>
          <w:color w:val="008000"/>
          <w:sz w:val="18"/>
          <w:szCs w:val="18"/>
        </w:rPr>
        <w:t>...</w:t>
      </w:r>
    </w:p>
    <w:p w14:paraId="474D2C9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3.</w:t>
      </w:r>
    </w:p>
    <w:p w14:paraId="76B40C3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objname = </w:t>
      </w:r>
      <w:proofErr w:type="spellStart"/>
      <w:r>
        <w:rPr>
          <w:rFonts w:ascii="Consolas" w:hAnsi="Consolas"/>
          <w:color w:val="008000"/>
          <w:sz w:val="18"/>
          <w:szCs w:val="18"/>
        </w:rPr>
        <w:t>N'vwName</w:t>
      </w:r>
      <w:proofErr w:type="spellEnd"/>
      <w:r>
        <w:rPr>
          <w:rFonts w:ascii="Consolas" w:hAnsi="Consolas"/>
          <w:color w:val="008000"/>
          <w:sz w:val="18"/>
          <w:szCs w:val="18"/>
        </w:rPr>
        <w:t>', @columnname = NULL;</w:t>
      </w:r>
    </w:p>
    <w:p w14:paraId="7445B41B" w14:textId="77777777" w:rsidR="007F1B00" w:rsidRDefault="007F1B00" w:rsidP="006E3FEA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w the text definition of View.</w:t>
      </w:r>
    </w:p>
    <w:p w14:paraId="311B621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4.</w:t>
      </w:r>
    </w:p>
    <w:p w14:paraId="028E4CE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wName</w:t>
      </w:r>
      <w:proofErr w:type="spellEnd"/>
    </w:p>
    <w:p w14:paraId="2828A67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5.</w:t>
      </w:r>
    </w:p>
    <w:p w14:paraId="3A85E7D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E1BE2B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w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ED58ED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1D60B2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od in View</w:t>
      </w:r>
    </w:p>
    <w:p w14:paraId="3B76955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F4CBB4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can </w:t>
      </w:r>
      <w:proofErr w:type="gramStart"/>
      <w:r>
        <w:rPr>
          <w:rFonts w:ascii="Consolas" w:hAnsi="Consolas"/>
          <w:color w:val="008000"/>
          <w:sz w:val="18"/>
          <w:szCs w:val="18"/>
        </w:rPr>
        <w:t>hid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complexity of joins and</w:t>
      </w:r>
    </w:p>
    <w:p w14:paraId="4DB91F8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ake </w:t>
      </w:r>
      <w:proofErr w:type="gramStart"/>
      <w:r>
        <w:rPr>
          <w:rFonts w:ascii="Consolas" w:hAnsi="Consolas"/>
          <w:color w:val="008000"/>
          <w:sz w:val="18"/>
          <w:szCs w:val="18"/>
        </w:rPr>
        <w:t>Non-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rs feel easier to view the data.</w:t>
      </w:r>
    </w:p>
    <w:p w14:paraId="51FB799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774D09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can implemen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Row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7728A1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A assign the user access to the view and not to the table directly.</w:t>
      </w:r>
    </w:p>
    <w:p w14:paraId="20297E4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72DD9040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ow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chieved by using WHERE clause.</w:t>
      </w:r>
    </w:p>
    <w:p w14:paraId="38F3E52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ColumnAValue1</w:t>
      </w:r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7FAA02D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t the user can only view the ColumnAValue1 data rows.</w:t>
      </w:r>
    </w:p>
    <w:p w14:paraId="383B185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4E21AABB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olumn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chieved by using SELECT clause.</w:t>
      </w:r>
    </w:p>
    <w:p w14:paraId="7C9F9BB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225251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 not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,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confidential.</w:t>
      </w:r>
    </w:p>
    <w:p w14:paraId="360C3E4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Let user can not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.</w:t>
      </w:r>
    </w:p>
    <w:p w14:paraId="0EBD93E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9E0505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s can show only aggregated data and hide detailed data.</w:t>
      </w:r>
    </w:p>
    <w:p w14:paraId="4D77461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C8BF70" w14:textId="77777777" w:rsidR="007F1B00" w:rsidRDefault="007F1B00" w:rsidP="006E3FEA">
      <w:pPr>
        <w:spacing w:after="0"/>
      </w:pPr>
    </w:p>
    <w:p w14:paraId="776518C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C749C7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01</w:t>
      </w:r>
    </w:p>
    <w:p w14:paraId="20A3DCD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View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495C334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28A28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EEF1C0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InTeam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1351C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E34DDD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In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30455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E0330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1378E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GamerInTeam</w:t>
      </w:r>
      <w:proofErr w:type="spellEnd"/>
    </w:p>
    <w:p w14:paraId="51110C9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61C767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FA626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9D6D0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6C38B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C8FE3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CDDBE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517AD94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70EF66B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B457CF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3D7BF9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DEA02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In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B217B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4569E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FC9E4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F500D9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0D25212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6475DF2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--ALTER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18FFFE3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2FC9672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Select ...</w:t>
      </w:r>
    </w:p>
    <w:p w14:paraId="5C86A90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--  From</w:t>
      </w:r>
      <w:proofErr w:type="gramEnd"/>
      <w:r>
        <w:rPr>
          <w:rFonts w:ascii="Consolas" w:hAnsi="Consolas"/>
          <w:color w:val="008000"/>
          <w:sz w:val="18"/>
          <w:szCs w:val="18"/>
        </w:rPr>
        <w:t>...</w:t>
      </w:r>
    </w:p>
    <w:p w14:paraId="350EEF9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90A7EB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2AB62C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view is considered as</w:t>
      </w:r>
    </w:p>
    <w:p w14:paraId="43F87C2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tored query or a virtual table</w:t>
      </w:r>
    </w:p>
    <w:p w14:paraId="2EBEB4B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usage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65268E5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32F879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 in FROM clause in VIEW is underlying base table.</w:t>
      </w:r>
    </w:p>
    <w:p w14:paraId="217223A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view does not store any data.</w:t>
      </w:r>
    </w:p>
    <w:p w14:paraId="32CE3EB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execute a view, SQL server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retriev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ata,</w:t>
      </w:r>
    </w:p>
    <w:p w14:paraId="2D48E12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the underlying base table.</w:t>
      </w:r>
    </w:p>
    <w:p w14:paraId="5FF2538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E7A80DC" w14:textId="0774785F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5AAFA0BA" wp14:editId="15E4D963">
            <wp:extent cx="4831080" cy="2034540"/>
            <wp:effectExtent l="0" t="0" r="7620" b="3810"/>
            <wp:docPr id="34" name="Picture 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E6192" w14:textId="77777777" w:rsidR="007F1B00" w:rsidRDefault="007F1B00" w:rsidP="006E3FEA">
      <w:pPr>
        <w:spacing w:after="0"/>
      </w:pPr>
    </w:p>
    <w:p w14:paraId="78E1FC5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09BBCB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02</w:t>
      </w:r>
    </w:p>
    <w:p w14:paraId="41A3FAE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 Level Security:</w:t>
      </w:r>
    </w:p>
    <w:p w14:paraId="4ADDF0E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View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F70689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66A824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F1430C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9F7C4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70C9E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FD74C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7617C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7A7E6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GamerInTeam2</w:t>
      </w:r>
    </w:p>
    <w:p w14:paraId="4F4F810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8165E1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252D3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44770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978F3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5E80A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7B808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40FEBBD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0779309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4F4A435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06075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54914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85680F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9DC58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4B0221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4198A5B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ow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chieved by using WHERE clause.</w:t>
      </w:r>
    </w:p>
    <w:p w14:paraId="62DD740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ColumnAValue1</w:t>
      </w:r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64B9793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t the user can only view the ColumnAValue1 data rows.</w:t>
      </w:r>
    </w:p>
    <w:p w14:paraId="3A6B840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B3D21C" w14:textId="1A25DB34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1EB5E51A" wp14:editId="7F813046">
            <wp:extent cx="4861560" cy="883920"/>
            <wp:effectExtent l="0" t="0" r="0" b="0"/>
            <wp:docPr id="33" name="Picture 3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5B69" w14:textId="77777777" w:rsidR="007F1B00" w:rsidRDefault="007F1B00" w:rsidP="006E3FEA">
      <w:pPr>
        <w:spacing w:after="0"/>
      </w:pPr>
    </w:p>
    <w:p w14:paraId="470F797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7B3145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03</w:t>
      </w:r>
    </w:p>
    <w:p w14:paraId="6C20D04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lumn Level Security:</w:t>
      </w:r>
    </w:p>
    <w:p w14:paraId="41E24EB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View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21F29B1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335C98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81350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DB560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D8055A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64002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67A3E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06A70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GamerInTeam3</w:t>
      </w:r>
    </w:p>
    <w:p w14:paraId="0B41E16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96FFE0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726BA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98B63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933FE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08998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DF5B00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756DA41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0A3C4FF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6D448F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8FEFE5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9706A0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A09C9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4A4CF2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AB29B1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olumn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chieved by using SELECT clause.</w:t>
      </w:r>
    </w:p>
    <w:p w14:paraId="1E6B12B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CB9BEC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 not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,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confidential.</w:t>
      </w:r>
    </w:p>
    <w:p w14:paraId="4CD920B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et user can not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.</w:t>
      </w:r>
    </w:p>
    <w:p w14:paraId="40C9552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6D40A31" w14:textId="77777777" w:rsidR="007F1B00" w:rsidRDefault="007F1B00" w:rsidP="006E3FEA">
      <w:pPr>
        <w:spacing w:after="0"/>
      </w:pPr>
    </w:p>
    <w:p w14:paraId="0F97B18D" w14:textId="49141C27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4322CEA4" wp14:editId="76E1A216">
            <wp:extent cx="3916680" cy="2011680"/>
            <wp:effectExtent l="0" t="0" r="762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32718" w14:textId="77777777" w:rsidR="007F1B00" w:rsidRDefault="007F1B00" w:rsidP="006E3FEA">
      <w:pPr>
        <w:spacing w:after="0"/>
      </w:pPr>
    </w:p>
    <w:p w14:paraId="477F986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505F18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03</w:t>
      </w:r>
    </w:p>
    <w:p w14:paraId="50104AB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 with View.</w:t>
      </w:r>
    </w:p>
    <w:p w14:paraId="1C0E696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View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6FEE6CF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D7CDD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A00D0A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507F5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730FD3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6E5EE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3B817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BE15E1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GamerInTeam4</w:t>
      </w:r>
    </w:p>
    <w:p w14:paraId="2FE4296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F14DDA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8776C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s</w:t>
      </w:r>
      <w:proofErr w:type="spellEnd"/>
    </w:p>
    <w:p w14:paraId="6DE5865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195F98B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372678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6FB08C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78C867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510858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E0AD7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76BAB5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899CF4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s can show only aggregated data and hide detailed data.</w:t>
      </w:r>
    </w:p>
    <w:p w14:paraId="1FB27F8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D28375" w14:textId="44356EBA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295E4C43" wp14:editId="29D3FA48">
            <wp:extent cx="2080260" cy="952500"/>
            <wp:effectExtent l="0" t="0" r="0" b="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9E231" w14:textId="77777777" w:rsidR="007F1B00" w:rsidRDefault="007F1B00" w:rsidP="006E3FEA">
      <w:pPr>
        <w:spacing w:after="0"/>
      </w:pPr>
    </w:p>
    <w:p w14:paraId="06373E9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0697AC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04</w:t>
      </w:r>
    </w:p>
    <w:p w14:paraId="39970BA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ALTER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2A7528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GamerInTeam4</w:t>
      </w:r>
    </w:p>
    <w:p w14:paraId="1815A96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20FF23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CAF04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6FDF2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s</w:t>
      </w:r>
      <w:proofErr w:type="spellEnd"/>
    </w:p>
    <w:p w14:paraId="1ACFD5F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324F808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2F0380A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6C7CC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40FC023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EEA21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3CE4F6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CA3CC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8B5864" w14:textId="1AA58E7A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21A06249" wp14:editId="64DA02AD">
            <wp:extent cx="2804160" cy="20497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ADEF3" w14:textId="77777777" w:rsidR="007F1B00" w:rsidRDefault="007F1B00" w:rsidP="006E3FEA">
      <w:pPr>
        <w:spacing w:after="0"/>
      </w:pPr>
    </w:p>
    <w:p w14:paraId="4AD7FC5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AF7D32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2_05</w:t>
      </w:r>
    </w:p>
    <w:p w14:paraId="706C07D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w the text definition of View.</w:t>
      </w:r>
    </w:p>
    <w:p w14:paraId="7B765F7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800000"/>
          <w:sz w:val="18"/>
          <w:szCs w:val="18"/>
        </w:rPr>
        <w:t>sp</w:t>
      </w:r>
      <w:proofErr w:type="gramEnd"/>
      <w:r>
        <w:rPr>
          <w:rFonts w:ascii="Consolas" w:hAnsi="Consolas"/>
          <w:color w:val="800000"/>
          <w:sz w:val="18"/>
          <w:szCs w:val="18"/>
        </w:rPr>
        <w:t>_helptex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obj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vwGamerInTeam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  <w:r>
        <w:rPr>
          <w:rFonts w:ascii="Consolas" w:hAnsi="Consolas"/>
          <w:color w:val="008000"/>
          <w:sz w:val="18"/>
          <w:szCs w:val="18"/>
        </w:rPr>
        <w:t>(776)</w:t>
      </w:r>
    </w:p>
    <w:p w14:paraId="0738F1E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 @column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;</w:t>
      </w:r>
      <w:proofErr w:type="gramEnd"/>
    </w:p>
    <w:p w14:paraId="2EA61CF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5B2F47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D59824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objname = </w:t>
      </w:r>
      <w:proofErr w:type="spellStart"/>
      <w:r>
        <w:rPr>
          <w:rFonts w:ascii="Consolas" w:hAnsi="Consolas"/>
          <w:color w:val="008000"/>
          <w:sz w:val="18"/>
          <w:szCs w:val="18"/>
        </w:rPr>
        <w:t>N'vwName</w:t>
      </w:r>
      <w:proofErr w:type="spellEnd"/>
      <w:r>
        <w:rPr>
          <w:rFonts w:ascii="Consolas" w:hAnsi="Consolas"/>
          <w:color w:val="008000"/>
          <w:sz w:val="18"/>
          <w:szCs w:val="18"/>
        </w:rPr>
        <w:t>', @columnname = NULL;</w:t>
      </w:r>
    </w:p>
    <w:p w14:paraId="5DE799BC" w14:textId="77777777" w:rsidR="007F1B00" w:rsidRDefault="007F1B00" w:rsidP="006E3FEA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w the text definition of View.</w:t>
      </w:r>
    </w:p>
    <w:p w14:paraId="1901A72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F754AB1" w14:textId="77777777" w:rsidR="007F1B00" w:rsidRDefault="007F1B00" w:rsidP="006E3FEA">
      <w:pPr>
        <w:spacing w:after="0"/>
      </w:pPr>
    </w:p>
    <w:p w14:paraId="01BF60DD" w14:textId="0DB16D8D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20E749FC" wp14:editId="7A32E613">
            <wp:extent cx="3970020" cy="3208020"/>
            <wp:effectExtent l="0" t="0" r="0" b="0"/>
            <wp:docPr id="29" name="Picture 29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3BBCE" w14:textId="77777777" w:rsidR="007F1B00" w:rsidRDefault="007F1B00" w:rsidP="006E3FEA">
      <w:pPr>
        <w:spacing w:after="0"/>
      </w:pPr>
    </w:p>
    <w:p w14:paraId="12788630" w14:textId="77777777" w:rsidR="007F1B00" w:rsidRDefault="007F1B00" w:rsidP="006E3FEA">
      <w:pPr>
        <w:spacing w:after="0"/>
      </w:pPr>
    </w:p>
    <w:p w14:paraId="34C09A55" w14:textId="77777777" w:rsidR="007F1B00" w:rsidRDefault="007F1B00" w:rsidP="006E3FE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BED7FE0" w14:textId="77777777" w:rsidR="007F1B00" w:rsidRDefault="007F1B00" w:rsidP="006E3FEA">
      <w:pPr>
        <w:spacing w:after="0"/>
        <w:rPr>
          <w:sz w:val="27"/>
          <w:szCs w:val="27"/>
        </w:rPr>
      </w:pPr>
    </w:p>
    <w:p w14:paraId="414F9BC7" w14:textId="77777777" w:rsidR="007F1B00" w:rsidRDefault="007F1B00" w:rsidP="006E3FE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3. Insert/Update/Delete in ONE underlying base table</w:t>
      </w:r>
    </w:p>
    <w:p w14:paraId="2617EE3F" w14:textId="77777777" w:rsidR="007F1B00" w:rsidRDefault="007F1B00" w:rsidP="006E3FEA">
      <w:pPr>
        <w:spacing w:after="0"/>
      </w:pPr>
    </w:p>
    <w:p w14:paraId="7F1BAF4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41FAF6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Insert/Update/Delete in ONE underlying base table</w:t>
      </w:r>
    </w:p>
    <w:p w14:paraId="2E97D07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1252FD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AA9E17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23B643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7B7FEDC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/Update/Delete to the view</w:t>
      </w:r>
    </w:p>
    <w:p w14:paraId="75D2427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does not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erived or constant field</w:t>
      </w:r>
    </w:p>
    <w:p w14:paraId="1E4D82A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E underlying base table is OK.</w:t>
      </w:r>
    </w:p>
    <w:p w14:paraId="1E9A71B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rived or constant field means</w:t>
      </w:r>
    </w:p>
    <w:p w14:paraId="2609A85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eld which is the combination of multiple fields.</w:t>
      </w:r>
    </w:p>
    <w:p w14:paraId="5B8CCFA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4407FC2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.g.</w:t>
      </w:r>
    </w:p>
    <w:p w14:paraId="0161825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14D22E7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5E4CF2B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 FirstName +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Name ,C3 , C4</w:t>
      </w:r>
    </w:p>
    <w:p w14:paraId="4908C61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0A338F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0CD3DD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 is the identity column,</w:t>
      </w:r>
    </w:p>
    <w:p w14:paraId="1CC9259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 need to provide value.</w:t>
      </w:r>
    </w:p>
    <w:p w14:paraId="6BB2C65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ame is the derived field of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47037A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sert value to derived field.</w:t>
      </w:r>
    </w:p>
    <w:p w14:paraId="2013A3C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2C7E3C1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'Name20', C3Value, C4Value );</w:t>
      </w:r>
    </w:p>
    <w:p w14:paraId="01D5214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Error.</w:t>
      </w:r>
    </w:p>
    <w:p w14:paraId="686AFE4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may still </w:t>
      </w:r>
      <w:proofErr w:type="spellStart"/>
      <w:r>
        <w:rPr>
          <w:rFonts w:ascii="Consolas" w:hAnsi="Consolas"/>
          <w:color w:val="008000"/>
          <w:sz w:val="18"/>
          <w:szCs w:val="18"/>
        </w:rPr>
        <w:t>sepcif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inserted column Name to avoid</w:t>
      </w:r>
    </w:p>
    <w:p w14:paraId="6BA9E74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rived or constant field.</w:t>
      </w:r>
    </w:p>
    <w:p w14:paraId="701B48F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avoid the Name field.</w:t>
      </w:r>
    </w:p>
    <w:p w14:paraId="61CB1D6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48339AA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( C</w:t>
      </w:r>
      <w:proofErr w:type="gramEnd"/>
      <w:r>
        <w:rPr>
          <w:rFonts w:ascii="Consolas" w:hAnsi="Consolas"/>
          <w:color w:val="008000"/>
          <w:sz w:val="18"/>
          <w:szCs w:val="18"/>
        </w:rPr>
        <w:t>3, C4)</w:t>
      </w:r>
    </w:p>
    <w:p w14:paraId="7EC11F9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3Value, C4Value );</w:t>
      </w:r>
    </w:p>
    <w:p w14:paraId="51E671D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be inserted successfully.</w:t>
      </w:r>
    </w:p>
    <w:p w14:paraId="10A9708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4F4E28A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47A916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/Update/Delete to the view in multiple underlying base tables</w:t>
      </w:r>
    </w:p>
    <w:p w14:paraId="6D298E4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ight cause something we don't expect.</w:t>
      </w:r>
    </w:p>
    <w:p w14:paraId="6E446D3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use trigger to ensure update correctly.</w:t>
      </w:r>
    </w:p>
    <w:p w14:paraId="521FE4E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2C9E264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A2E2A0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680F6B5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3296D5A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T1C3, T1.ColumnA, T2C1, T2C2, T2C3</w:t>
      </w:r>
    </w:p>
    <w:p w14:paraId="5F8F661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ROM    T1 join T2 ON T</w:t>
      </w:r>
      <w:proofErr w:type="gramStart"/>
      <w:r>
        <w:rPr>
          <w:rFonts w:ascii="Consolas" w:hAnsi="Consolas"/>
          <w:color w:val="008000"/>
          <w:sz w:val="18"/>
          <w:szCs w:val="18"/>
        </w:rPr>
        <w:t>1.ColumnA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T2.ColumnA;</w:t>
      </w:r>
    </w:p>
    <w:p w14:paraId="1B4BAAC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0E3D09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we update the T2C1 in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EC5F61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ight cause something we don't expect.</w:t>
      </w:r>
    </w:p>
    <w:p w14:paraId="0B7EA3E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use trigger to ensure update correctly.</w:t>
      </w:r>
    </w:p>
    <w:p w14:paraId="14629CC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</w:t>
      </w:r>
    </w:p>
    <w:p w14:paraId="2625393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2.</w:t>
      </w:r>
    </w:p>
    <w:p w14:paraId="7D0FB76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e </w:t>
      </w:r>
      <w:proofErr w:type="gramStart"/>
      <w:r>
        <w:rPr>
          <w:rFonts w:ascii="Consolas" w:hAnsi="Consolas"/>
          <w:color w:val="008000"/>
          <w:sz w:val="18"/>
          <w:szCs w:val="18"/>
        </w:rPr>
        <w:t>VIEW :</w:t>
      </w:r>
      <w:proofErr w:type="gramEnd"/>
    </w:p>
    <w:p w14:paraId="5EFD04B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BAB208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5F0B7D0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56C9941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T1C3</w:t>
      </w:r>
    </w:p>
    <w:p w14:paraId="0E4443C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T1;</w:t>
      </w:r>
      <w:proofErr w:type="gramEnd"/>
    </w:p>
    <w:p w14:paraId="6BE8ECF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1D7274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update as following</w:t>
      </w:r>
    </w:p>
    <w:p w14:paraId="160BAD1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proofErr w:type="gramEnd"/>
    </w:p>
    <w:p w14:paraId="58FBDEF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     T1C2 = T1C2V1</w:t>
      </w:r>
    </w:p>
    <w:p w14:paraId="51A65A0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T1C1 = T1C1V1</w:t>
      </w:r>
    </w:p>
    <w:p w14:paraId="75D8179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you can delete as following</w:t>
      </w:r>
    </w:p>
    <w:p w14:paraId="7E0D779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65B181D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T1C1 = T1C1V1</w:t>
      </w:r>
    </w:p>
    <w:p w14:paraId="65CF18E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4FB432A" w14:textId="77777777" w:rsidR="007F1B00" w:rsidRDefault="007F1B00" w:rsidP="006E3FEA">
      <w:pPr>
        <w:spacing w:after="0"/>
      </w:pPr>
    </w:p>
    <w:p w14:paraId="464C75A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E4A67D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01</w:t>
      </w:r>
    </w:p>
    <w:p w14:paraId="077FDEE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view which contains ONE underlying base table without derived field</w:t>
      </w:r>
    </w:p>
    <w:p w14:paraId="4F973EB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4E343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B37241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7039A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561B26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05423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C98E3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62DA1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02543CC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4AB80A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730D3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2CDD3B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D3FCEE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3F128F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15BD7CA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63BBE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A2B7CD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160C5E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95168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8EB45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FA9C31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View</w:t>
      </w:r>
    </w:p>
    <w:p w14:paraId="0EAD9CB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35614EF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711F9F6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Select ...</w:t>
      </w:r>
    </w:p>
    <w:p w14:paraId="65329F9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--  From</w:t>
      </w:r>
      <w:proofErr w:type="gramEnd"/>
      <w:r>
        <w:rPr>
          <w:rFonts w:ascii="Consolas" w:hAnsi="Consolas"/>
          <w:color w:val="008000"/>
          <w:sz w:val="18"/>
          <w:szCs w:val="18"/>
        </w:rPr>
        <w:t>...</w:t>
      </w:r>
    </w:p>
    <w:p w14:paraId="62220D3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F63011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42E2CC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view is considered as</w:t>
      </w:r>
    </w:p>
    <w:p w14:paraId="1A7851B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tored query or a virtual table</w:t>
      </w:r>
    </w:p>
    <w:p w14:paraId="14E4A72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usage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22ECBDA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F33DA7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 in FROM clause in VIEW is underlying base table.</w:t>
      </w:r>
    </w:p>
    <w:p w14:paraId="3351400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view does not store any data.</w:t>
      </w:r>
    </w:p>
    <w:p w14:paraId="4F113D8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execute a view, SQL server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retriev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ata,</w:t>
      </w:r>
    </w:p>
    <w:p w14:paraId="6371613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the underlying base table.</w:t>
      </w:r>
    </w:p>
    <w:p w14:paraId="0FAB75A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CCD551" w14:textId="24ACEC0B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640E1C9D" wp14:editId="6C19610C">
            <wp:extent cx="3779520" cy="2499360"/>
            <wp:effectExtent l="0" t="0" r="0" b="0"/>
            <wp:docPr id="28" name="Picture 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05BDE" w14:textId="77777777" w:rsidR="007F1B00" w:rsidRDefault="007F1B00" w:rsidP="006E3FEA">
      <w:pPr>
        <w:spacing w:after="0"/>
      </w:pPr>
    </w:p>
    <w:p w14:paraId="64712C8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4C587C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02</w:t>
      </w:r>
    </w:p>
    <w:p w14:paraId="08F62C7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nsert to View which contains ONE underlying base table without derived field</w:t>
      </w:r>
    </w:p>
    <w:p w14:paraId="6713B46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9FCCCF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4F77F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DB9478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F9939A" w14:textId="57AB2295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0C6CAB99" wp14:editId="380CA1E2">
            <wp:extent cx="3749040" cy="4114800"/>
            <wp:effectExtent l="0" t="0" r="381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07681" w14:textId="77777777" w:rsidR="007F1B00" w:rsidRDefault="007F1B00" w:rsidP="006E3FEA">
      <w:pPr>
        <w:spacing w:after="0"/>
      </w:pPr>
    </w:p>
    <w:p w14:paraId="72EEFA9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into VIEW</w:t>
      </w:r>
    </w:p>
    <w:p w14:paraId="550F865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4FA250A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1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FD4A0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00E825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First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ABA84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F63E07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5A64CC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17DC668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571D8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1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14392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CE266A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489502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 50000</w:t>
      </w:r>
    </w:p>
    <w:p w14:paraId="22D43A6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D0C27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into Table</w:t>
      </w:r>
    </w:p>
    <w:p w14:paraId="5DC1AC5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9FD86A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1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Las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22C67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723FC3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First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8F02E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B6E16C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96BB99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44BC8B3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36566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First1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9DDD4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63EAC2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D60542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 50000</w:t>
      </w:r>
    </w:p>
    <w:p w14:paraId="138A18A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E1153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CF6ADB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728F0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BE5178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C504D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75781A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3168E1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we insert data to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3568DD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inser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data to its underlying base table "Gamer".</w:t>
      </w:r>
    </w:p>
    <w:p w14:paraId="0A8CE18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ID is the Identity </w:t>
      </w:r>
      <w:proofErr w:type="gramStart"/>
      <w:r>
        <w:rPr>
          <w:rFonts w:ascii="Consolas" w:hAnsi="Consolas"/>
          <w:color w:val="008000"/>
          <w:sz w:val="18"/>
          <w:szCs w:val="18"/>
        </w:rPr>
        <w:t>Column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us, we do not supply the ID data.</w:t>
      </w:r>
    </w:p>
    <w:p w14:paraId="59B5B3A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B9771E" w14:textId="77777777" w:rsidR="007F1B00" w:rsidRDefault="007F1B00" w:rsidP="006E3FEA">
      <w:pPr>
        <w:spacing w:after="0"/>
      </w:pPr>
    </w:p>
    <w:p w14:paraId="281B79E4" w14:textId="73DE768B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3FFFCA06" wp14:editId="0365CFB8">
            <wp:extent cx="3185160" cy="2857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FD7F3" w14:textId="77777777" w:rsidR="007F1B00" w:rsidRDefault="007F1B00" w:rsidP="006E3FEA">
      <w:pPr>
        <w:spacing w:after="0"/>
      </w:pPr>
    </w:p>
    <w:p w14:paraId="7DAC60FC" w14:textId="12CDAF6E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52F61FEB" wp14:editId="662E21A5">
            <wp:extent cx="3749040" cy="2811780"/>
            <wp:effectExtent l="0" t="0" r="3810" b="762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1B056" w14:textId="77777777" w:rsidR="007F1B00" w:rsidRDefault="007F1B00" w:rsidP="006E3FEA">
      <w:pPr>
        <w:spacing w:after="0"/>
      </w:pPr>
    </w:p>
    <w:p w14:paraId="16A6B8C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50B3C2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03</w:t>
      </w:r>
    </w:p>
    <w:p w14:paraId="6B0E7A4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and Delete to View which contains ONE underlying base table without derived field</w:t>
      </w:r>
    </w:p>
    <w:p w14:paraId="2576E4A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D2E4D6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5C62D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749176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133B2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ED05F1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from VIEW</w:t>
      </w:r>
    </w:p>
    <w:p w14:paraId="7ADCEA1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lastRenderedPageBreak/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  <w:proofErr w:type="gramEnd"/>
    </w:p>
    <w:p w14:paraId="080D746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ewNa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0737A3F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7C99B03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2F0B03E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A0A1F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17312D2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A5C6B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C494A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087730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55B64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E3DB11C" w14:textId="7772CB83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47336F1C" wp14:editId="38783AC1">
            <wp:extent cx="2948940" cy="259842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03C64" w14:textId="77777777" w:rsidR="007F1B00" w:rsidRDefault="007F1B00" w:rsidP="006E3FEA">
      <w:pPr>
        <w:spacing w:after="0"/>
      </w:pPr>
    </w:p>
    <w:p w14:paraId="5CD98B2A" w14:textId="2B7D2145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1B3A5EDD" wp14:editId="40DAF887">
            <wp:extent cx="3886200" cy="28270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CA500" w14:textId="77777777" w:rsidR="007F1B00" w:rsidRDefault="007F1B00" w:rsidP="006E3FEA">
      <w:pPr>
        <w:spacing w:after="0"/>
      </w:pPr>
    </w:p>
    <w:p w14:paraId="0012A335" w14:textId="77777777" w:rsidR="007F1B00" w:rsidRDefault="007F1B00" w:rsidP="006E3FEA">
      <w:pPr>
        <w:spacing w:after="0"/>
      </w:pPr>
    </w:p>
    <w:p w14:paraId="660BD03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from VIEW</w:t>
      </w:r>
    </w:p>
    <w:p w14:paraId="6E3EBA8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77867C2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ewNam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56879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B9B889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D3C44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F1D8CE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B3E4E4" w14:textId="5E0DC755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29560806" wp14:editId="45B8CFEE">
            <wp:extent cx="3124200" cy="2583180"/>
            <wp:effectExtent l="0" t="0" r="0" b="762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0F0A5" w14:textId="77777777" w:rsidR="007F1B00" w:rsidRDefault="007F1B00" w:rsidP="006E3FEA">
      <w:pPr>
        <w:spacing w:after="0"/>
      </w:pPr>
    </w:p>
    <w:p w14:paraId="04FCC07D" w14:textId="501B7D10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647E8972" wp14:editId="1084C237">
            <wp:extent cx="4564380" cy="3147060"/>
            <wp:effectExtent l="0" t="0" r="7620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12704" w14:textId="77777777" w:rsidR="007F1B00" w:rsidRDefault="007F1B00" w:rsidP="006E3FEA">
      <w:pPr>
        <w:spacing w:after="0"/>
      </w:pPr>
    </w:p>
    <w:p w14:paraId="62F2B9B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4CB85A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04</w:t>
      </w:r>
    </w:p>
    <w:p w14:paraId="5ED3789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view which contains ONE underlying base table with derived field</w:t>
      </w:r>
    </w:p>
    <w:p w14:paraId="71C6FF2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A37F02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F0613B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2F28D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73DFC3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01DAD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34620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A1D28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Gamer2</w:t>
      </w:r>
    </w:p>
    <w:p w14:paraId="4115738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EFE0BF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1EABC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AAF991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D92393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DA8DB1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71EA473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BBE45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A34077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90F57F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AE829C" w14:textId="77777777" w:rsidR="007F1B00" w:rsidRDefault="007F1B00" w:rsidP="006E3FEA">
      <w:pPr>
        <w:spacing w:after="0"/>
      </w:pPr>
    </w:p>
    <w:p w14:paraId="0DD57962" w14:textId="2E3047AD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656BCE40" wp14:editId="0E31F929">
            <wp:extent cx="4084320" cy="3169920"/>
            <wp:effectExtent l="0" t="0" r="0" b="0"/>
            <wp:docPr id="20" name="Picture 20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E6EDB" w14:textId="77777777" w:rsidR="007F1B00" w:rsidRDefault="007F1B00" w:rsidP="006E3FEA">
      <w:pPr>
        <w:spacing w:after="0"/>
      </w:pPr>
    </w:p>
    <w:p w14:paraId="460FA19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0B8375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05</w:t>
      </w:r>
    </w:p>
    <w:p w14:paraId="162FD1A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Ins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the view which contains ONE underlying base table with derived field</w:t>
      </w:r>
    </w:p>
    <w:p w14:paraId="438A033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0A9A31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E2112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9B8EBA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35EB8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D9A06F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0A18E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vwGamer2</w:t>
      </w:r>
    </w:p>
    <w:p w14:paraId="236A5AC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28ECE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Error,</w:t>
      </w:r>
    </w:p>
    <w:p w14:paraId="3715B37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cause (FirstName + ' ' +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Name) is a derived field</w:t>
      </w:r>
    </w:p>
    <w:p w14:paraId="56918EC7" w14:textId="33575CFF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73D46668" wp14:editId="62F3858D">
            <wp:extent cx="5274310" cy="35941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F3FE3" w14:textId="77777777" w:rsidR="007F1B00" w:rsidRDefault="007F1B00" w:rsidP="006E3FEA">
      <w:pPr>
        <w:spacing w:after="0"/>
      </w:pPr>
    </w:p>
    <w:p w14:paraId="2EE2A7E8" w14:textId="77777777" w:rsidR="007F1B00" w:rsidRDefault="007F1B00" w:rsidP="006E3FEA">
      <w:pPr>
        <w:spacing w:after="0"/>
      </w:pPr>
    </w:p>
    <w:p w14:paraId="48502AD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vwGamer2</w:t>
      </w:r>
    </w:p>
    <w:p w14:paraId="4688B02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DBBD6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FD4F4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nsert Success</w:t>
      </w:r>
    </w:p>
    <w:p w14:paraId="1CD798E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612D49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71FDBE" w14:textId="51B2A366" w:rsidR="007F1B00" w:rsidRDefault="007F1B00" w:rsidP="006E3FEA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366998F8" wp14:editId="164E3778">
            <wp:extent cx="2903220" cy="25755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042E9" w14:textId="77777777" w:rsidR="007F1B00" w:rsidRDefault="007F1B00" w:rsidP="006E3FEA">
      <w:pPr>
        <w:spacing w:after="0"/>
      </w:pPr>
    </w:p>
    <w:p w14:paraId="63B392E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B1677F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05EBDE" w14:textId="77777777" w:rsidR="007F1B00" w:rsidRDefault="007F1B00" w:rsidP="006E3FEA">
      <w:pPr>
        <w:spacing w:after="0"/>
      </w:pPr>
    </w:p>
    <w:p w14:paraId="06367E17" w14:textId="7952A086" w:rsidR="007F1B00" w:rsidRDefault="007F1B00" w:rsidP="006E3FEA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0C1E3F3C" wp14:editId="13E95445">
            <wp:extent cx="3063240" cy="257556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FF50B" w14:textId="77777777" w:rsidR="007F1B00" w:rsidRDefault="007F1B00" w:rsidP="006E3FEA">
      <w:pPr>
        <w:spacing w:after="0"/>
      </w:pPr>
    </w:p>
    <w:p w14:paraId="74B8AC2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BB0D8B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77A7A5" w14:textId="095332A7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7F6C8BCD" wp14:editId="28817431">
            <wp:extent cx="3543300" cy="2598420"/>
            <wp:effectExtent l="0" t="0" r="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74ED0" w14:textId="77777777" w:rsidR="007F1B00" w:rsidRDefault="007F1B00" w:rsidP="006E3FEA">
      <w:pPr>
        <w:spacing w:after="0"/>
      </w:pPr>
    </w:p>
    <w:p w14:paraId="254774B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155E46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7272AC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4A1612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/Update/Delete to the view</w:t>
      </w:r>
    </w:p>
    <w:p w14:paraId="4E18B98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does not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erived or constant field</w:t>
      </w:r>
    </w:p>
    <w:p w14:paraId="25918DB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E underlying base table is OK.</w:t>
      </w:r>
    </w:p>
    <w:p w14:paraId="5BF7598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rived or constant field means</w:t>
      </w:r>
    </w:p>
    <w:p w14:paraId="3B31C5D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eld which is the combination of multiple fields.</w:t>
      </w:r>
    </w:p>
    <w:p w14:paraId="7F808FD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021C16A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A9E112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6D051B7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77FBF00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 FirstName +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Name ,C3 , C4</w:t>
      </w:r>
    </w:p>
    <w:p w14:paraId="173409A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262D55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49F084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 is the identity column,</w:t>
      </w:r>
    </w:p>
    <w:p w14:paraId="440D62E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 need to provide value.</w:t>
      </w:r>
    </w:p>
    <w:p w14:paraId="50994E2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ame is the derived field of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4590F0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sert value to derived field.</w:t>
      </w:r>
    </w:p>
    <w:p w14:paraId="07A1807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59CA2CA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'Name20', C3Value, C4Value );</w:t>
      </w:r>
    </w:p>
    <w:p w14:paraId="3C209B5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Error.</w:t>
      </w:r>
    </w:p>
    <w:p w14:paraId="49F48F8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may still </w:t>
      </w:r>
      <w:proofErr w:type="spellStart"/>
      <w:r>
        <w:rPr>
          <w:rFonts w:ascii="Consolas" w:hAnsi="Consolas"/>
          <w:color w:val="008000"/>
          <w:sz w:val="18"/>
          <w:szCs w:val="18"/>
        </w:rPr>
        <w:t>sepcif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inserted column Name to avoid</w:t>
      </w:r>
    </w:p>
    <w:p w14:paraId="4632307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rived or constant field.</w:t>
      </w:r>
    </w:p>
    <w:p w14:paraId="0E7A0E9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n this case, avoid the Name field.</w:t>
      </w:r>
    </w:p>
    <w:p w14:paraId="7B8E63A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20923C1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( C</w:t>
      </w:r>
      <w:proofErr w:type="gramEnd"/>
      <w:r>
        <w:rPr>
          <w:rFonts w:ascii="Consolas" w:hAnsi="Consolas"/>
          <w:color w:val="008000"/>
          <w:sz w:val="18"/>
          <w:szCs w:val="18"/>
        </w:rPr>
        <w:t>3, C4)</w:t>
      </w:r>
    </w:p>
    <w:p w14:paraId="2516FA6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3Value, C4Value );</w:t>
      </w:r>
    </w:p>
    <w:p w14:paraId="7D91B51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be inserted successfully.</w:t>
      </w:r>
    </w:p>
    <w:p w14:paraId="59DCDB2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CFDF4E" w14:textId="77777777" w:rsidR="007F1B00" w:rsidRDefault="007F1B00" w:rsidP="006E3FEA">
      <w:pPr>
        <w:spacing w:after="0"/>
      </w:pPr>
    </w:p>
    <w:p w14:paraId="29B6640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528B00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3_06</w:t>
      </w:r>
    </w:p>
    <w:p w14:paraId="14F5883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and Delete to the view which contains ONE underlying base table with derived field</w:t>
      </w:r>
    </w:p>
    <w:p w14:paraId="2A78262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E5CCDD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52380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23C4CD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5CCE5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963B6B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from VIEW</w:t>
      </w:r>
    </w:p>
    <w:p w14:paraId="01657AC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vw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D24C8B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2345</w:t>
      </w:r>
    </w:p>
    <w:p w14:paraId="7735D25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66D2B36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3C3A22C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561A3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B399B7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C0DB6A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256575" w14:textId="77777777" w:rsidR="007F1B00" w:rsidRDefault="007F1B00" w:rsidP="006E3FEA">
      <w:pPr>
        <w:spacing w:after="0"/>
      </w:pPr>
    </w:p>
    <w:p w14:paraId="36B22135" w14:textId="7C185587" w:rsidR="007F1B00" w:rsidRDefault="007F1B00" w:rsidP="006E3FEA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lastRenderedPageBreak/>
        <w:drawing>
          <wp:inline distT="0" distB="0" distL="0" distR="0" wp14:anchorId="023C41B8" wp14:editId="3BEC8789">
            <wp:extent cx="3406140" cy="286512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0B0B7" w14:textId="77777777" w:rsidR="007F1B00" w:rsidRDefault="007F1B00" w:rsidP="006E3FEA">
      <w:pPr>
        <w:spacing w:after="0"/>
      </w:pPr>
    </w:p>
    <w:p w14:paraId="17783AB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A7251D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BA24C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622D72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from VIEW</w:t>
      </w:r>
    </w:p>
    <w:p w14:paraId="51A5486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4CD7E26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2345</w:t>
      </w:r>
    </w:p>
    <w:p w14:paraId="11153F5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72CCA9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651412" w14:textId="77777777" w:rsidR="007F1B00" w:rsidRDefault="007F1B00" w:rsidP="006E3FEA">
      <w:pPr>
        <w:spacing w:after="0"/>
      </w:pPr>
    </w:p>
    <w:p w14:paraId="1CBFAAEB" w14:textId="387EBD7E" w:rsidR="007F1B00" w:rsidRDefault="007F1B00" w:rsidP="006E3FEA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5CB1E843" wp14:editId="57963511">
            <wp:extent cx="3261360" cy="257556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CAB94" w14:textId="77777777" w:rsidR="007F1B00" w:rsidRDefault="007F1B00" w:rsidP="006E3FEA">
      <w:pPr>
        <w:spacing w:after="0"/>
      </w:pPr>
    </w:p>
    <w:p w14:paraId="011EF4B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B9E701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3FDE0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36428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As long 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you don't update or delete the derived field,</w:t>
      </w:r>
    </w:p>
    <w:p w14:paraId="7DA342E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(FirstName + </w:t>
      </w:r>
      <w:proofErr w:type="spellStart"/>
      <w:r>
        <w:rPr>
          <w:rFonts w:ascii="Consolas" w:hAnsi="Consolas"/>
          <w:color w:val="008000"/>
          <w:sz w:val="18"/>
          <w:szCs w:val="18"/>
        </w:rPr>
        <w:t>Las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Name), then it will be fine.</w:t>
      </w:r>
    </w:p>
    <w:p w14:paraId="7B49AC0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4592670" w14:textId="77777777" w:rsidR="007F1B00" w:rsidRDefault="007F1B00" w:rsidP="006E3FEA">
      <w:pPr>
        <w:spacing w:after="0"/>
      </w:pPr>
    </w:p>
    <w:p w14:paraId="7B2482CE" w14:textId="77777777" w:rsidR="007F1B00" w:rsidRDefault="007F1B00" w:rsidP="006E3FEA">
      <w:pPr>
        <w:spacing w:after="0"/>
      </w:pPr>
    </w:p>
    <w:p w14:paraId="42BB1D29" w14:textId="77777777" w:rsidR="007F1B00" w:rsidRDefault="007F1B00" w:rsidP="006E3FE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F5A7F58" w14:textId="77777777" w:rsidR="007F1B00" w:rsidRDefault="007F1B00" w:rsidP="006E3FEA">
      <w:pPr>
        <w:spacing w:after="0"/>
        <w:rPr>
          <w:sz w:val="27"/>
          <w:szCs w:val="27"/>
        </w:rPr>
      </w:pPr>
    </w:p>
    <w:p w14:paraId="6DD41773" w14:textId="77777777" w:rsidR="007F1B00" w:rsidRDefault="007F1B00" w:rsidP="006E3FE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4. Insert/Update/Delete in multiple underlying base table</w:t>
      </w:r>
    </w:p>
    <w:p w14:paraId="7C9497BA" w14:textId="77777777" w:rsidR="007F1B00" w:rsidRDefault="007F1B00" w:rsidP="006E3FEA">
      <w:pPr>
        <w:spacing w:after="0"/>
      </w:pPr>
    </w:p>
    <w:p w14:paraId="6B8DABA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4FE69C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4_Insert/Update/Delete in multiple underlying base table</w:t>
      </w:r>
    </w:p>
    <w:p w14:paraId="1F2DB25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720924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7983DE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268BA2C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/Update/Delete to the view in multiple underlying base tables</w:t>
      </w:r>
    </w:p>
    <w:p w14:paraId="55F0A0C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ight cause something we don't expect.</w:t>
      </w:r>
    </w:p>
    <w:p w14:paraId="0B55E9F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use trigger to ensure update correctly.</w:t>
      </w:r>
    </w:p>
    <w:p w14:paraId="79FE38A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28CFF27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C94FDD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0ADA252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6DD0F88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T1C3, T1.ColumnA, T2C1, T2C2, T2C3</w:t>
      </w:r>
    </w:p>
    <w:p w14:paraId="04DC24D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ROM    T1 join T2 ON T</w:t>
      </w:r>
      <w:proofErr w:type="gramStart"/>
      <w:r>
        <w:rPr>
          <w:rFonts w:ascii="Consolas" w:hAnsi="Consolas"/>
          <w:color w:val="008000"/>
          <w:sz w:val="18"/>
          <w:szCs w:val="18"/>
        </w:rPr>
        <w:t>1.ColumnA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T2.ColumnA;</w:t>
      </w:r>
    </w:p>
    <w:p w14:paraId="0C7D5FD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0D25C8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we update the T2C1 in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1345AF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ight cause something we don't expect.</w:t>
      </w:r>
    </w:p>
    <w:p w14:paraId="3092B13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use trigger to ensure update correctly.</w:t>
      </w:r>
    </w:p>
    <w:p w14:paraId="06A54BA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53C96B" w14:textId="77777777" w:rsidR="007F1B00" w:rsidRDefault="007F1B00" w:rsidP="006E3FEA">
      <w:pPr>
        <w:spacing w:after="0"/>
      </w:pPr>
    </w:p>
    <w:p w14:paraId="3F62C47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4B18FF9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5_04_01</w:t>
      </w:r>
    </w:p>
    <w:p w14:paraId="1911702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view which contains multiple underlying base tables with derived field</w:t>
      </w:r>
    </w:p>
    <w:p w14:paraId="4D08B2D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View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61C24CD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0B4A7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A34C06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C6DF8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7B08C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0C8AF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3CFDC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9E17EE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GamerInTeam5</w:t>
      </w:r>
    </w:p>
    <w:p w14:paraId="5ACE779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DCF296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7377A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C246D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23912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8434B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E86A5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3B44554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4787B40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C12050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A569B0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786471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6123C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AA56F0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7A0C65D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olumnLevelSecur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chieved by using SELECT clause.</w:t>
      </w:r>
    </w:p>
    <w:p w14:paraId="6DE6DCC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CB106B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 not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,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confidential.</w:t>
      </w:r>
    </w:p>
    <w:p w14:paraId="3E5BE33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et user can not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.</w:t>
      </w:r>
    </w:p>
    <w:p w14:paraId="6628800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C59970" w14:textId="0E107A68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302849EE" wp14:editId="1A9981AD">
            <wp:extent cx="4869180" cy="2682240"/>
            <wp:effectExtent l="0" t="0" r="7620" b="3810"/>
            <wp:docPr id="13" name="Picture 1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C3D4C" w14:textId="77777777" w:rsidR="007F1B00" w:rsidRDefault="007F1B00" w:rsidP="006E3FEA">
      <w:pPr>
        <w:spacing w:after="0"/>
      </w:pPr>
    </w:p>
    <w:p w14:paraId="09E85DC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261AA7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4_02</w:t>
      </w:r>
    </w:p>
    <w:p w14:paraId="67D4E8D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correctly Update VIEW</w:t>
      </w:r>
    </w:p>
    <w:p w14:paraId="6DF5BC5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746A0C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92F06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vwGamerInTeam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0F1D476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ewTeam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714A20A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43D36A6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vwGamerInTeam5</w:t>
      </w:r>
    </w:p>
    <w:p w14:paraId="20A5D30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9E673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BE9E25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69C58F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GamerInTeam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0E4BF4" w14:textId="77777777" w:rsidR="007F1B00" w:rsidRDefault="007F1B00" w:rsidP="006E3FEA">
      <w:pPr>
        <w:spacing w:after="0"/>
      </w:pPr>
    </w:p>
    <w:p w14:paraId="2A84C774" w14:textId="3F947CD0" w:rsidR="007F1B00" w:rsidRDefault="007F1B00" w:rsidP="006E3FEA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lastRenderedPageBreak/>
        <w:drawing>
          <wp:inline distT="0" distB="0" distL="0" distR="0" wp14:anchorId="14A8F60C" wp14:editId="190DC03C">
            <wp:extent cx="4000500" cy="2179320"/>
            <wp:effectExtent l="0" t="0" r="0" b="0"/>
            <wp:docPr id="12" name="Picture 12" descr="Table, 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, 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471A0" w14:textId="77777777" w:rsidR="007F1B00" w:rsidRDefault="007F1B00" w:rsidP="006E3FEA">
      <w:pPr>
        <w:spacing w:after="0"/>
      </w:pPr>
    </w:p>
    <w:p w14:paraId="50E7E1B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ACAF41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0703ACB8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305BA8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eam</w:t>
      </w:r>
    </w:p>
    <w:p w14:paraId="7DD1A2E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E63A4A0" w14:textId="77777777" w:rsidR="007F1B00" w:rsidRDefault="007F1B00" w:rsidP="006E3FEA">
      <w:pPr>
        <w:spacing w:after="0"/>
      </w:pPr>
    </w:p>
    <w:p w14:paraId="7FAF822F" w14:textId="22675A5E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30F3E1E2" wp14:editId="2CD27F38">
            <wp:extent cx="4015740" cy="4229100"/>
            <wp:effectExtent l="0" t="0" r="3810" b="0"/>
            <wp:docPr id="11" name="Picture 1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25337" w14:textId="77777777" w:rsidR="007F1B00" w:rsidRDefault="007F1B00" w:rsidP="006E3FEA">
      <w:pPr>
        <w:spacing w:after="0"/>
      </w:pPr>
    </w:p>
    <w:p w14:paraId="3EDF2E7C" w14:textId="77777777" w:rsidR="007F1B00" w:rsidRDefault="007F1B00" w:rsidP="006E3FE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</w:t>
      </w:r>
    </w:p>
    <w:p w14:paraId="13072C28" w14:textId="77777777" w:rsidR="007F1B00" w:rsidRDefault="007F1B00" w:rsidP="006E3FEA">
      <w:pPr>
        <w:spacing w:after="0"/>
        <w:rPr>
          <w:sz w:val="27"/>
          <w:szCs w:val="27"/>
        </w:rPr>
      </w:pPr>
    </w:p>
    <w:p w14:paraId="1535BD98" w14:textId="77777777" w:rsidR="007F1B00" w:rsidRDefault="007F1B00" w:rsidP="006E3FE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5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IndexedViews</w:t>
      </w:r>
      <w:proofErr w:type="spellEnd"/>
    </w:p>
    <w:p w14:paraId="49B73980" w14:textId="77777777" w:rsidR="007F1B00" w:rsidRDefault="007F1B00" w:rsidP="006E3FEA">
      <w:pPr>
        <w:spacing w:after="0"/>
      </w:pPr>
    </w:p>
    <w:p w14:paraId="1525AFB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1D25BD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5_IndexedViews</w:t>
      </w:r>
    </w:p>
    <w:p w14:paraId="5E19291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649E16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58C69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77C6919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iew   AND   Indexed VIEW:</w:t>
      </w:r>
    </w:p>
    <w:p w14:paraId="17CB99A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78D19E9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iew Syntax:</w:t>
      </w:r>
    </w:p>
    <w:p w14:paraId="1CBEC0C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5CF77BA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1D50515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2D4D915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1.T1C1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3CD471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UM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SNULL(( T2.T2C2 * T1.T1C2 ), 0)) AS </w:t>
      </w:r>
      <w:proofErr w:type="spellStart"/>
      <w:r>
        <w:rPr>
          <w:rFonts w:ascii="Consolas" w:hAnsi="Consolas"/>
          <w:color w:val="008000"/>
          <w:sz w:val="18"/>
          <w:szCs w:val="18"/>
        </w:rPr>
        <w:t>Alias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52D15B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COUNT_</w:t>
      </w:r>
      <w:proofErr w:type="gramStart"/>
      <w:r>
        <w:rPr>
          <w:rFonts w:ascii="Consolas" w:hAnsi="Consolas"/>
          <w:color w:val="008000"/>
          <w:sz w:val="18"/>
          <w:szCs w:val="18"/>
        </w:rPr>
        <w:t>BIG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*) AS 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ItemInEachGroup</w:t>
      </w:r>
      <w:proofErr w:type="spellEnd"/>
    </w:p>
    <w:p w14:paraId="6DA62D6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bo.T</w:t>
      </w:r>
      <w:proofErr w:type="gramEnd"/>
      <w:r>
        <w:rPr>
          <w:rFonts w:ascii="Consolas" w:hAnsi="Consolas"/>
          <w:color w:val="008000"/>
          <w:sz w:val="18"/>
          <w:szCs w:val="18"/>
        </w:rPr>
        <w:t>1</w:t>
      </w:r>
    </w:p>
    <w:p w14:paraId="1B29675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INNER JOIN </w:t>
      </w:r>
      <w:proofErr w:type="gramStart"/>
      <w:r>
        <w:rPr>
          <w:rFonts w:ascii="Consolas" w:hAnsi="Consolas"/>
          <w:color w:val="008000"/>
          <w:sz w:val="18"/>
          <w:szCs w:val="18"/>
        </w:rPr>
        <w:t>dbo.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2 ON </w:t>
      </w:r>
      <w:proofErr w:type="spellStart"/>
      <w:r>
        <w:rPr>
          <w:rFonts w:ascii="Consolas" w:hAnsi="Consolas"/>
          <w:color w:val="008000"/>
          <w:sz w:val="18"/>
          <w:szCs w:val="18"/>
        </w:rPr>
        <w:t>p.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o.ColumnA</w:t>
      </w:r>
      <w:proofErr w:type="spellEnd"/>
    </w:p>
    <w:p w14:paraId="1E6D7B9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GROUP BY T1.</w:t>
      </w:r>
      <w:proofErr w:type="gramStart"/>
      <w:r>
        <w:rPr>
          <w:rFonts w:ascii="Consolas" w:hAnsi="Consolas"/>
          <w:color w:val="008000"/>
          <w:sz w:val="18"/>
          <w:szCs w:val="18"/>
        </w:rPr>
        <w:t>T1C1;</w:t>
      </w:r>
      <w:proofErr w:type="gramEnd"/>
    </w:p>
    <w:p w14:paraId="692B690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4168560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1.</w:t>
      </w:r>
    </w:p>
    <w:p w14:paraId="5ABA393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532D76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ProductOrderDetail</w:t>
      </w:r>
      <w:proofErr w:type="spellEnd"/>
    </w:p>
    <w:p w14:paraId="7A7ED9D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6F771EB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47E2FD3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p</w:t>
      </w:r>
      <w:proofErr w:type="gramEnd"/>
      <w:r>
        <w:rPr>
          <w:rFonts w:ascii="Consolas" w:hAnsi="Consolas"/>
          <w:color w:val="008000"/>
          <w:sz w:val="18"/>
          <w:szCs w:val="18"/>
        </w:rPr>
        <w:t>.Produc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A192EF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UM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SNULL(( </w:t>
      </w:r>
      <w:proofErr w:type="spellStart"/>
      <w:r>
        <w:rPr>
          <w:rFonts w:ascii="Consolas" w:hAnsi="Consolas"/>
          <w:color w:val="008000"/>
          <w:sz w:val="18"/>
          <w:szCs w:val="18"/>
        </w:rPr>
        <w:t>o.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* </w:t>
      </w:r>
      <w:proofErr w:type="spellStart"/>
      <w:r>
        <w:rPr>
          <w:rFonts w:ascii="Consolas" w:hAnsi="Consolas"/>
          <w:color w:val="008000"/>
          <w:sz w:val="18"/>
          <w:szCs w:val="18"/>
        </w:rPr>
        <w:t>p.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, 0)) A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32BFA4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COUNT_</w:t>
      </w:r>
      <w:proofErr w:type="gramStart"/>
      <w:r>
        <w:rPr>
          <w:rFonts w:ascii="Consolas" w:hAnsi="Consolas"/>
          <w:color w:val="008000"/>
          <w:sz w:val="18"/>
          <w:szCs w:val="18"/>
        </w:rPr>
        <w:t>BIG(</w:t>
      </w:r>
      <w:proofErr w:type="gramEnd"/>
      <w:r>
        <w:rPr>
          <w:rFonts w:ascii="Consolas" w:hAnsi="Consolas"/>
          <w:color w:val="008000"/>
          <w:sz w:val="18"/>
          <w:szCs w:val="18"/>
        </w:rPr>
        <w:t>*) AS Transactions</w:t>
      </w:r>
    </w:p>
    <w:p w14:paraId="292E086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Produc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p</w:t>
      </w:r>
    </w:p>
    <w:p w14:paraId="66054C9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INNER JOI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OrderDetail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o ON </w:t>
      </w:r>
      <w:proofErr w:type="spellStart"/>
      <w:r>
        <w:rPr>
          <w:rFonts w:ascii="Consolas" w:hAnsi="Consolas"/>
          <w:color w:val="008000"/>
          <w:sz w:val="18"/>
          <w:szCs w:val="18"/>
        </w:rPr>
        <w:t>p.Produc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o.ProductId</w:t>
      </w:r>
      <w:proofErr w:type="spellEnd"/>
    </w:p>
    <w:p w14:paraId="7458B37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GROUP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.Product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09E8EDC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7F71C0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4.1.2.</w:t>
      </w:r>
    </w:p>
    <w:p w14:paraId="6DFBE50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738D3FB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CD3108D" w14:textId="77777777" w:rsidR="007F1B00" w:rsidRDefault="00000000" w:rsidP="006E3FEA">
      <w:pPr>
        <w:spacing w:after="0"/>
      </w:pPr>
      <w:hyperlink r:id="rId40" w:history="1">
        <w:r w:rsidR="007F1B00">
          <w:rPr>
            <w:rStyle w:val="Hyperlink"/>
            <w:rFonts w:ascii="Consolas" w:hAnsi="Consolas"/>
            <w:sz w:val="18"/>
            <w:szCs w:val="18"/>
          </w:rPr>
          <w:t>http://msdn.microsoft.com/en-us/library/ms191432(v=sql.105).aspx</w:t>
        </w:r>
      </w:hyperlink>
    </w:p>
    <w:p w14:paraId="182EB170" w14:textId="77777777" w:rsidR="007F1B00" w:rsidRDefault="00000000" w:rsidP="006E3FEA">
      <w:pPr>
        <w:spacing w:after="0"/>
      </w:pPr>
      <w:hyperlink r:id="rId41" w:history="1">
        <w:r w:rsidR="007F1B00">
          <w:rPr>
            <w:rStyle w:val="Hyperlink"/>
            <w:rFonts w:ascii="Consolas" w:hAnsi="Consolas"/>
            <w:sz w:val="18"/>
            <w:szCs w:val="18"/>
          </w:rPr>
          <w:t>https://www.mssqltips.com/sqlservertip/4673/benefits-of-schemabinding-in-sql-server/</w:t>
        </w:r>
      </w:hyperlink>
    </w:p>
    <w:p w14:paraId="5259E2B7" w14:textId="77777777" w:rsidR="007F1B00" w:rsidRDefault="00000000" w:rsidP="006E3FEA">
      <w:pPr>
        <w:spacing w:after="0"/>
      </w:pPr>
      <w:hyperlink r:id="rId42" w:history="1">
        <w:r w:rsidR="007F1B00">
          <w:rPr>
            <w:rStyle w:val="Hyperlink"/>
            <w:rFonts w:ascii="Consolas" w:hAnsi="Consolas"/>
            <w:sz w:val="18"/>
            <w:szCs w:val="18"/>
          </w:rPr>
          <w:t>https://docs.microsoft.com/en-us/sql/t-sql/statements/create-view-transact-sql</w:t>
        </w:r>
      </w:hyperlink>
    </w:p>
    <w:p w14:paraId="5D5B55D4" w14:textId="77777777" w:rsidR="007F1B00" w:rsidRDefault="00000000" w:rsidP="006E3FEA">
      <w:pPr>
        <w:spacing w:after="0"/>
      </w:pPr>
      <w:hyperlink r:id="rId43" w:history="1">
        <w:r w:rsidR="007F1B00">
          <w:rPr>
            <w:rStyle w:val="Hyperlink"/>
            <w:rFonts w:ascii="Consolas" w:hAnsi="Consolas"/>
            <w:sz w:val="18"/>
            <w:szCs w:val="18"/>
          </w:rPr>
          <w:t>https://docs.microsoft.com/en-us/sql/t-sql/statements/create-procedure-transact-sql</w:t>
        </w:r>
      </w:hyperlink>
    </w:p>
    <w:p w14:paraId="13F88D92" w14:textId="77777777" w:rsidR="007F1B00" w:rsidRDefault="00000000" w:rsidP="006E3FEA">
      <w:pPr>
        <w:spacing w:after="0"/>
      </w:pPr>
      <w:hyperlink r:id="rId44" w:history="1">
        <w:r w:rsidR="007F1B00">
          <w:rPr>
            <w:rStyle w:val="Hyperlink"/>
            <w:rFonts w:ascii="Consolas" w:hAnsi="Consolas"/>
            <w:sz w:val="18"/>
            <w:szCs w:val="18"/>
          </w:rPr>
          <w:t>https://blogs.msdn.microsoft.com/sqlprogrammability/2006/05/12/improving-query-plans-with-the-schemabinding-option-on-t-sql-udfs/</w:t>
        </w:r>
      </w:hyperlink>
    </w:p>
    <w:p w14:paraId="415BCE9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used in </w:t>
      </w:r>
      <w:proofErr w:type="spellStart"/>
      <w:r>
        <w:rPr>
          <w:rFonts w:ascii="Consolas" w:hAnsi="Consolas"/>
          <w:color w:val="008000"/>
          <w:sz w:val="18"/>
          <w:szCs w:val="18"/>
        </w:rPr>
        <w:t>UserDefin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toreProcedure</w:t>
      </w:r>
      <w:proofErr w:type="spellEnd"/>
      <w:r>
        <w:rPr>
          <w:rFonts w:ascii="Consolas" w:hAnsi="Consolas"/>
          <w:color w:val="008000"/>
          <w:sz w:val="18"/>
          <w:szCs w:val="18"/>
        </w:rPr>
        <w:t>, and VIEW.</w:t>
      </w:r>
    </w:p>
    <w:p w14:paraId="7A1050D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hibits the affected underlying base table from being dropped.</w:t>
      </w:r>
    </w:p>
    <w:p w14:paraId="5EF927F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VIEW which can include Indexes must using "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177FC21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3.</w:t>
      </w:r>
    </w:p>
    <w:p w14:paraId="1B45DA8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UM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SNULL(( </w:t>
      </w:r>
      <w:proofErr w:type="spellStart"/>
      <w:r>
        <w:rPr>
          <w:rFonts w:ascii="Consolas" w:hAnsi="Consolas"/>
          <w:color w:val="008000"/>
          <w:sz w:val="18"/>
          <w:szCs w:val="18"/>
        </w:rPr>
        <w:t>o.Quant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* </w:t>
      </w:r>
      <w:proofErr w:type="spellStart"/>
      <w:r>
        <w:rPr>
          <w:rFonts w:ascii="Consolas" w:hAnsi="Consolas"/>
          <w:color w:val="008000"/>
          <w:sz w:val="18"/>
          <w:szCs w:val="18"/>
        </w:rPr>
        <w:t>p.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, 0)) A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</w:p>
    <w:p w14:paraId="61DC3AC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VIEW which can include Indexes must using "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58C82C8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addtion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260118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let View includes Indexes,</w:t>
      </w:r>
    </w:p>
    <w:p w14:paraId="0A8D388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ggregate function in SELECT clause must NOT be NULL.</w:t>
      </w:r>
    </w:p>
    <w:p w14:paraId="66BDFCF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In this case,</w:t>
      </w:r>
    </w:p>
    <w:p w14:paraId="219D6CF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need </w:t>
      </w:r>
      <w:proofErr w:type="gramStart"/>
      <w:r>
        <w:rPr>
          <w:rFonts w:ascii="Consolas" w:hAnsi="Consolas"/>
          <w:color w:val="008000"/>
          <w:sz w:val="18"/>
          <w:szCs w:val="18"/>
        </w:rPr>
        <w:t>ISNULL(</w:t>
      </w:r>
      <w:proofErr w:type="gramEnd"/>
      <w:r>
        <w:rPr>
          <w:rFonts w:ascii="Consolas" w:hAnsi="Consolas"/>
          <w:color w:val="008000"/>
          <w:sz w:val="18"/>
          <w:szCs w:val="18"/>
        </w:rPr>
        <w:t>) function to replace NULL values by ZERO.</w:t>
      </w:r>
    </w:p>
    <w:p w14:paraId="2F6AEBA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4.</w:t>
      </w:r>
    </w:p>
    <w:p w14:paraId="33DFDD1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UNT_</w:t>
      </w:r>
      <w:proofErr w:type="gramStart"/>
      <w:r>
        <w:rPr>
          <w:rFonts w:ascii="Consolas" w:hAnsi="Consolas"/>
          <w:color w:val="008000"/>
          <w:sz w:val="18"/>
          <w:szCs w:val="18"/>
        </w:rPr>
        <w:t>BIG(</w:t>
      </w:r>
      <w:proofErr w:type="gramEnd"/>
      <w:r>
        <w:rPr>
          <w:rFonts w:ascii="Consolas" w:hAnsi="Consolas"/>
          <w:color w:val="008000"/>
          <w:sz w:val="18"/>
          <w:szCs w:val="18"/>
        </w:rPr>
        <w:t>*) AS Transactions</w:t>
      </w:r>
    </w:p>
    <w:p w14:paraId="2E313FE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UNT_</w:t>
      </w:r>
      <w:proofErr w:type="gramStart"/>
      <w:r>
        <w:rPr>
          <w:rFonts w:ascii="Consolas" w:hAnsi="Consolas"/>
          <w:color w:val="008000"/>
          <w:sz w:val="18"/>
          <w:szCs w:val="18"/>
        </w:rPr>
        <w:t>BIG(</w:t>
      </w:r>
      <w:proofErr w:type="gramEnd"/>
      <w:r>
        <w:rPr>
          <w:rFonts w:ascii="Consolas" w:hAnsi="Consolas"/>
          <w:color w:val="008000"/>
          <w:sz w:val="18"/>
          <w:szCs w:val="18"/>
        </w:rPr>
        <w:t>*) return the number of item in the group.</w:t>
      </w:r>
    </w:p>
    <w:p w14:paraId="326E440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let View includes Indexes,</w:t>
      </w:r>
    </w:p>
    <w:p w14:paraId="4B33E38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VIEW contains GROUP BY clause,</w:t>
      </w:r>
    </w:p>
    <w:p w14:paraId="20ADAED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contain a COUNT_</w:t>
      </w:r>
      <w:proofErr w:type="gramStart"/>
      <w:r>
        <w:rPr>
          <w:rFonts w:ascii="Consolas" w:hAnsi="Consolas"/>
          <w:color w:val="008000"/>
          <w:sz w:val="18"/>
          <w:szCs w:val="18"/>
        </w:rPr>
        <w:t>BIG(</w:t>
      </w:r>
      <w:proofErr w:type="gramEnd"/>
      <w:r>
        <w:rPr>
          <w:rFonts w:ascii="Consolas" w:hAnsi="Consolas"/>
          <w:color w:val="008000"/>
          <w:sz w:val="18"/>
          <w:szCs w:val="18"/>
        </w:rPr>
        <w:t>*).</w:t>
      </w:r>
    </w:p>
    <w:p w14:paraId="4218D89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5.</w:t>
      </w:r>
    </w:p>
    <w:p w14:paraId="4E3A60C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Produc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p</w:t>
      </w:r>
    </w:p>
    <w:p w14:paraId="309F0A5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INNER JOI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OrderDetail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o ON </w:t>
      </w:r>
      <w:proofErr w:type="spellStart"/>
      <w:r>
        <w:rPr>
          <w:rFonts w:ascii="Consolas" w:hAnsi="Consolas"/>
          <w:color w:val="008000"/>
          <w:sz w:val="18"/>
          <w:szCs w:val="18"/>
        </w:rPr>
        <w:t>p.Produc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o.ProductId</w:t>
      </w:r>
      <w:proofErr w:type="spellEnd"/>
    </w:p>
    <w:p w14:paraId="605D260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let View includes Indexes,</w:t>
      </w:r>
    </w:p>
    <w:p w14:paraId="708842F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view must use 2 parts </w:t>
      </w:r>
      <w:proofErr w:type="gramStart"/>
      <w:r>
        <w:rPr>
          <w:rFonts w:ascii="Consolas" w:hAnsi="Consolas"/>
          <w:color w:val="008000"/>
          <w:sz w:val="18"/>
          <w:szCs w:val="18"/>
        </w:rPr>
        <w:t>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 FROM clause.</w:t>
      </w:r>
    </w:p>
    <w:p w14:paraId="367CE91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[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106495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938FE8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OrderDetail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   and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bo.Product</w:t>
      </w:r>
      <w:proofErr w:type="spellEnd"/>
    </w:p>
    <w:p w14:paraId="3A894C32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nds for database owner.</w:t>
      </w:r>
    </w:p>
    <w:p w14:paraId="403CFB1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schema name just like a folder name</w:t>
      </w:r>
    </w:p>
    <w:p w14:paraId="7E7AAFB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</w:t>
      </w:r>
    </w:p>
    <w:p w14:paraId="43B52A4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18238AE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ed VIEW Syntax:</w:t>
      </w:r>
    </w:p>
    <w:p w14:paraId="2693D69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UIX_vwName_ColumnName</w:t>
      </w:r>
      <w:proofErr w:type="spellEnd"/>
    </w:p>
    <w:p w14:paraId="109B6A0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353FFB0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1.</w:t>
      </w:r>
    </w:p>
    <w:p w14:paraId="728DAC2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01357D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UIX_vwProductOrderDetail_ProductName</w:t>
      </w:r>
      <w:proofErr w:type="spellEnd"/>
    </w:p>
    <w:p w14:paraId="411DF27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ProductName);</w:t>
      </w:r>
    </w:p>
    <w:p w14:paraId="34EC199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create Indexed View,</w:t>
      </w:r>
    </w:p>
    <w:p w14:paraId="609DDB6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view must </w:t>
      </w:r>
      <w:proofErr w:type="gramStart"/>
      <w:r>
        <w:rPr>
          <w:rFonts w:ascii="Consolas" w:hAnsi="Consolas"/>
          <w:color w:val="008000"/>
          <w:sz w:val="18"/>
          <w:szCs w:val="18"/>
        </w:rPr>
        <w:t>follow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the rules we discussed previously.</w:t>
      </w:r>
    </w:p>
    <w:p w14:paraId="22F7687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087094B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UNIQUE CLUSTERED INDEX "</w:t>
      </w:r>
      <w:proofErr w:type="spellStart"/>
      <w:r>
        <w:rPr>
          <w:rFonts w:ascii="Consolas" w:hAnsi="Consolas"/>
          <w:color w:val="008000"/>
          <w:sz w:val="18"/>
          <w:szCs w:val="18"/>
        </w:rPr>
        <w:t>UIX_vwProductOrderDetail_ProductName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6205523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assign it to [</w:t>
      </w:r>
      <w:proofErr w:type="spellStart"/>
      <w:r>
        <w:rPr>
          <w:rFonts w:ascii="Consolas" w:hAnsi="Consolas"/>
          <w:color w:val="008000"/>
          <w:sz w:val="18"/>
          <w:szCs w:val="18"/>
        </w:rPr>
        <w:t>vwProductOrderDetai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ProductName] column.</w:t>
      </w:r>
    </w:p>
    <w:p w14:paraId="01301B3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2.</w:t>
      </w:r>
    </w:p>
    <w:p w14:paraId="2D90E3E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VIEW  V.S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dexed VIEW</w:t>
      </w:r>
    </w:p>
    <w:p w14:paraId="2A83BD0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1.</w:t>
      </w:r>
    </w:p>
    <w:p w14:paraId="1AF6BB8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 Syntax:</w:t>
      </w:r>
    </w:p>
    <w:p w14:paraId="0684D1F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3076ECF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5D6DC33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T1C3</w:t>
      </w:r>
    </w:p>
    <w:p w14:paraId="56E60FD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T1;</w:t>
      </w:r>
      <w:proofErr w:type="gramEnd"/>
    </w:p>
    <w:p w14:paraId="52FBB0B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1CB7E42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Non-indexed VIEW is a stored SQL query and stores no data.</w:t>
      </w:r>
    </w:p>
    <w:p w14:paraId="55B88D6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ata is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retriev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rom the underlying base tables.</w:t>
      </w:r>
    </w:p>
    <w:p w14:paraId="24165F9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is T1</w:t>
      </w:r>
    </w:p>
    <w:p w14:paraId="095E31A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2.</w:t>
      </w:r>
    </w:p>
    <w:p w14:paraId="7DA26DB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ed VIEW Syntax:</w:t>
      </w:r>
    </w:p>
    <w:p w14:paraId="5B57CDD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52815CB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47CFCD7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0A0A7CB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T1C3</w:t>
      </w:r>
    </w:p>
    <w:p w14:paraId="4F603A1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T1;</w:t>
      </w:r>
      <w:proofErr w:type="gramEnd"/>
    </w:p>
    <w:p w14:paraId="39A0B57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655E191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UIX_vwName_ColumnName</w:t>
      </w:r>
      <w:proofErr w:type="spellEnd"/>
    </w:p>
    <w:p w14:paraId="65F4EA5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7FCF99F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GO</w:t>
      </w:r>
    </w:p>
    <w:p w14:paraId="5A51C08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let View includes Indexes,</w:t>
      </w:r>
    </w:p>
    <w:p w14:paraId="0D54501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View must </w:t>
      </w:r>
      <w:proofErr w:type="gramStart"/>
      <w:r>
        <w:rPr>
          <w:rFonts w:ascii="Consolas" w:hAnsi="Consolas"/>
          <w:color w:val="008000"/>
          <w:sz w:val="18"/>
          <w:szCs w:val="18"/>
        </w:rPr>
        <w:t>use  "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76905F2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create an Index in VIEW,</w:t>
      </w:r>
    </w:p>
    <w:p w14:paraId="1B9F909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 become materialized and can store data.</w:t>
      </w:r>
    </w:p>
    <w:p w14:paraId="537A017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ata is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retriev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rom the Indexed VIEW,</w:t>
      </w:r>
    </w:p>
    <w:p w14:paraId="0A95FBB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ther than the underlying base table, in this case, T1.</w:t>
      </w:r>
    </w:p>
    <w:p w14:paraId="36E6165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Indexed VIEW improve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erforma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fetching data.</w:t>
      </w:r>
    </w:p>
    <w:p w14:paraId="33F2C07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02CDB6E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28EE551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lustered index V.S. Non-Clustered index</w:t>
      </w:r>
    </w:p>
    <w:p w14:paraId="5A4354C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1.</w:t>
      </w:r>
    </w:p>
    <w:p w14:paraId="64177B8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lustered index:</w:t>
      </w:r>
    </w:p>
    <w:p w14:paraId="73EBD1B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the unique clustered index has been created,</w:t>
      </w:r>
    </w:p>
    <w:p w14:paraId="38D8951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additional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es could be created.</w:t>
      </w:r>
    </w:p>
    <w:p w14:paraId="67DBB3A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VIEW or TABLE can only have ONE clustered index.</w:t>
      </w:r>
    </w:p>
    <w:p w14:paraId="7288A90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lustered index is stored with VIEW or TABLE and</w:t>
      </w:r>
    </w:p>
    <w:p w14:paraId="7FCA09D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need additional disk space.</w:t>
      </w:r>
    </w:p>
    <w:p w14:paraId="04E8B79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determines the storage order of data physically in the VIEW or TABLE.</w:t>
      </w:r>
    </w:p>
    <w:p w14:paraId="6ED86CD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2.</w:t>
      </w:r>
    </w:p>
    <w:p w14:paraId="7FD3F1B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Clustered index:</w:t>
      </w:r>
    </w:p>
    <w:p w14:paraId="00EC8DC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2.1.</w:t>
      </w:r>
    </w:p>
    <w:p w14:paraId="0E083A8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e table can have many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.</w:t>
      </w:r>
    </w:p>
    <w:p w14:paraId="6CBB079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2.2.</w:t>
      </w:r>
    </w:p>
    <w:p w14:paraId="5E1F256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Non-Clustered index is in one place and</w:t>
      </w:r>
    </w:p>
    <w:p w14:paraId="6BEBA8A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 to another place which stores data physically.</w:t>
      </w:r>
    </w:p>
    <w:p w14:paraId="4AB2EC2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refer back to the VIEW or TABLE,</w:t>
      </w:r>
    </w:p>
    <w:p w14:paraId="4D19B4C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lustered index is slightly faster than a non-clustered index.</w:t>
      </w:r>
    </w:p>
    <w:p w14:paraId="6E39541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2.3.</w:t>
      </w:r>
    </w:p>
    <w:p w14:paraId="285BE4B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omposite index is an index on two or more columns.</w:t>
      </w:r>
    </w:p>
    <w:p w14:paraId="68627C7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54E240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e Student can </w:t>
      </w:r>
      <w:proofErr w:type="spellStart"/>
      <w:r>
        <w:rPr>
          <w:rFonts w:ascii="Consolas" w:hAnsi="Consolas"/>
          <w:color w:val="008000"/>
          <w:sz w:val="18"/>
          <w:szCs w:val="18"/>
        </w:rPr>
        <w:t>enro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ny courses.</w:t>
      </w:r>
    </w:p>
    <w:p w14:paraId="41C99E0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e Course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enrol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many students.</w:t>
      </w:r>
    </w:p>
    <w:p w14:paraId="6EC038D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Stud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Course is in many to many </w:t>
      </w:r>
      <w:proofErr w:type="gramStart"/>
      <w:r>
        <w:rPr>
          <w:rFonts w:ascii="Consolas" w:hAnsi="Consolas"/>
          <w:color w:val="008000"/>
          <w:sz w:val="18"/>
          <w:szCs w:val="18"/>
        </w:rPr>
        <w:t>relationship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5F50DF0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</w:t>
      </w:r>
      <w:proofErr w:type="gramStart"/>
      <w:r>
        <w:rPr>
          <w:rFonts w:ascii="Consolas" w:hAnsi="Consolas"/>
          <w:color w:val="008000"/>
          <w:sz w:val="18"/>
          <w:szCs w:val="18"/>
        </w:rPr>
        <w:t>W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ill have 3 Tables,</w:t>
      </w:r>
    </w:p>
    <w:p w14:paraId="3C88EA6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udent table, Course table,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tudentCour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in between.</w:t>
      </w:r>
    </w:p>
    <w:p w14:paraId="6B966476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StudentCour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only contains 2 columns,</w:t>
      </w:r>
    </w:p>
    <w:p w14:paraId="0398EF4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are </w:t>
      </w:r>
      <w:proofErr w:type="spellStart"/>
      <w:r>
        <w:rPr>
          <w:rFonts w:ascii="Consolas" w:hAnsi="Consolas"/>
          <w:color w:val="008000"/>
          <w:sz w:val="18"/>
          <w:szCs w:val="18"/>
        </w:rPr>
        <w:t>Stud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urseI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D20BD6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0C0FECBF" w14:textId="77777777" w:rsidR="007F1B00" w:rsidRDefault="007F1B00" w:rsidP="006E3FE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tud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urse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StudentCour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are in the composite </w:t>
      </w:r>
      <w:proofErr w:type="spellStart"/>
      <w:r>
        <w:rPr>
          <w:rFonts w:ascii="Consolas" w:hAnsi="Consolas"/>
          <w:color w:val="008000"/>
          <w:sz w:val="18"/>
          <w:szCs w:val="18"/>
        </w:rPr>
        <w:t>Index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9FA0F5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query SELECT only </w:t>
      </w:r>
      <w:proofErr w:type="spellStart"/>
      <w:r>
        <w:rPr>
          <w:rFonts w:ascii="Consolas" w:hAnsi="Consolas"/>
          <w:color w:val="008000"/>
          <w:sz w:val="18"/>
          <w:szCs w:val="18"/>
        </w:rPr>
        <w:t>Stude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urse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,</w:t>
      </w:r>
    </w:p>
    <w:p w14:paraId="692A452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is is a covering query by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ndex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5ACDCB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239D0F2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5B5A685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ata can simply be returned from the composite </w:t>
      </w:r>
      <w:proofErr w:type="spellStart"/>
      <w:r>
        <w:rPr>
          <w:rFonts w:ascii="Consolas" w:hAnsi="Consolas"/>
          <w:color w:val="008000"/>
          <w:sz w:val="18"/>
          <w:szCs w:val="18"/>
        </w:rPr>
        <w:t>Index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661950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lustered Index always covers a query,</w:t>
      </w:r>
    </w:p>
    <w:p w14:paraId="589F8CC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contains all data in a table.</w:t>
      </w:r>
    </w:p>
    <w:p w14:paraId="7BE7A61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might be good for performance.</w:t>
      </w:r>
    </w:p>
    <w:p w14:paraId="00DAF83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6B70998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</w:t>
      </w:r>
    </w:p>
    <w:p w14:paraId="59BE206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od and Bad of Indexed VIEW</w:t>
      </w:r>
    </w:p>
    <w:p w14:paraId="6DED6D9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1.</w:t>
      </w:r>
    </w:p>
    <w:p w14:paraId="4893700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un these Query, and see the "Include Actual Execution Plan"</w:t>
      </w:r>
    </w:p>
    <w:p w14:paraId="5B3DEC1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the select VIEW query before and after adding Index.</w:t>
      </w:r>
    </w:p>
    <w:p w14:paraId="71976B5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58FD2CB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3AA238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 the different in "Include Actual Execution Plan"</w:t>
      </w:r>
    </w:p>
    <w:p w14:paraId="3122D0B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 and after adding Index.</w:t>
      </w:r>
    </w:p>
    <w:p w14:paraId="1FAD8C9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2.</w:t>
      </w:r>
    </w:p>
    <w:p w14:paraId="5FF758B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ed VIEW Syntax:</w:t>
      </w:r>
    </w:p>
    <w:p w14:paraId="2F1358D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</w:p>
    <w:p w14:paraId="144433A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177F728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0F5A6AF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T1C3</w:t>
      </w:r>
    </w:p>
    <w:p w14:paraId="1AC6FE4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T1;</w:t>
      </w:r>
      <w:proofErr w:type="gramEnd"/>
    </w:p>
    <w:p w14:paraId="5F1563C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52A274E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UIX_vwName_ColumnName</w:t>
      </w:r>
      <w:proofErr w:type="spellEnd"/>
    </w:p>
    <w:p w14:paraId="3D6CB6E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w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EB1EA6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5A7B330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ed views are good when</w:t>
      </w:r>
    </w:p>
    <w:p w14:paraId="4360C4A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ata of underlying </w:t>
      </w:r>
      <w:proofErr w:type="spellStart"/>
      <w:r>
        <w:rPr>
          <w:rFonts w:ascii="Consolas" w:hAnsi="Consolas"/>
          <w:color w:val="008000"/>
          <w:sz w:val="18"/>
          <w:szCs w:val="18"/>
        </w:rPr>
        <w:t>be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, T1, is not frequently changed.</w:t>
      </w:r>
    </w:p>
    <w:p w14:paraId="7264BD8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3.</w:t>
      </w:r>
    </w:p>
    <w:p w14:paraId="1DC7470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you insert or update Indexed views,</w:t>
      </w:r>
    </w:p>
    <w:p w14:paraId="00FD65F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need extra time to update the indexes.</w:t>
      </w:r>
    </w:p>
    <w:p w14:paraId="143D569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st of maintaining an indexed view</w:t>
      </w:r>
    </w:p>
    <w:p w14:paraId="1030095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much higher than the cost of maintaining a table index.</w:t>
      </w:r>
    </w:p>
    <w:p w14:paraId="1DE256A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F244923" w14:textId="77777777" w:rsidR="007F1B00" w:rsidRDefault="007F1B00" w:rsidP="006E3FEA">
      <w:pPr>
        <w:spacing w:after="0"/>
      </w:pPr>
    </w:p>
    <w:p w14:paraId="7E167F77" w14:textId="77777777" w:rsidR="007F1B00" w:rsidRDefault="007F1B00" w:rsidP="006E3FEA">
      <w:pPr>
        <w:spacing w:after="0"/>
      </w:pPr>
    </w:p>
    <w:p w14:paraId="4025062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76B046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5_01</w:t>
      </w:r>
    </w:p>
    <w:p w14:paraId="0F93C5C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3316E9D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14A2D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FB7B02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roductOrderDet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ED9BC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A7E632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ADE58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4AF4C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9E8CC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68B977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43F978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OrderDet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A4552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63ADD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10971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81884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56D33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F24F9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E3D61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1998E8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duct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AFD591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44E7F0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oduc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6AE1B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oduc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62049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57104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17BA6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roduct</w:t>
      </w:r>
    </w:p>
    <w:p w14:paraId="6456AFA6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C9D4FF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12913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55927C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8578D0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 Produc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CA24E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Unit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02F77AB5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6B2B26B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79978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roduct</w:t>
      </w:r>
    </w:p>
    <w:p w14:paraId="60B6B41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roduct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27AA0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roduct</w:t>
      </w:r>
    </w:p>
    <w:p w14:paraId="78B38A7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roduct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D2E31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roduct</w:t>
      </w:r>
    </w:p>
    <w:p w14:paraId="275F0C0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roductC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5D292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roduct</w:t>
      </w:r>
    </w:p>
    <w:p w14:paraId="04FFC6D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roductD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7CA0A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2C832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29B16B5B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6704E4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OrderDetail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D772FC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0703A5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C7BB24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Produc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roduc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72A22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 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INT</w:t>
      </w:r>
    </w:p>
    <w:p w14:paraId="78C4C9DA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08095E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02789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09D8CD8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51DFB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28FFDB8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967DE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7A69AE6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55C12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4BDFAD2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020BD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6C8D98D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8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2E3AF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7B99DA8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61F02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404699C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86351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0AAEBBD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69323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1AB9807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8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8320F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OrderDetail</w:t>
      </w:r>
      <w:proofErr w:type="spellEnd"/>
    </w:p>
    <w:p w14:paraId="169375C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19031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97857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3E8A58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2266A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5C9339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roduc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CD0BA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452A23" w14:textId="77777777" w:rsidR="007F1B00" w:rsidRDefault="007F1B00" w:rsidP="006E3FEA">
      <w:pPr>
        <w:spacing w:after="0"/>
      </w:pPr>
    </w:p>
    <w:p w14:paraId="2B6E4F17" w14:textId="3F3FFA5D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172D656F" wp14:editId="0973EC61">
            <wp:extent cx="2506980" cy="3436620"/>
            <wp:effectExtent l="0" t="0" r="762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CFF0B" w14:textId="77777777" w:rsidR="007F1B00" w:rsidRDefault="007F1B00" w:rsidP="006E3FEA">
      <w:pPr>
        <w:spacing w:after="0"/>
      </w:pPr>
    </w:p>
    <w:p w14:paraId="5631331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882015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5_02</w:t>
      </w:r>
    </w:p>
    <w:p w14:paraId="6E7AA72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a View which can include Index.</w:t>
      </w:r>
    </w:p>
    <w:p w14:paraId="726C15C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8C688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093F3C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roductOrderDet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FB7A6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94615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682EB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D4D49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ED2C0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ProductOrderDetail</w:t>
      </w:r>
      <w:proofErr w:type="spellEnd"/>
    </w:p>
    <w:p w14:paraId="02BDF93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SchemaBinding</w:t>
      </w:r>
      <w:proofErr w:type="spellEnd"/>
    </w:p>
    <w:p w14:paraId="4D0E2DB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3FD811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4D8AC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al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D2863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_</w:t>
      </w:r>
      <w:proofErr w:type="gramStart"/>
      <w:r>
        <w:rPr>
          <w:rFonts w:ascii="Consolas" w:hAnsi="Consolas"/>
          <w:color w:val="FF00FF"/>
          <w:sz w:val="18"/>
          <w:szCs w:val="18"/>
        </w:rPr>
        <w:t>BI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ransactions</w:t>
      </w:r>
    </w:p>
    <w:p w14:paraId="3374624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p</w:t>
      </w:r>
    </w:p>
    <w:p w14:paraId="12EACD0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OrderDetail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Id</w:t>
      </w:r>
      <w:proofErr w:type="spellEnd"/>
    </w:p>
    <w:p w14:paraId="54C7745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roduc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2C6B9F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CD937D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43EDC7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9B962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Index for a View</w:t>
      </w:r>
    </w:p>
    <w:p w14:paraId="0DDCD58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USTER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r>
        <w:rPr>
          <w:rFonts w:ascii="Consolas" w:hAnsi="Consolas"/>
          <w:sz w:val="18"/>
          <w:szCs w:val="18"/>
        </w:rPr>
        <w:t>UIX_vwProductOrderDetail_ProductName</w:t>
      </w:r>
    </w:p>
    <w:p w14:paraId="6BF850B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ProductNam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3D70EC" w14:textId="61E0C270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43990DFE" wp14:editId="191F53DB">
            <wp:extent cx="4792980" cy="3870960"/>
            <wp:effectExtent l="0" t="0" r="762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1CBB3" w14:textId="77777777" w:rsidR="007F1B00" w:rsidRDefault="007F1B00" w:rsidP="006E3FEA">
      <w:pPr>
        <w:spacing w:after="0"/>
      </w:pPr>
    </w:p>
    <w:p w14:paraId="6B90742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FC606F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060E1F" w14:textId="77777777" w:rsidR="007F1B00" w:rsidRDefault="007F1B00" w:rsidP="006E3FEA">
      <w:pPr>
        <w:spacing w:after="0"/>
      </w:pPr>
    </w:p>
    <w:p w14:paraId="02586D51" w14:textId="34E77637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61BAABBA" wp14:editId="0E74E0F9">
            <wp:extent cx="3017520" cy="1173480"/>
            <wp:effectExtent l="0" t="0" r="0" b="762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67CCB" w14:textId="77777777" w:rsidR="007F1B00" w:rsidRDefault="007F1B00" w:rsidP="006E3FEA">
      <w:pPr>
        <w:spacing w:after="0"/>
      </w:pPr>
    </w:p>
    <w:p w14:paraId="17CE2C5A" w14:textId="77777777" w:rsidR="007F1B00" w:rsidRDefault="007F1B00" w:rsidP="006E3FEA">
      <w:pPr>
        <w:spacing w:after="0"/>
      </w:pPr>
    </w:p>
    <w:p w14:paraId="5B883071" w14:textId="77777777" w:rsidR="007F1B00" w:rsidRDefault="007F1B00" w:rsidP="006E3FEA">
      <w:pPr>
        <w:spacing w:after="0"/>
      </w:pPr>
    </w:p>
    <w:p w14:paraId="12B73E4A" w14:textId="77777777" w:rsidR="007F1B00" w:rsidRDefault="007F1B00" w:rsidP="006E3FEA">
      <w:pPr>
        <w:spacing w:after="0"/>
        <w:rPr>
          <w:sz w:val="27"/>
          <w:szCs w:val="27"/>
        </w:rPr>
      </w:pPr>
    </w:p>
    <w:p w14:paraId="1ADD4B31" w14:textId="77777777" w:rsidR="007F1B00" w:rsidRDefault="007F1B00" w:rsidP="006E3FE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6. VIEW Limitations</w:t>
      </w:r>
    </w:p>
    <w:p w14:paraId="369A5405" w14:textId="77777777" w:rsidR="007F1B00" w:rsidRDefault="007F1B00" w:rsidP="006E3FEA">
      <w:pPr>
        <w:spacing w:after="0"/>
      </w:pPr>
    </w:p>
    <w:p w14:paraId="599606A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B8A0F6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VIEW Limitations</w:t>
      </w:r>
    </w:p>
    <w:p w14:paraId="2A7DE15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A3AE1C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F4964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6537610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 Limitations</w:t>
      </w:r>
    </w:p>
    <w:p w14:paraId="18929EB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BDFA367" w14:textId="77777777" w:rsidR="007F1B00" w:rsidRDefault="00000000" w:rsidP="006E3FEA">
      <w:pPr>
        <w:spacing w:after="0"/>
      </w:pPr>
      <w:hyperlink r:id="rId48" w:history="1">
        <w:r w:rsidR="007F1B00">
          <w:rPr>
            <w:rStyle w:val="Hyperlink"/>
            <w:rFonts w:ascii="Consolas" w:hAnsi="Consolas"/>
            <w:sz w:val="18"/>
            <w:szCs w:val="18"/>
          </w:rPr>
          <w:t>https://technet.microsoft.com/en-us/library/ms189918(v=sql.105).aspx</w:t>
        </w:r>
      </w:hyperlink>
    </w:p>
    <w:p w14:paraId="5D8C86D9" w14:textId="77777777" w:rsidR="007F1B00" w:rsidRDefault="00000000" w:rsidP="006E3FEA">
      <w:pPr>
        <w:spacing w:after="0"/>
      </w:pPr>
      <w:hyperlink r:id="rId49" w:history="1">
        <w:r w:rsidR="007F1B00">
          <w:rPr>
            <w:rStyle w:val="Hyperlink"/>
            <w:rFonts w:ascii="Consolas" w:hAnsi="Consolas"/>
            <w:sz w:val="18"/>
            <w:szCs w:val="18"/>
          </w:rPr>
          <w:t>https://docs.microsoft.com/en-us/sql/t-sql/statements/create-view-transact-sql</w:t>
        </w:r>
      </w:hyperlink>
    </w:p>
    <w:p w14:paraId="731E2A4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6748611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any parameters.</w:t>
      </w:r>
    </w:p>
    <w:p w14:paraId="5EC0DEC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Valued functions are a replacement.</w:t>
      </w:r>
    </w:p>
    <w:p w14:paraId="28307AE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66E893C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fine PK, FK, or default value into View columns</w:t>
      </w:r>
    </w:p>
    <w:p w14:paraId="03798C7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3.</w:t>
      </w:r>
    </w:p>
    <w:p w14:paraId="690F596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it contains</w:t>
      </w:r>
    </w:p>
    <w:p w14:paraId="0CE65F0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P, OFFSET, or FOR XML.</w:t>
      </w:r>
    </w:p>
    <w:p w14:paraId="7CD92EE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4.</w:t>
      </w:r>
    </w:p>
    <w:p w14:paraId="32E8D15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underlying base table of VIEW must not be temporary tables.</w:t>
      </w:r>
    </w:p>
    <w:p w14:paraId="28B4FCC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5170BF" w14:textId="77777777" w:rsidR="007F1B00" w:rsidRDefault="007F1B00" w:rsidP="006E3FEA">
      <w:pPr>
        <w:spacing w:after="0"/>
      </w:pPr>
    </w:p>
    <w:p w14:paraId="495F3A2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5470A8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1</w:t>
      </w:r>
    </w:p>
    <w:p w14:paraId="716B38B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396B278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D96E9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674884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9DA59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DE6BE3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1B2EF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E4EF5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BE353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0B842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</w:t>
      </w:r>
    </w:p>
    <w:p w14:paraId="1ADA70FE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92D6E0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E3E84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851BEE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316AF0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44FE4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9DBAAC1" w14:textId="77777777" w:rsidR="007F1B00" w:rsidRDefault="007F1B00" w:rsidP="006E3FEA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5B329A7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5C6D5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  <w:proofErr w:type="gramEnd"/>
    </w:p>
    <w:p w14:paraId="57DC9A72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1DE57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  <w:proofErr w:type="gramEnd"/>
    </w:p>
    <w:p w14:paraId="26F8450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7D8FC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  <w:proofErr w:type="gramEnd"/>
    </w:p>
    <w:p w14:paraId="7501F53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29786D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  <w:proofErr w:type="gramEnd"/>
    </w:p>
    <w:p w14:paraId="3CFDDD04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14C01C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  <w:proofErr w:type="gramEnd"/>
    </w:p>
    <w:p w14:paraId="211AF45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1BDB43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  <w:proofErr w:type="gramEnd"/>
    </w:p>
    <w:p w14:paraId="21B75B47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3586A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7AFED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B907AD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</w:p>
    <w:p w14:paraId="00C47A8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9DFF70" w14:textId="77777777" w:rsidR="007F1B00" w:rsidRDefault="007F1B00" w:rsidP="006E3FEA">
      <w:pPr>
        <w:spacing w:after="0"/>
      </w:pPr>
    </w:p>
    <w:p w14:paraId="245D3678" w14:textId="27E3FD7F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515AF255" wp14:editId="44526470">
            <wp:extent cx="2286000" cy="1577340"/>
            <wp:effectExtent l="0" t="0" r="0" b="381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F6336" w14:textId="77777777" w:rsidR="007F1B00" w:rsidRDefault="007F1B00" w:rsidP="006E3FEA">
      <w:pPr>
        <w:spacing w:after="0"/>
      </w:pPr>
    </w:p>
    <w:p w14:paraId="2E8DE6F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4E394B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2</w:t>
      </w:r>
    </w:p>
    <w:p w14:paraId="79CC60D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any parameters.</w:t>
      </w:r>
    </w:p>
    <w:p w14:paraId="30AD11E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lued functions are a replacement.</w:t>
      </w:r>
    </w:p>
    <w:p w14:paraId="7A95C1A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2_01</w:t>
      </w:r>
    </w:p>
    <w:p w14:paraId="5E324C7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lued functions</w:t>
      </w:r>
    </w:p>
    <w:p w14:paraId="4AABC77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B11264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BF7700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7E909EE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2C8A7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Person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C7BD0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ABCDA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Pers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FD28C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13417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C32D2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Person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A865A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635140E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F342B2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</w:t>
      </w:r>
    </w:p>
    <w:p w14:paraId="4F6817F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6D0DD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DB7DAA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</w:p>
    <w:p w14:paraId="714BF65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Person</w:t>
      </w:r>
    </w:p>
    <w:p w14:paraId="0A36078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</w:p>
    <w:p w14:paraId="55CB883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351BA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C7239DF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522EB0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Person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Male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079ECB7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1F0C4AF" w14:textId="1A46C343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290F9912" wp14:editId="2DC283CB">
            <wp:extent cx="2286000" cy="1135380"/>
            <wp:effectExtent l="0" t="0" r="0" b="762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664B6" w14:textId="77777777" w:rsidR="007F1B00" w:rsidRDefault="007F1B00" w:rsidP="006E3FEA">
      <w:pPr>
        <w:spacing w:after="0"/>
      </w:pPr>
    </w:p>
    <w:p w14:paraId="3C426CC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535C1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T015_06_02_02</w:t>
      </w:r>
    </w:p>
    <w:p w14:paraId="2800C3B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Syntax </w:t>
      </w:r>
      <w:proofErr w:type="gramStart"/>
      <w:r>
        <w:rPr>
          <w:rFonts w:ascii="Consolas" w:hAnsi="Consolas"/>
          <w:color w:val="008000"/>
          <w:sz w:val="18"/>
          <w:szCs w:val="18"/>
        </w:rPr>
        <w:t>ERRO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any parameters.</w:t>
      </w:r>
    </w:p>
    <w:p w14:paraId="4061D3E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wPerson</w:t>
      </w:r>
      <w:proofErr w:type="spellEnd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Gender NVARCHAR(10) )</w:t>
      </w:r>
    </w:p>
    <w:p w14:paraId="040BC94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533623C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SELECT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5F085C5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Name] ,</w:t>
      </w:r>
    </w:p>
    <w:p w14:paraId="5ECB72E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Gender</w:t>
      </w:r>
    </w:p>
    <w:p w14:paraId="3E033CE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FROM      Person</w:t>
      </w:r>
    </w:p>
    <w:p w14:paraId="1D44BDA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WHERE     Gender = @Gender</w:t>
      </w:r>
    </w:p>
    <w:p w14:paraId="712D08B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67B4F64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459D84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2_03</w:t>
      </w:r>
    </w:p>
    <w:p w14:paraId="25CB737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any parameters.</w:t>
      </w:r>
    </w:p>
    <w:p w14:paraId="0918606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36817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1129C3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erson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FF8A8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7123E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ers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7AE86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32739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8915D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Person</w:t>
      </w:r>
      <w:proofErr w:type="spellEnd"/>
    </w:p>
    <w:p w14:paraId="2C1886F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3FF919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E814D7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185682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</w:p>
    <w:p w14:paraId="75F99A8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Person</w:t>
      </w:r>
    </w:p>
    <w:p w14:paraId="03A9F84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AA66288" w14:textId="77777777" w:rsidR="007F1B00" w:rsidRDefault="007F1B00" w:rsidP="006E3FEA">
      <w:pPr>
        <w:spacing w:after="0"/>
      </w:pPr>
    </w:p>
    <w:p w14:paraId="4C1ED1B9" w14:textId="77777777" w:rsidR="007F1B00" w:rsidRDefault="007F1B00" w:rsidP="006E3FEA">
      <w:pPr>
        <w:spacing w:after="0"/>
      </w:pPr>
    </w:p>
    <w:p w14:paraId="556089A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738D0D7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3</w:t>
      </w:r>
    </w:p>
    <w:p w14:paraId="054AE44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fine PK, FK, or default value into View columns.</w:t>
      </w:r>
    </w:p>
    <w:p w14:paraId="252535D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F903B9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Syntax ERROR</w:t>
      </w:r>
    </w:p>
    <w:p w14:paraId="7B4B2E0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VIEW vwPerson2</w:t>
      </w:r>
    </w:p>
    <w:p w14:paraId="0E31AD6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22D5B01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SELECT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7AD054B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Name] ,</w:t>
      </w:r>
    </w:p>
    <w:p w14:paraId="254FCB5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Gender DEFAULT 'Male' -- Syntax ERROR</w:t>
      </w:r>
    </w:p>
    <w:p w14:paraId="013801F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FROM    Person</w:t>
      </w:r>
    </w:p>
    <w:p w14:paraId="5CAF961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571E409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EA070F7" w14:textId="77777777" w:rsidR="007F1B00" w:rsidRDefault="007F1B00" w:rsidP="006E3FEA">
      <w:pPr>
        <w:spacing w:after="0"/>
      </w:pPr>
    </w:p>
    <w:p w14:paraId="2C1A8F9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203883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4</w:t>
      </w:r>
    </w:p>
    <w:p w14:paraId="2C8DA98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it contains</w:t>
      </w:r>
    </w:p>
    <w:p w14:paraId="51AE84E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OP, OFFSET, or FOR XML.</w:t>
      </w:r>
    </w:p>
    <w:p w14:paraId="2F2E57D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1FED4BA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4_01</w:t>
      </w:r>
    </w:p>
    <w:p w14:paraId="6D7BBFA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75154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Syntax ERROR</w:t>
      </w:r>
    </w:p>
    <w:p w14:paraId="09BF39D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VIEW vwPerson3</w:t>
      </w:r>
    </w:p>
    <w:p w14:paraId="081B95A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2549BEC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SELECT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1928A33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Name] ,</w:t>
      </w:r>
    </w:p>
    <w:p w14:paraId="470A8DC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Gender</w:t>
      </w:r>
    </w:p>
    <w:p w14:paraId="7AED335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FROM      Person</w:t>
      </w:r>
    </w:p>
    <w:p w14:paraId="78D6EDE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ORDER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  <w:r>
        <w:rPr>
          <w:rFonts w:ascii="Consolas" w:hAnsi="Consolas"/>
          <w:color w:val="008000"/>
          <w:sz w:val="18"/>
          <w:szCs w:val="18"/>
        </w:rPr>
        <w:t>  --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yntax ERROR</w:t>
      </w:r>
    </w:p>
    <w:p w14:paraId="6872001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GO</w:t>
      </w:r>
    </w:p>
    <w:p w14:paraId="787AB40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659F89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</w:t>
      </w:r>
    </w:p>
    <w:p w14:paraId="14A2969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4_02</w:t>
      </w:r>
    </w:p>
    <w:p w14:paraId="3C78019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</w:t>
      </w:r>
      <w:proofErr w:type="gramStart"/>
      <w:r>
        <w:rPr>
          <w:rFonts w:ascii="Consolas" w:hAnsi="Consolas"/>
          <w:color w:val="008000"/>
          <w:sz w:val="18"/>
          <w:szCs w:val="18"/>
        </w:rPr>
        <w:t>the 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ains TOP</w:t>
      </w:r>
    </w:p>
    <w:p w14:paraId="62E2A6F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C2B739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9FF6F3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75A12E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59503A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BA441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D2C3B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AB983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Person4</w:t>
      </w:r>
    </w:p>
    <w:p w14:paraId="75FAD05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218791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8</w:t>
      </w:r>
    </w:p>
    <w:p w14:paraId="6FEA6A8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F06A57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D05FAE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Gender</w:t>
      </w:r>
    </w:p>
    <w:p w14:paraId="3978413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</w:p>
    <w:p w14:paraId="556BDDF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Id</w:t>
      </w:r>
      <w:proofErr w:type="spell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yntax ERROR</w:t>
      </w:r>
    </w:p>
    <w:p w14:paraId="262FED0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A60A2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7DF57D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vwPerson4</w:t>
      </w:r>
    </w:p>
    <w:p w14:paraId="2E3AF59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EC1A5D" w14:textId="77777777" w:rsidR="007F1B00" w:rsidRDefault="007F1B00" w:rsidP="006E3FEA">
      <w:pPr>
        <w:spacing w:after="0"/>
      </w:pPr>
    </w:p>
    <w:p w14:paraId="4ABC3554" w14:textId="4F5F43D4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56701A7C" wp14:editId="33A801F1">
            <wp:extent cx="2339340" cy="164592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C5A9" w14:textId="77777777" w:rsidR="007F1B00" w:rsidRDefault="007F1B00" w:rsidP="006E3FEA">
      <w:pPr>
        <w:spacing w:after="0"/>
      </w:pPr>
    </w:p>
    <w:p w14:paraId="68E9BEA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</w:t>
      </w:r>
    </w:p>
    <w:p w14:paraId="6A4514B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5</w:t>
      </w:r>
    </w:p>
    <w:p w14:paraId="7737B15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</w:t>
      </w:r>
      <w:proofErr w:type="gramStart"/>
      <w:r>
        <w:rPr>
          <w:rFonts w:ascii="Consolas" w:hAnsi="Consolas"/>
          <w:color w:val="008000"/>
          <w:sz w:val="18"/>
          <w:szCs w:val="18"/>
        </w:rPr>
        <w:t>the 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ains OFFSET</w:t>
      </w:r>
    </w:p>
    <w:p w14:paraId="2E9AB3F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F7CE0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0A873B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6CB0F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9CDBA0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65ED7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53C90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548A8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Person5</w:t>
      </w:r>
    </w:p>
    <w:p w14:paraId="68534D9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ED4469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A4D33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E46CB7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Gender</w:t>
      </w:r>
    </w:p>
    <w:p w14:paraId="1CF7F40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</w:p>
    <w:p w14:paraId="6F58ECE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</w:p>
    <w:p w14:paraId="4184731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OFFSET 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</w:p>
    <w:p w14:paraId="114117A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934F54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FB3551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</w:p>
    <w:p w14:paraId="2DD3AC65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C89672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vwPerson5</w:t>
      </w:r>
    </w:p>
    <w:p w14:paraId="2E46E91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168A105" w14:textId="77777777" w:rsidR="007F1B00" w:rsidRDefault="007F1B00" w:rsidP="006E3FEA">
      <w:pPr>
        <w:spacing w:after="0"/>
      </w:pPr>
    </w:p>
    <w:p w14:paraId="55F62737" w14:textId="46759046" w:rsidR="007F1B00" w:rsidRDefault="007F1B00" w:rsidP="006E3FEA">
      <w:pPr>
        <w:spacing w:after="0"/>
      </w:pPr>
      <w:r>
        <w:rPr>
          <w:noProof/>
        </w:rPr>
        <w:lastRenderedPageBreak/>
        <w:drawing>
          <wp:inline distT="0" distB="0" distL="0" distR="0" wp14:anchorId="25B4E3CF" wp14:editId="1F34C4FB">
            <wp:extent cx="2324100" cy="2545080"/>
            <wp:effectExtent l="0" t="0" r="0" b="7620"/>
            <wp:docPr id="4" name="Picture 4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B401F" w14:textId="77777777" w:rsidR="007F1B00" w:rsidRDefault="007F1B00" w:rsidP="006E3FEA">
      <w:pPr>
        <w:spacing w:after="0"/>
      </w:pPr>
    </w:p>
    <w:p w14:paraId="64E7C89D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0829B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334526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</w:p>
    <w:p w14:paraId="394A10D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FFSET 3 ROWS</w:t>
      </w:r>
    </w:p>
    <w:p w14:paraId="6975A0D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0A9091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kip first 3 rows from the sorted result set and return the remaining rows.</w:t>
      </w:r>
    </w:p>
    <w:p w14:paraId="4FCD8F4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BFEF9F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[ORDER BY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{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</w:t>
      </w:r>
      <w:proofErr w:type="gramEnd"/>
      <w:r>
        <w:rPr>
          <w:rFonts w:ascii="Consolas" w:hAnsi="Consolas"/>
          <w:color w:val="008000"/>
          <w:sz w:val="18"/>
          <w:szCs w:val="18"/>
        </w:rPr>
        <w:t>_by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 ASC | DESC ] } [ ,...n][&lt;</w:t>
      </w:r>
      <w:proofErr w:type="spellStart"/>
      <w:r>
        <w:rPr>
          <w:rFonts w:ascii="Consolas" w:hAnsi="Consolas"/>
          <w:color w:val="008000"/>
          <w:sz w:val="18"/>
          <w:szCs w:val="18"/>
        </w:rPr>
        <w:t>offset_fetch</w:t>
      </w:r>
      <w:proofErr w:type="spellEnd"/>
      <w:r>
        <w:rPr>
          <w:rFonts w:ascii="Consolas" w:hAnsi="Consolas"/>
          <w:color w:val="008000"/>
          <w:sz w:val="18"/>
          <w:szCs w:val="18"/>
        </w:rPr>
        <w:t>&gt;] ]</w:t>
      </w:r>
    </w:p>
    <w:p w14:paraId="1FC8BB7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2CCC7A7" w14:textId="77777777" w:rsidR="007F1B00" w:rsidRDefault="00000000" w:rsidP="006E3FEA">
      <w:pPr>
        <w:spacing w:after="0"/>
      </w:pPr>
      <w:hyperlink r:id="rId54" w:history="1">
        <w:r w:rsidR="007F1B00">
          <w:rPr>
            <w:rStyle w:val="Hyperlink"/>
            <w:rFonts w:ascii="Consolas" w:hAnsi="Consolas"/>
            <w:sz w:val="18"/>
            <w:szCs w:val="18"/>
          </w:rPr>
          <w:t>https://technet.microsoft.com/en-us/library/gg699618(v=sql.110).aspx</w:t>
        </w:r>
      </w:hyperlink>
    </w:p>
    <w:p w14:paraId="3514427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FFSET-FETCH clause provides you with an option to</w:t>
      </w:r>
    </w:p>
    <w:p w14:paraId="6545846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etch only a window or page of results from the result set.</w:t>
      </w:r>
    </w:p>
    <w:p w14:paraId="36F5225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FFSET-FETCH can be used only with the ORDER BY clause.</w:t>
      </w:r>
    </w:p>
    <w:p w14:paraId="7533ED1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41AE0F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</w:t>
      </w:r>
      <w:proofErr w:type="gramStart"/>
      <w:r>
        <w:rPr>
          <w:rFonts w:ascii="Consolas" w:hAnsi="Consolas"/>
          <w:color w:val="008000"/>
          <w:sz w:val="18"/>
          <w:szCs w:val="18"/>
        </w:rPr>
        <w:t>the 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so contains</w:t>
      </w:r>
    </w:p>
    <w:p w14:paraId="7634853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P, OFFSET, or FOR XML.</w:t>
      </w:r>
    </w:p>
    <w:p w14:paraId="57E899D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16323A1" w14:textId="77777777" w:rsidR="007F1B00" w:rsidRDefault="007F1B00" w:rsidP="006E3FEA">
      <w:pPr>
        <w:spacing w:after="0"/>
      </w:pPr>
    </w:p>
    <w:p w14:paraId="235A8C6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3C894F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6</w:t>
      </w:r>
    </w:p>
    <w:p w14:paraId="2106DFBB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</w:t>
      </w:r>
      <w:proofErr w:type="gramStart"/>
      <w:r>
        <w:rPr>
          <w:rFonts w:ascii="Consolas" w:hAnsi="Consolas"/>
          <w:color w:val="008000"/>
          <w:sz w:val="18"/>
          <w:szCs w:val="18"/>
        </w:rPr>
        <w:t>the 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ains OFFSET</w:t>
      </w:r>
    </w:p>
    <w:p w14:paraId="1FC1DE4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B791F5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0B4F6E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6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708D6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EC821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6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4709D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50548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C731A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Person6</w:t>
      </w:r>
    </w:p>
    <w:p w14:paraId="61C7D9F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B0272F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02109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243C2B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Gender</w:t>
      </w:r>
    </w:p>
    <w:p w14:paraId="3C92512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</w:p>
    <w:p w14:paraId="5440417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Id</w:t>
      </w:r>
      <w:proofErr w:type="spellEnd"/>
    </w:p>
    <w:p w14:paraId="401CA5E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 OFFSET 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15A52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76D83EA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F6A6B1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</w:p>
    <w:p w14:paraId="209A5AD2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C9AF67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vwPerson6</w:t>
      </w:r>
    </w:p>
    <w:p w14:paraId="3FEF0F3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126DFAF" w14:textId="77777777" w:rsidR="007F1B00" w:rsidRDefault="007F1B00" w:rsidP="006E3FEA">
      <w:pPr>
        <w:spacing w:after="0"/>
      </w:pPr>
    </w:p>
    <w:p w14:paraId="5B601357" w14:textId="67985FEA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27945118" wp14:editId="0228858F">
            <wp:extent cx="2316480" cy="2506980"/>
            <wp:effectExtent l="0" t="0" r="7620" b="7620"/>
            <wp:docPr id="3" name="Picture 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2D77C" w14:textId="77777777" w:rsidR="007F1B00" w:rsidRDefault="007F1B00" w:rsidP="006E3FEA">
      <w:pPr>
        <w:spacing w:after="0"/>
      </w:pPr>
    </w:p>
    <w:p w14:paraId="26A17296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B5A35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548C31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</w:p>
    <w:p w14:paraId="1371D5F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FFSET 2 ROWS FETCH NEXT 3 ROWS </w:t>
      </w:r>
      <w:proofErr w:type="gramStart"/>
      <w:r>
        <w:rPr>
          <w:rFonts w:ascii="Consolas" w:hAnsi="Consolas"/>
          <w:color w:val="008000"/>
          <w:sz w:val="18"/>
          <w:szCs w:val="18"/>
        </w:rPr>
        <w:t>ONLY;</w:t>
      </w:r>
      <w:proofErr w:type="gramEnd"/>
    </w:p>
    <w:p w14:paraId="112A9244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93A084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kip first 2 rows from the sorted </w:t>
      </w:r>
      <w:proofErr w:type="spellStart"/>
      <w:r>
        <w:rPr>
          <w:rFonts w:ascii="Consolas" w:hAnsi="Consolas"/>
          <w:color w:val="008000"/>
          <w:sz w:val="18"/>
          <w:szCs w:val="18"/>
        </w:rPr>
        <w:t>result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return next 3 </w:t>
      </w:r>
      <w:proofErr w:type="gramStart"/>
      <w:r>
        <w:rPr>
          <w:rFonts w:ascii="Consolas" w:hAnsi="Consolas"/>
          <w:color w:val="008000"/>
          <w:sz w:val="18"/>
          <w:szCs w:val="18"/>
        </w:rPr>
        <w:t>rows..</w:t>
      </w:r>
      <w:proofErr w:type="gramEnd"/>
    </w:p>
    <w:p w14:paraId="325B7F6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B3276F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[ORDER BY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{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</w:t>
      </w:r>
      <w:proofErr w:type="gramEnd"/>
      <w:r>
        <w:rPr>
          <w:rFonts w:ascii="Consolas" w:hAnsi="Consolas"/>
          <w:color w:val="008000"/>
          <w:sz w:val="18"/>
          <w:szCs w:val="18"/>
        </w:rPr>
        <w:t>_by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 ASC | DESC ] } [ ,...n][&lt;</w:t>
      </w:r>
      <w:proofErr w:type="spellStart"/>
      <w:r>
        <w:rPr>
          <w:rFonts w:ascii="Consolas" w:hAnsi="Consolas"/>
          <w:color w:val="008000"/>
          <w:sz w:val="18"/>
          <w:szCs w:val="18"/>
        </w:rPr>
        <w:t>offset_fetch</w:t>
      </w:r>
      <w:proofErr w:type="spellEnd"/>
      <w:r>
        <w:rPr>
          <w:rFonts w:ascii="Consolas" w:hAnsi="Consolas"/>
          <w:color w:val="008000"/>
          <w:sz w:val="18"/>
          <w:szCs w:val="18"/>
        </w:rPr>
        <w:t>&gt;] ]</w:t>
      </w:r>
    </w:p>
    <w:p w14:paraId="5A09D90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6D908AA" w14:textId="77777777" w:rsidR="007F1B00" w:rsidRDefault="00000000" w:rsidP="006E3FEA">
      <w:pPr>
        <w:spacing w:after="0"/>
      </w:pPr>
      <w:hyperlink r:id="rId56" w:history="1">
        <w:r w:rsidR="007F1B00">
          <w:rPr>
            <w:rStyle w:val="Hyperlink"/>
            <w:rFonts w:ascii="Consolas" w:hAnsi="Consolas"/>
            <w:sz w:val="18"/>
            <w:szCs w:val="18"/>
          </w:rPr>
          <w:t>https://technet.microsoft.com/en-us/library/gg699618(v=sql.110).aspx</w:t>
        </w:r>
      </w:hyperlink>
    </w:p>
    <w:p w14:paraId="0F2E3109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FFSET-FETCH clause provides you with an option to</w:t>
      </w:r>
    </w:p>
    <w:p w14:paraId="7A1BE07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etch only a window or page of results from the result set.</w:t>
      </w:r>
    </w:p>
    <w:p w14:paraId="1A7FFA6C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FFSET-FETCH can be used only with the ORDER BY clause.</w:t>
      </w:r>
    </w:p>
    <w:p w14:paraId="3AB6C100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016E69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cept ORDER BY unless </w:t>
      </w:r>
      <w:proofErr w:type="gramStart"/>
      <w:r>
        <w:rPr>
          <w:rFonts w:ascii="Consolas" w:hAnsi="Consolas"/>
          <w:color w:val="008000"/>
          <w:sz w:val="18"/>
          <w:szCs w:val="18"/>
        </w:rPr>
        <w:t>the 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so contains</w:t>
      </w:r>
    </w:p>
    <w:p w14:paraId="5998A3D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P, OFFSET, or FOR XML.</w:t>
      </w:r>
    </w:p>
    <w:p w14:paraId="4FD25468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2FD09CC" w14:textId="77777777" w:rsidR="007F1B00" w:rsidRDefault="007F1B00" w:rsidP="006E3FEA">
      <w:pPr>
        <w:spacing w:after="0"/>
      </w:pPr>
    </w:p>
    <w:p w14:paraId="506DC627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E57A75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6_07</w:t>
      </w:r>
    </w:p>
    <w:p w14:paraId="23BBF1B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underlying base table of VIEW must not be temporary tables.</w:t>
      </w:r>
    </w:p>
    <w:p w14:paraId="7C3531B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</w:t>
      </w:r>
      <w:proofErr w:type="spellStart"/>
      <w:r>
        <w:rPr>
          <w:rFonts w:ascii="Consolas" w:hAnsi="Consolas"/>
          <w:color w:val="FF0000"/>
          <w:sz w:val="18"/>
          <w:szCs w:val="18"/>
        </w:rPr>
        <w:t>GlobalTempTablePerson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FC19F8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1130A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GlobalTempTable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83EB6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GlobalTempTable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EBAB5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19BE7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ABBC9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GlobalTempTablePerso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6F7222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GlobalTempTablePerson</w:t>
      </w:r>
    </w:p>
    <w:p w14:paraId="627A4470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A05E7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GlobalTempTablePerson</w:t>
      </w:r>
    </w:p>
    <w:p w14:paraId="2E54FD02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7B0049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GlobalTempTablePerson</w:t>
      </w:r>
    </w:p>
    <w:p w14:paraId="42C699BB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047106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GlobalTempTablePerson</w:t>
      </w:r>
    </w:p>
    <w:p w14:paraId="3D70E811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83BBCE" w14:textId="77777777" w:rsidR="007F1B00" w:rsidRDefault="007F1B00" w:rsidP="006E3FEA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BC8895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#GlobalTempTablePerson</w:t>
      </w:r>
    </w:p>
    <w:p w14:paraId="07493DE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FD86711" w14:textId="74417326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7FF7D7D6" wp14:editId="25602393">
            <wp:extent cx="1249680" cy="11430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6A7BB" w14:textId="77777777" w:rsidR="007F1B00" w:rsidRDefault="007F1B00" w:rsidP="006E3FEA">
      <w:pPr>
        <w:spacing w:after="0"/>
      </w:pPr>
    </w:p>
    <w:p w14:paraId="508D7F6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5F5CB34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GlobalTempTablePerson</w:t>
      </w:r>
      <w:proofErr w:type="spellEnd"/>
    </w:p>
    <w:p w14:paraId="0255D0F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13E02A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2F8644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#GlobalTempTablePerson</w:t>
      </w:r>
    </w:p>
    <w:p w14:paraId="7E2B338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A64D666" w14:textId="77777777" w:rsidR="007F1B00" w:rsidRDefault="007F1B00" w:rsidP="006E3FEA">
      <w:pPr>
        <w:spacing w:after="0"/>
      </w:pPr>
    </w:p>
    <w:p w14:paraId="6981F9C5" w14:textId="30A19CB7" w:rsidR="007F1B00" w:rsidRDefault="007F1B00" w:rsidP="006E3FEA">
      <w:pPr>
        <w:spacing w:after="0"/>
      </w:pPr>
      <w:r>
        <w:rPr>
          <w:noProof/>
        </w:rPr>
        <w:drawing>
          <wp:inline distT="0" distB="0" distL="0" distR="0" wp14:anchorId="62202FF1" wp14:editId="5453DF12">
            <wp:extent cx="5274310" cy="3454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7D7ED" w14:textId="77777777" w:rsidR="007F1B00" w:rsidRDefault="007F1B00" w:rsidP="006E3FEA">
      <w:pPr>
        <w:spacing w:after="0"/>
      </w:pPr>
    </w:p>
    <w:p w14:paraId="57038560" w14:textId="77777777" w:rsidR="007F1B00" w:rsidRDefault="007F1B00" w:rsidP="006E3FE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D208B64" w14:textId="77777777" w:rsidR="007F1B00" w:rsidRDefault="007F1B00" w:rsidP="006E3FEA">
      <w:pPr>
        <w:spacing w:after="0"/>
        <w:rPr>
          <w:sz w:val="27"/>
          <w:szCs w:val="27"/>
        </w:rPr>
      </w:pPr>
    </w:p>
    <w:p w14:paraId="24905B2A" w14:textId="77777777" w:rsidR="007F1B00" w:rsidRDefault="007F1B00" w:rsidP="006E3FE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7. Clean up</w:t>
      </w:r>
    </w:p>
    <w:p w14:paraId="510619F2" w14:textId="77777777" w:rsidR="007F1B00" w:rsidRDefault="007F1B00" w:rsidP="006E3FEA">
      <w:pPr>
        <w:spacing w:after="0"/>
      </w:pPr>
    </w:p>
    <w:p w14:paraId="721E41E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DD28DA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5_07_Clean up</w:t>
      </w:r>
    </w:p>
    <w:p w14:paraId="6191715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3B54A55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CF155C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17578C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2A76C4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F258B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B41DAF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7A0CF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4F8A3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77165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A0A25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B8150F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B0C717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68E82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9FBDF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46BE3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FBFA8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C6EFE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ED2E41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42145133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07BE65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C40AF7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InTeam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99090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1FB46D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In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D9EAB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0E604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911A1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A23C4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FEEF61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D63992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0F88F3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9A32F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A1808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CD723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2A3B5B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D802D5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582AF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75F13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B3CBE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A35A7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D1EAB0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6250D8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68582C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F6309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1B2916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801A9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880ED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ADD94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75086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5CF42B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InTeam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3E1E6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921EFD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InTeam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FA3C5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EA4C9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884AE3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45ADDC1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E1B20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277958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B1285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765CE4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A73B8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A2A92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C40A04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518C7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186DF2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Gamer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E2B322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31013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07F05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9C52AF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1CE0EF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12EE171B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2F9180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91BF81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roductOrderDet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08AC7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4CD60F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roduct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0CE63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E91AD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B830F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3AE1F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2FBE56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OrderDet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9D43A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39AC0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891EF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Det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750FA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E6E03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34C10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5DDE69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CE4C9F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duct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23B8C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758EA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oduc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EE720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oduc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98B2A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0AC18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AE4FFA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213EE2B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8B74F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51331A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657CA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C6D205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7D75B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194FA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11D4FE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2502DE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</w:t>
      </w:r>
    </w:p>
    <w:p w14:paraId="40EBDC6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727E5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A66525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52716896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C616E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Person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6AC3D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7E8C47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Pers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C6A2A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5B1087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95CA8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</w:t>
      </w:r>
    </w:p>
    <w:p w14:paraId="3786B14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4C82C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42FCA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erson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E2F75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D36D32A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ers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4FCBF3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4FED04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446DB9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4321FA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F64F5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4FBE57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B45C661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D8489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666C8D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5F3C02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E8DE9F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554E538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EA7C4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AF391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2EEEA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85F30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C836A5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2E5242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BA86ED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B202CD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226F9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204DD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565A31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CEC8AA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F50AC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6AC740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EB04CE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2446C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BB0D8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024BA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1D498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9B2759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C41509B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Person6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BE41E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F2C422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Person6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5B3360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CEE0B6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8F8342" w14:textId="77777777" w:rsidR="007F1B00" w:rsidRDefault="007F1B00" w:rsidP="006E3FE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</w:t>
      </w:r>
    </w:p>
    <w:p w14:paraId="61AB25FC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</w:t>
      </w:r>
      <w:proofErr w:type="spellStart"/>
      <w:r>
        <w:rPr>
          <w:rFonts w:ascii="Consolas" w:hAnsi="Consolas"/>
          <w:color w:val="FF0000"/>
          <w:sz w:val="18"/>
          <w:szCs w:val="18"/>
        </w:rPr>
        <w:t>GlobalTempTablePerson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DDD186C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FEEC4F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GlobalTempTable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BC5CF4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GlobalTempTablePers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46D6B5" w14:textId="77777777" w:rsidR="007F1B00" w:rsidRDefault="007F1B00" w:rsidP="006E3FE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A79DF8" w14:textId="77777777" w:rsidR="007F1B00" w:rsidRDefault="007F1B00" w:rsidP="006E3FE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0CC6DE" w14:textId="0890B955" w:rsidR="00C239E4" w:rsidRPr="00FF6CC7" w:rsidRDefault="00FF6CC7" w:rsidP="006E3FEA">
      <w:pPr>
        <w:spacing w:after="0"/>
      </w:pPr>
      <w:r>
        <w:br/>
      </w:r>
    </w:p>
    <w:sectPr w:rsidR="00C239E4" w:rsidRPr="00FF6CC7" w:rsidSect="006E3F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2AED1" w14:textId="77777777" w:rsidR="00E831FA" w:rsidRDefault="00E831FA" w:rsidP="002F7523">
      <w:pPr>
        <w:spacing w:after="0" w:line="240" w:lineRule="auto"/>
      </w:pPr>
      <w:r>
        <w:separator/>
      </w:r>
    </w:p>
  </w:endnote>
  <w:endnote w:type="continuationSeparator" w:id="0">
    <w:p w14:paraId="53163C0B" w14:textId="77777777" w:rsidR="00E831FA" w:rsidRDefault="00E831FA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CC678" w14:textId="77777777" w:rsidR="00E831FA" w:rsidRDefault="00E831FA" w:rsidP="002F7523">
      <w:pPr>
        <w:spacing w:after="0" w:line="240" w:lineRule="auto"/>
      </w:pPr>
      <w:r>
        <w:separator/>
      </w:r>
    </w:p>
  </w:footnote>
  <w:footnote w:type="continuationSeparator" w:id="0">
    <w:p w14:paraId="6EF4979C" w14:textId="77777777" w:rsidR="00E831FA" w:rsidRDefault="00E831FA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rUwNDEyNLI0M7NQ0lEKTi0uzszPAykwrAUA0SCi5SwAAAA="/>
  </w:docVars>
  <w:rsids>
    <w:rsidRoot w:val="00934FCE"/>
    <w:rsid w:val="00072656"/>
    <w:rsid w:val="00075F7C"/>
    <w:rsid w:val="00084122"/>
    <w:rsid w:val="000B32CE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C5838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1A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6E3FEA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7F1B00"/>
    <w:rsid w:val="008A1B25"/>
    <w:rsid w:val="008E65B7"/>
    <w:rsid w:val="00934FCE"/>
    <w:rsid w:val="00952A13"/>
    <w:rsid w:val="00952CDE"/>
    <w:rsid w:val="009A435C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1702"/>
    <w:rsid w:val="00B2283E"/>
    <w:rsid w:val="00B47ECF"/>
    <w:rsid w:val="00B52E83"/>
    <w:rsid w:val="00B8432D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831FA"/>
    <w:rsid w:val="00E844D3"/>
    <w:rsid w:val="00EB08F5"/>
    <w:rsid w:val="00F22DCC"/>
    <w:rsid w:val="00F32736"/>
    <w:rsid w:val="00F60962"/>
    <w:rsid w:val="00F66430"/>
    <w:rsid w:val="00F93144"/>
    <w:rsid w:val="00FE2318"/>
    <w:rsid w:val="00FE2592"/>
    <w:rsid w:val="00FF6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4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5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1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6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1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0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4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0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6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0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4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9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9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6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6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6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2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6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5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2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1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7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8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4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7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2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0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3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9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5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5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6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1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9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4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1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1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9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09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6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8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4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6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6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36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0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0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6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7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9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7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6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6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7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8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6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97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49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7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7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6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9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9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8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3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0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1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2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17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5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3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27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7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2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2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30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4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38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4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6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0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0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3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5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0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6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7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3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1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0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8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9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7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9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6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1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1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8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6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48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1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1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3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4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9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9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0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26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9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7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5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22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39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4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22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9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0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5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7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9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1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8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8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2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3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4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3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7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4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microsoft.com/en-us/sql/t-sql/statements/create-view-transact-sql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hyperlink" Target="https://docs.microsoft.com/en-us/sql/t-sql/statements/create-view-transact-sql" TargetMode="External"/><Relationship Id="rId47" Type="http://schemas.openxmlformats.org/officeDocument/2006/relationships/image" Target="media/image29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7" Type="http://schemas.openxmlformats.org/officeDocument/2006/relationships/hyperlink" Target="http://msdn.microsoft.com/en-us/library/ms191432%28v=sql.105%29.aspx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https://blogs.msdn.microsoft.com/sqlprogrammability/2006/05/12/improving-query-plans-with-the-schemabinding-option-on-t-sql-udfs/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hyperlink" Target="http://msdn.microsoft.com/en-us/library/ms191432%28v=sql.105%29.aspx" TargetMode="External"/><Relationship Id="rId45" Type="http://schemas.openxmlformats.org/officeDocument/2006/relationships/image" Target="media/image27.png"/><Relationship Id="rId53" Type="http://schemas.openxmlformats.org/officeDocument/2006/relationships/image" Target="media/image33.png"/><Relationship Id="rId58" Type="http://schemas.openxmlformats.org/officeDocument/2006/relationships/image" Target="media/image36.png"/><Relationship Id="rId5" Type="http://schemas.openxmlformats.org/officeDocument/2006/relationships/footnotes" Target="footnotes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statements/create-view-transact-sql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yperlink" Target="https://docs.microsoft.com/en-us/sql/t-sql/statements/create-procedure-transact-sql" TargetMode="External"/><Relationship Id="rId48" Type="http://schemas.openxmlformats.org/officeDocument/2006/relationships/hyperlink" Target="https://technet.microsoft.com/en-us/library/ms189918%28v=sql.105%29.aspx" TargetMode="External"/><Relationship Id="rId56" Type="http://schemas.openxmlformats.org/officeDocument/2006/relationships/hyperlink" Target="https://technet.microsoft.com/en-us/library/gg699618%28v=sql.110%29.aspx" TargetMode="External"/><Relationship Id="rId8" Type="http://schemas.openxmlformats.org/officeDocument/2006/relationships/hyperlink" Target="https://www.mssqltips.com/sqlservertip/4673/benefits-of-schemabinding-in-sql-server/" TargetMode="External"/><Relationship Id="rId51" Type="http://schemas.openxmlformats.org/officeDocument/2006/relationships/image" Target="media/image31.png"/><Relationship Id="rId3" Type="http://schemas.openxmlformats.org/officeDocument/2006/relationships/settings" Target="settings.xml"/><Relationship Id="rId12" Type="http://schemas.openxmlformats.org/officeDocument/2006/relationships/hyperlink" Target="https://technet.microsoft.com/en-us/library/ms189918%28v=sql.105%29.asp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28.png"/><Relationship Id="rId59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hyperlink" Target="https://www.mssqltips.com/sqlservertip/4673/benefits-of-schemabinding-in-sql-server/" TargetMode="External"/><Relationship Id="rId54" Type="http://schemas.openxmlformats.org/officeDocument/2006/relationships/hyperlink" Target="https://technet.microsoft.com/en-us/library/gg699618%28v=sql.110%29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hyperlink" Target="https://docs.microsoft.com/en-us/sql/t-sql/statements/create-view-transact-sql" TargetMode="External"/><Relationship Id="rId57" Type="http://schemas.openxmlformats.org/officeDocument/2006/relationships/image" Target="media/image35.png"/><Relationship Id="rId10" Type="http://schemas.openxmlformats.org/officeDocument/2006/relationships/hyperlink" Target="https://docs.microsoft.com/en-us/sql/t-sql/statements/create-procedure-transact-sql" TargetMode="External"/><Relationship Id="rId31" Type="http://schemas.openxmlformats.org/officeDocument/2006/relationships/image" Target="media/image18.png"/><Relationship Id="rId44" Type="http://schemas.openxmlformats.org/officeDocument/2006/relationships/hyperlink" Target="https://blogs.msdn.microsoft.com/sqlprogrammability/2006/05/12/improving-query-plans-with-the-schemabinding-option-on-t-sql-udfs/" TargetMode="External"/><Relationship Id="rId52" Type="http://schemas.openxmlformats.org/officeDocument/2006/relationships/image" Target="media/image32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8095</Words>
  <Characters>46147</Characters>
  <Application>Microsoft Office Word</Application>
  <DocSecurity>0</DocSecurity>
  <Lines>384</Lines>
  <Paragraphs>108</Paragraphs>
  <ScaleCrop>false</ScaleCrop>
  <Company/>
  <LinksUpToDate>false</LinksUpToDate>
  <CharactersWithSpaces>5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8</cp:revision>
  <dcterms:created xsi:type="dcterms:W3CDTF">2020-06-13T10:05:00Z</dcterms:created>
  <dcterms:modified xsi:type="dcterms:W3CDTF">2022-11-13T17:57:00Z</dcterms:modified>
</cp:coreProperties>
</file>